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71E0B" w14:textId="77777777" w:rsidR="00ED42B6" w:rsidRPr="000755F3" w:rsidRDefault="0091785C" w:rsidP="000A4481">
      <w:pPr>
        <w:jc w:val="right"/>
        <w:rPr>
          <w:b/>
          <w:lang w:val="ro-RO"/>
        </w:rPr>
      </w:pPr>
      <w:r w:rsidRPr="000755F3">
        <w:rPr>
          <w:b/>
          <w:lang w:val="ro-RO"/>
        </w:rPr>
        <w:t>Anexa 10.</w:t>
      </w:r>
      <w:r w:rsidRPr="000755F3">
        <w:rPr>
          <w:b/>
          <w:snapToGrid w:val="0"/>
          <w:lang w:val="ro-RO"/>
        </w:rPr>
        <w:t>R14 – F09</w:t>
      </w:r>
    </w:p>
    <w:p w14:paraId="1A28561A" w14:textId="77777777" w:rsidR="001E03DE" w:rsidRPr="000755F3" w:rsidRDefault="001E03DE" w:rsidP="00C62E67">
      <w:pPr>
        <w:rPr>
          <w:lang w:val="ro-RO"/>
        </w:rPr>
      </w:pPr>
    </w:p>
    <w:p w14:paraId="187BEF93" w14:textId="77777777" w:rsidR="00F67528" w:rsidRPr="000755F3" w:rsidRDefault="00F67528" w:rsidP="009325E6">
      <w:pPr>
        <w:jc w:val="center"/>
        <w:textAlignment w:val="top"/>
        <w:rPr>
          <w:b/>
          <w:bCs/>
          <w:spacing w:val="20"/>
          <w:lang w:val="ro-RO"/>
        </w:rPr>
      </w:pPr>
      <w:r w:rsidRPr="000755F3">
        <w:rPr>
          <w:b/>
          <w:bCs/>
          <w:spacing w:val="20"/>
          <w:lang w:val="ro-RO"/>
        </w:rPr>
        <w:t>Informaţii post</w:t>
      </w:r>
    </w:p>
    <w:p w14:paraId="65A2A2DB" w14:textId="77777777" w:rsidR="00F67528" w:rsidRPr="000755F3" w:rsidRDefault="00F67528" w:rsidP="00F67528">
      <w:pPr>
        <w:textAlignment w:val="top"/>
        <w:rPr>
          <w:rFonts w:ascii="Arial" w:hAnsi="Arial" w:cs="Arial"/>
          <w:b/>
          <w:bCs/>
          <w:spacing w:val="20"/>
          <w:sz w:val="20"/>
          <w:szCs w:val="20"/>
          <w:lang w:val="ro-RO"/>
        </w:rPr>
      </w:pPr>
    </w:p>
    <w:tbl>
      <w:tblPr>
        <w:tblW w:w="4950" w:type="pct"/>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2492"/>
        <w:gridCol w:w="7180"/>
      </w:tblGrid>
      <w:tr w:rsidR="00F67528" w:rsidRPr="000755F3" w14:paraId="691C81C4" w14:textId="77777777">
        <w:tc>
          <w:tcPr>
            <w:tcW w:w="2506" w:type="dxa"/>
            <w:tcMar>
              <w:top w:w="28" w:type="dxa"/>
              <w:left w:w="28" w:type="dxa"/>
              <w:bottom w:w="28" w:type="dxa"/>
              <w:right w:w="28" w:type="dxa"/>
            </w:tcMar>
            <w:vAlign w:val="center"/>
          </w:tcPr>
          <w:p w14:paraId="2B4E9E33" w14:textId="77777777" w:rsidR="00F67528" w:rsidRPr="000755F3" w:rsidRDefault="00F67528" w:rsidP="009325E6">
            <w:pPr>
              <w:textAlignment w:val="top"/>
              <w:rPr>
                <w:sz w:val="20"/>
                <w:szCs w:val="20"/>
                <w:lang w:val="ro-RO"/>
              </w:rPr>
            </w:pPr>
            <w:r w:rsidRPr="000755F3">
              <w:rPr>
                <w:b/>
                <w:bCs/>
                <w:sz w:val="20"/>
                <w:szCs w:val="20"/>
                <w:lang w:val="ro-RO"/>
              </w:rPr>
              <w:t>Universitatea</w:t>
            </w:r>
          </w:p>
        </w:tc>
        <w:tc>
          <w:tcPr>
            <w:tcW w:w="7232" w:type="dxa"/>
            <w:tcMar>
              <w:top w:w="28" w:type="dxa"/>
              <w:left w:w="28" w:type="dxa"/>
              <w:bottom w:w="28" w:type="dxa"/>
              <w:right w:w="28" w:type="dxa"/>
            </w:tcMar>
            <w:vAlign w:val="center"/>
          </w:tcPr>
          <w:p w14:paraId="0217E0EC" w14:textId="77777777" w:rsidR="00F67528" w:rsidRPr="000755F3" w:rsidRDefault="00F67528" w:rsidP="009325E6">
            <w:pPr>
              <w:textAlignment w:val="top"/>
              <w:rPr>
                <w:sz w:val="20"/>
                <w:szCs w:val="20"/>
                <w:lang w:val="ro-RO"/>
              </w:rPr>
            </w:pPr>
            <w:r w:rsidRPr="000755F3">
              <w:rPr>
                <w:sz w:val="20"/>
                <w:szCs w:val="20"/>
                <w:lang w:val="ro-RO"/>
              </w:rPr>
              <w:t>"ŞTEFAN CEL MARE" DIN SUCEAVA</w:t>
            </w:r>
          </w:p>
        </w:tc>
      </w:tr>
      <w:tr w:rsidR="00F67528" w:rsidRPr="000755F3" w14:paraId="500356C3" w14:textId="77777777">
        <w:tc>
          <w:tcPr>
            <w:tcW w:w="2506" w:type="dxa"/>
            <w:tcMar>
              <w:top w:w="28" w:type="dxa"/>
              <w:left w:w="28" w:type="dxa"/>
              <w:bottom w:w="28" w:type="dxa"/>
              <w:right w:w="28" w:type="dxa"/>
            </w:tcMar>
            <w:vAlign w:val="center"/>
          </w:tcPr>
          <w:p w14:paraId="05AB39B7" w14:textId="77777777" w:rsidR="00F67528" w:rsidRPr="000755F3" w:rsidRDefault="00F67528" w:rsidP="009325E6">
            <w:pPr>
              <w:textAlignment w:val="top"/>
              <w:rPr>
                <w:sz w:val="20"/>
                <w:szCs w:val="20"/>
                <w:lang w:val="ro-RO"/>
              </w:rPr>
            </w:pPr>
            <w:r w:rsidRPr="000755F3">
              <w:rPr>
                <w:b/>
                <w:bCs/>
                <w:sz w:val="20"/>
                <w:szCs w:val="20"/>
                <w:lang w:val="ro-RO"/>
              </w:rPr>
              <w:t>Facultatea</w:t>
            </w:r>
          </w:p>
        </w:tc>
        <w:tc>
          <w:tcPr>
            <w:tcW w:w="7232" w:type="dxa"/>
            <w:tcMar>
              <w:top w:w="28" w:type="dxa"/>
              <w:left w:w="28" w:type="dxa"/>
              <w:bottom w:w="28" w:type="dxa"/>
              <w:right w:w="28" w:type="dxa"/>
            </w:tcMar>
            <w:vAlign w:val="center"/>
          </w:tcPr>
          <w:p w14:paraId="14D1CF1D" w14:textId="77777777" w:rsidR="00F67528" w:rsidRPr="000755F3" w:rsidRDefault="00523283" w:rsidP="009325E6">
            <w:pPr>
              <w:textAlignment w:val="top"/>
              <w:rPr>
                <w:sz w:val="20"/>
                <w:szCs w:val="20"/>
                <w:lang w:val="ro-RO"/>
              </w:rPr>
            </w:pPr>
            <w:r w:rsidRPr="00A16C20">
              <w:rPr>
                <w:color w:val="000000"/>
                <w:sz w:val="20"/>
                <w:szCs w:val="20"/>
                <w:lang w:val="ro-RO"/>
              </w:rPr>
              <w:t>ŞTIINŢE ALE EDUCAŢIEI</w:t>
            </w:r>
          </w:p>
        </w:tc>
      </w:tr>
      <w:tr w:rsidR="00F67528" w:rsidRPr="000755F3" w14:paraId="18701EF0" w14:textId="77777777">
        <w:tc>
          <w:tcPr>
            <w:tcW w:w="2506" w:type="dxa"/>
            <w:tcMar>
              <w:top w:w="28" w:type="dxa"/>
              <w:left w:w="28" w:type="dxa"/>
              <w:bottom w:w="28" w:type="dxa"/>
              <w:right w:w="28" w:type="dxa"/>
            </w:tcMar>
            <w:vAlign w:val="center"/>
          </w:tcPr>
          <w:p w14:paraId="2B245EC4" w14:textId="77777777" w:rsidR="00F67528" w:rsidRPr="000755F3" w:rsidRDefault="00F67528" w:rsidP="009325E6">
            <w:pPr>
              <w:textAlignment w:val="top"/>
              <w:rPr>
                <w:sz w:val="20"/>
                <w:szCs w:val="20"/>
                <w:lang w:val="ro-RO"/>
              </w:rPr>
            </w:pPr>
            <w:r w:rsidRPr="000755F3">
              <w:rPr>
                <w:b/>
                <w:bCs/>
                <w:sz w:val="20"/>
                <w:szCs w:val="20"/>
                <w:lang w:val="ro-RO"/>
              </w:rPr>
              <w:t>Departament</w:t>
            </w:r>
          </w:p>
        </w:tc>
        <w:tc>
          <w:tcPr>
            <w:tcW w:w="7232" w:type="dxa"/>
            <w:tcMar>
              <w:top w:w="28" w:type="dxa"/>
              <w:left w:w="28" w:type="dxa"/>
              <w:bottom w:w="28" w:type="dxa"/>
              <w:right w:w="28" w:type="dxa"/>
            </w:tcMar>
            <w:vAlign w:val="center"/>
          </w:tcPr>
          <w:p w14:paraId="2D545C92" w14:textId="77777777" w:rsidR="00F67528" w:rsidRPr="000755F3" w:rsidRDefault="00523283" w:rsidP="009325E6">
            <w:pPr>
              <w:textAlignment w:val="top"/>
              <w:rPr>
                <w:i/>
                <w:sz w:val="20"/>
                <w:szCs w:val="20"/>
                <w:lang w:val="ro-RO"/>
              </w:rPr>
            </w:pPr>
            <w:r w:rsidRPr="00A16C20">
              <w:rPr>
                <w:color w:val="000000"/>
                <w:sz w:val="20"/>
                <w:szCs w:val="20"/>
                <w:lang w:val="ro-RO"/>
              </w:rPr>
              <w:t>DE ŞTIINŢE ALE EDUCAŢIEI</w:t>
            </w:r>
          </w:p>
        </w:tc>
      </w:tr>
      <w:tr w:rsidR="00F67528" w:rsidRPr="000755F3" w14:paraId="28979081" w14:textId="77777777">
        <w:tc>
          <w:tcPr>
            <w:tcW w:w="2506" w:type="dxa"/>
            <w:tcMar>
              <w:top w:w="28" w:type="dxa"/>
              <w:left w:w="28" w:type="dxa"/>
              <w:bottom w:w="28" w:type="dxa"/>
              <w:right w:w="28" w:type="dxa"/>
            </w:tcMar>
            <w:vAlign w:val="center"/>
          </w:tcPr>
          <w:p w14:paraId="205FA51F" w14:textId="77777777" w:rsidR="00F67528" w:rsidRPr="000755F3" w:rsidRDefault="00F67528" w:rsidP="009325E6">
            <w:pPr>
              <w:textAlignment w:val="top"/>
              <w:rPr>
                <w:sz w:val="20"/>
                <w:szCs w:val="20"/>
                <w:lang w:val="ro-RO"/>
              </w:rPr>
            </w:pPr>
            <w:r w:rsidRPr="000755F3">
              <w:rPr>
                <w:b/>
                <w:bCs/>
                <w:sz w:val="20"/>
                <w:szCs w:val="20"/>
                <w:lang w:val="ro-RO"/>
              </w:rPr>
              <w:t>Poziţia în statul de funcţii</w:t>
            </w:r>
          </w:p>
        </w:tc>
        <w:tc>
          <w:tcPr>
            <w:tcW w:w="7232" w:type="dxa"/>
            <w:tcMar>
              <w:top w:w="28" w:type="dxa"/>
              <w:left w:w="28" w:type="dxa"/>
              <w:bottom w:w="28" w:type="dxa"/>
              <w:right w:w="28" w:type="dxa"/>
            </w:tcMar>
            <w:vAlign w:val="center"/>
          </w:tcPr>
          <w:p w14:paraId="104E5820" w14:textId="77777777" w:rsidR="00F67528" w:rsidRPr="000755F3" w:rsidRDefault="00387A76" w:rsidP="00387A76">
            <w:pPr>
              <w:textAlignment w:val="top"/>
              <w:rPr>
                <w:sz w:val="20"/>
                <w:szCs w:val="20"/>
                <w:lang w:val="ro-RO"/>
              </w:rPr>
            </w:pPr>
            <w:r>
              <w:rPr>
                <w:sz w:val="20"/>
                <w:szCs w:val="20"/>
                <w:lang w:val="ro-RO"/>
              </w:rPr>
              <w:t>31</w:t>
            </w:r>
          </w:p>
        </w:tc>
      </w:tr>
      <w:tr w:rsidR="00F67528" w:rsidRPr="000755F3" w14:paraId="36AB13D9" w14:textId="77777777">
        <w:tc>
          <w:tcPr>
            <w:tcW w:w="2506" w:type="dxa"/>
            <w:tcMar>
              <w:top w:w="28" w:type="dxa"/>
              <w:left w:w="28" w:type="dxa"/>
              <w:bottom w:w="28" w:type="dxa"/>
              <w:right w:w="28" w:type="dxa"/>
            </w:tcMar>
            <w:vAlign w:val="center"/>
          </w:tcPr>
          <w:p w14:paraId="598F6646" w14:textId="77777777" w:rsidR="00F67528" w:rsidRPr="000755F3" w:rsidRDefault="00F67528" w:rsidP="009325E6">
            <w:pPr>
              <w:textAlignment w:val="top"/>
              <w:rPr>
                <w:sz w:val="20"/>
                <w:szCs w:val="20"/>
                <w:lang w:val="ro-RO"/>
              </w:rPr>
            </w:pPr>
            <w:r w:rsidRPr="000755F3">
              <w:rPr>
                <w:b/>
                <w:bCs/>
                <w:sz w:val="20"/>
                <w:szCs w:val="20"/>
                <w:lang w:val="ro-RO"/>
              </w:rPr>
              <w:t>Funcţie</w:t>
            </w:r>
          </w:p>
        </w:tc>
        <w:tc>
          <w:tcPr>
            <w:tcW w:w="7232" w:type="dxa"/>
            <w:tcMar>
              <w:top w:w="28" w:type="dxa"/>
              <w:left w:w="28" w:type="dxa"/>
              <w:bottom w:w="28" w:type="dxa"/>
              <w:right w:w="28" w:type="dxa"/>
            </w:tcMar>
            <w:vAlign w:val="center"/>
          </w:tcPr>
          <w:p w14:paraId="6D537B38" w14:textId="77777777" w:rsidR="00F67528" w:rsidRPr="000755F3" w:rsidRDefault="00523283" w:rsidP="009325E6">
            <w:pPr>
              <w:textAlignment w:val="top"/>
              <w:rPr>
                <w:b/>
                <w:bCs/>
                <w:sz w:val="20"/>
                <w:szCs w:val="20"/>
                <w:lang w:val="ro-RO"/>
              </w:rPr>
            </w:pPr>
            <w:r w:rsidRPr="00A16C20">
              <w:rPr>
                <w:color w:val="000000"/>
                <w:sz w:val="20"/>
                <w:szCs w:val="20"/>
                <w:lang w:val="ro-RO"/>
              </w:rPr>
              <w:t>Asistent  universitar</w:t>
            </w:r>
          </w:p>
        </w:tc>
      </w:tr>
      <w:tr w:rsidR="00F67528" w:rsidRPr="000755F3" w14:paraId="36A5A80A" w14:textId="77777777">
        <w:tc>
          <w:tcPr>
            <w:tcW w:w="2506" w:type="dxa"/>
            <w:tcMar>
              <w:top w:w="28" w:type="dxa"/>
              <w:left w:w="28" w:type="dxa"/>
              <w:bottom w:w="28" w:type="dxa"/>
              <w:right w:w="28" w:type="dxa"/>
            </w:tcMar>
            <w:vAlign w:val="center"/>
          </w:tcPr>
          <w:p w14:paraId="5C253316" w14:textId="77777777" w:rsidR="00F67528" w:rsidRPr="000755F3" w:rsidRDefault="00F67528" w:rsidP="009325E6">
            <w:pPr>
              <w:textAlignment w:val="top"/>
              <w:rPr>
                <w:sz w:val="20"/>
                <w:szCs w:val="20"/>
                <w:lang w:val="ro-RO"/>
              </w:rPr>
            </w:pPr>
            <w:r w:rsidRPr="000755F3">
              <w:rPr>
                <w:b/>
                <w:bCs/>
                <w:sz w:val="20"/>
                <w:szCs w:val="20"/>
                <w:lang w:val="ro-RO"/>
              </w:rPr>
              <w:t>Disciplinele din planul de învăţământ</w:t>
            </w:r>
          </w:p>
        </w:tc>
        <w:tc>
          <w:tcPr>
            <w:tcW w:w="7232" w:type="dxa"/>
            <w:tcMar>
              <w:top w:w="28" w:type="dxa"/>
              <w:left w:w="28" w:type="dxa"/>
              <w:bottom w:w="28" w:type="dxa"/>
              <w:right w:w="28" w:type="dxa"/>
            </w:tcMar>
            <w:vAlign w:val="center"/>
          </w:tcPr>
          <w:p w14:paraId="1A25C93B" w14:textId="7141DAD3" w:rsidR="00F67528" w:rsidRPr="00AE0BFB" w:rsidRDefault="00F45A48" w:rsidP="00F45A48">
            <w:pPr>
              <w:ind w:left="76" w:hanging="76"/>
              <w:jc w:val="both"/>
              <w:rPr>
                <w:iCs/>
                <w:sz w:val="20"/>
                <w:szCs w:val="20"/>
                <w:lang w:val="ro-RO"/>
              </w:rPr>
            </w:pPr>
            <w:r w:rsidRPr="00AE0BFB">
              <w:rPr>
                <w:iCs/>
                <w:sz w:val="20"/>
                <w:szCs w:val="20"/>
                <w:lang w:val="ro-RO"/>
              </w:rPr>
              <w:t>Practică de specialitate</w:t>
            </w:r>
            <w:r>
              <w:rPr>
                <w:iCs/>
                <w:sz w:val="20"/>
                <w:szCs w:val="20"/>
                <w:lang w:val="ro-RO"/>
              </w:rPr>
              <w:t>,</w:t>
            </w:r>
            <w:r w:rsidRPr="00AE0BFB">
              <w:rPr>
                <w:iCs/>
                <w:sz w:val="20"/>
                <w:szCs w:val="20"/>
                <w:lang w:val="ro-RO"/>
              </w:rPr>
              <w:t xml:space="preserve"> </w:t>
            </w:r>
            <w:r w:rsidR="00387A76" w:rsidRPr="00AE0BFB">
              <w:rPr>
                <w:iCs/>
                <w:sz w:val="20"/>
                <w:szCs w:val="20"/>
                <w:lang w:val="ro-RO"/>
              </w:rPr>
              <w:t>P</w:t>
            </w:r>
            <w:proofErr w:type="spellStart"/>
            <w:r w:rsidR="00387A76" w:rsidRPr="00AE0BFB">
              <w:rPr>
                <w:iCs/>
                <w:sz w:val="20"/>
                <w:szCs w:val="20"/>
              </w:rPr>
              <w:t>sihologie</w:t>
            </w:r>
            <w:proofErr w:type="spellEnd"/>
            <w:r w:rsidR="00387A76" w:rsidRPr="00AE0BFB">
              <w:rPr>
                <w:iCs/>
                <w:sz w:val="20"/>
                <w:szCs w:val="20"/>
              </w:rPr>
              <w:t xml:space="preserve"> </w:t>
            </w:r>
            <w:proofErr w:type="spellStart"/>
            <w:r w:rsidR="00387A76" w:rsidRPr="00AE0BFB">
              <w:rPr>
                <w:iCs/>
                <w:sz w:val="20"/>
                <w:szCs w:val="20"/>
              </w:rPr>
              <w:t>cognitiva</w:t>
            </w:r>
            <w:proofErr w:type="spellEnd"/>
            <w:r w:rsidR="00387A76" w:rsidRPr="00AE0BFB">
              <w:rPr>
                <w:iCs/>
                <w:sz w:val="20"/>
                <w:szCs w:val="20"/>
              </w:rPr>
              <w:t xml:space="preserve">, </w:t>
            </w:r>
            <w:proofErr w:type="spellStart"/>
            <w:r w:rsidR="00387A76" w:rsidRPr="00AE0BFB">
              <w:rPr>
                <w:iCs/>
                <w:sz w:val="20"/>
                <w:szCs w:val="20"/>
              </w:rPr>
              <w:t>Psihologie</w:t>
            </w:r>
            <w:proofErr w:type="spellEnd"/>
            <w:r w:rsidR="00387A76" w:rsidRPr="00AE0BFB">
              <w:rPr>
                <w:iCs/>
                <w:sz w:val="20"/>
                <w:szCs w:val="20"/>
              </w:rPr>
              <w:t xml:space="preserve"> </w:t>
            </w:r>
            <w:proofErr w:type="spellStart"/>
            <w:r w:rsidR="00387A76" w:rsidRPr="00AE0BFB">
              <w:rPr>
                <w:iCs/>
                <w:sz w:val="20"/>
                <w:szCs w:val="20"/>
              </w:rPr>
              <w:t>socială</w:t>
            </w:r>
            <w:proofErr w:type="spellEnd"/>
            <w:r w:rsidR="00387A76" w:rsidRPr="00AE0BFB">
              <w:rPr>
                <w:iCs/>
                <w:sz w:val="20"/>
                <w:szCs w:val="20"/>
              </w:rPr>
              <w:t xml:space="preserve"> I, </w:t>
            </w:r>
            <w:proofErr w:type="spellStart"/>
            <w:r w:rsidR="00387A76" w:rsidRPr="00AE0BFB">
              <w:rPr>
                <w:iCs/>
                <w:sz w:val="20"/>
                <w:szCs w:val="20"/>
              </w:rPr>
              <w:t>Psihologie</w:t>
            </w:r>
            <w:proofErr w:type="spellEnd"/>
            <w:r w:rsidR="00387A76" w:rsidRPr="00AE0BFB">
              <w:rPr>
                <w:iCs/>
                <w:sz w:val="20"/>
                <w:szCs w:val="20"/>
              </w:rPr>
              <w:t xml:space="preserve"> </w:t>
            </w:r>
            <w:proofErr w:type="spellStart"/>
            <w:r w:rsidR="00387A76" w:rsidRPr="00AE0BFB">
              <w:rPr>
                <w:iCs/>
                <w:sz w:val="20"/>
                <w:szCs w:val="20"/>
              </w:rPr>
              <w:t>judiciară</w:t>
            </w:r>
            <w:proofErr w:type="spellEnd"/>
            <w:r w:rsidR="00387A76" w:rsidRPr="00AE0BFB">
              <w:rPr>
                <w:iCs/>
                <w:sz w:val="20"/>
                <w:szCs w:val="20"/>
              </w:rPr>
              <w:t xml:space="preserve">, </w:t>
            </w:r>
            <w:proofErr w:type="spellStart"/>
            <w:r w:rsidR="00387A76" w:rsidRPr="00AE0BFB">
              <w:rPr>
                <w:iCs/>
                <w:sz w:val="20"/>
                <w:szCs w:val="20"/>
              </w:rPr>
              <w:t>Psihologie</w:t>
            </w:r>
            <w:proofErr w:type="spellEnd"/>
            <w:r w:rsidR="00387A76" w:rsidRPr="00AE0BFB">
              <w:rPr>
                <w:iCs/>
                <w:sz w:val="20"/>
                <w:szCs w:val="20"/>
              </w:rPr>
              <w:t xml:space="preserve"> </w:t>
            </w:r>
            <w:proofErr w:type="spellStart"/>
            <w:r w:rsidR="00387A76" w:rsidRPr="00AE0BFB">
              <w:rPr>
                <w:iCs/>
                <w:sz w:val="20"/>
                <w:szCs w:val="20"/>
              </w:rPr>
              <w:t>organizaționala</w:t>
            </w:r>
            <w:proofErr w:type="spellEnd"/>
            <w:r w:rsidR="00387A76" w:rsidRPr="00AE0BFB">
              <w:rPr>
                <w:iCs/>
                <w:sz w:val="20"/>
                <w:szCs w:val="20"/>
              </w:rPr>
              <w:t xml:space="preserve"> </w:t>
            </w:r>
            <w:proofErr w:type="spellStart"/>
            <w:r w:rsidR="00387A76" w:rsidRPr="00AE0BFB">
              <w:rPr>
                <w:iCs/>
                <w:sz w:val="20"/>
                <w:szCs w:val="20"/>
              </w:rPr>
              <w:t>si</w:t>
            </w:r>
            <w:proofErr w:type="spellEnd"/>
            <w:r w:rsidR="00387A76" w:rsidRPr="00AE0BFB">
              <w:rPr>
                <w:iCs/>
                <w:sz w:val="20"/>
                <w:szCs w:val="20"/>
              </w:rPr>
              <w:t xml:space="preserve"> </w:t>
            </w:r>
            <w:proofErr w:type="spellStart"/>
            <w:r w:rsidR="00387A76" w:rsidRPr="00AE0BFB">
              <w:rPr>
                <w:iCs/>
                <w:sz w:val="20"/>
                <w:szCs w:val="20"/>
              </w:rPr>
              <w:t>manageriala</w:t>
            </w:r>
            <w:proofErr w:type="spellEnd"/>
            <w:r w:rsidR="00387A76" w:rsidRPr="00AE0BFB">
              <w:rPr>
                <w:iCs/>
                <w:sz w:val="20"/>
                <w:szCs w:val="20"/>
              </w:rPr>
              <w:t xml:space="preserve">, </w:t>
            </w:r>
            <w:proofErr w:type="spellStart"/>
            <w:r w:rsidR="00387A76" w:rsidRPr="00AE0BFB">
              <w:rPr>
                <w:iCs/>
                <w:sz w:val="20"/>
                <w:szCs w:val="20"/>
              </w:rPr>
              <w:t>Psihologia</w:t>
            </w:r>
            <w:proofErr w:type="spellEnd"/>
            <w:r w:rsidR="00387A76" w:rsidRPr="00AE0BFB">
              <w:rPr>
                <w:iCs/>
                <w:sz w:val="20"/>
                <w:szCs w:val="20"/>
              </w:rPr>
              <w:t xml:space="preserve"> </w:t>
            </w:r>
            <w:proofErr w:type="spellStart"/>
            <w:r w:rsidR="00387A76" w:rsidRPr="00AE0BFB">
              <w:rPr>
                <w:iCs/>
                <w:sz w:val="20"/>
                <w:szCs w:val="20"/>
              </w:rPr>
              <w:t>educației</w:t>
            </w:r>
            <w:proofErr w:type="spellEnd"/>
            <w:r w:rsidR="00CE6084" w:rsidRPr="00AE0BFB">
              <w:rPr>
                <w:iCs/>
                <w:sz w:val="20"/>
                <w:szCs w:val="20"/>
              </w:rPr>
              <w:t xml:space="preserve">, </w:t>
            </w:r>
          </w:p>
        </w:tc>
      </w:tr>
      <w:tr w:rsidR="00F67528" w:rsidRPr="000755F3" w14:paraId="6EDEF470" w14:textId="77777777">
        <w:tc>
          <w:tcPr>
            <w:tcW w:w="2506" w:type="dxa"/>
            <w:tcMar>
              <w:top w:w="28" w:type="dxa"/>
              <w:left w:w="28" w:type="dxa"/>
              <w:bottom w:w="28" w:type="dxa"/>
              <w:right w:w="28" w:type="dxa"/>
            </w:tcMar>
            <w:vAlign w:val="center"/>
          </w:tcPr>
          <w:p w14:paraId="0C2C45AD" w14:textId="77777777" w:rsidR="00F67528" w:rsidRPr="000755F3" w:rsidRDefault="0082547E" w:rsidP="009325E6">
            <w:pPr>
              <w:textAlignment w:val="top"/>
              <w:rPr>
                <w:sz w:val="20"/>
                <w:szCs w:val="20"/>
                <w:lang w:val="ro-RO"/>
              </w:rPr>
            </w:pPr>
            <w:r w:rsidRPr="000755F3">
              <w:rPr>
                <w:b/>
                <w:bCs/>
                <w:sz w:val="20"/>
                <w:szCs w:val="20"/>
                <w:lang w:val="ro-RO"/>
              </w:rPr>
              <w:t>Domeniu ştiinţific*</w:t>
            </w:r>
          </w:p>
        </w:tc>
        <w:tc>
          <w:tcPr>
            <w:tcW w:w="7232" w:type="dxa"/>
            <w:tcMar>
              <w:top w:w="28" w:type="dxa"/>
              <w:left w:w="28" w:type="dxa"/>
              <w:bottom w:w="28" w:type="dxa"/>
              <w:right w:w="28" w:type="dxa"/>
            </w:tcMar>
            <w:vAlign w:val="center"/>
          </w:tcPr>
          <w:p w14:paraId="1979C09D" w14:textId="77777777" w:rsidR="00F67528" w:rsidRPr="000755F3" w:rsidRDefault="00523283" w:rsidP="009325E6">
            <w:pPr>
              <w:textAlignment w:val="top"/>
              <w:rPr>
                <w:sz w:val="20"/>
                <w:szCs w:val="20"/>
                <w:lang w:val="ro-RO"/>
              </w:rPr>
            </w:pPr>
            <w:r>
              <w:rPr>
                <w:sz w:val="20"/>
                <w:szCs w:val="20"/>
                <w:lang w:val="ro-RO"/>
              </w:rPr>
              <w:t>Psihologie</w:t>
            </w:r>
          </w:p>
        </w:tc>
      </w:tr>
      <w:tr w:rsidR="002A28E9" w:rsidRPr="000755F3" w14:paraId="0A6EAD86" w14:textId="77777777">
        <w:tc>
          <w:tcPr>
            <w:tcW w:w="2506" w:type="dxa"/>
            <w:tcMar>
              <w:top w:w="28" w:type="dxa"/>
              <w:left w:w="28" w:type="dxa"/>
              <w:bottom w:w="28" w:type="dxa"/>
              <w:right w:w="28" w:type="dxa"/>
            </w:tcMar>
            <w:vAlign w:val="center"/>
          </w:tcPr>
          <w:p w14:paraId="7A546FBC" w14:textId="77777777" w:rsidR="002A28E9" w:rsidRPr="000755F3" w:rsidRDefault="002A28E9" w:rsidP="009325E6">
            <w:pPr>
              <w:textAlignment w:val="top"/>
              <w:rPr>
                <w:b/>
                <w:bCs/>
                <w:sz w:val="20"/>
                <w:szCs w:val="20"/>
                <w:lang w:val="ro-RO"/>
              </w:rPr>
            </w:pPr>
            <w:r w:rsidRPr="000755F3">
              <w:rPr>
                <w:b/>
                <w:bCs/>
                <w:sz w:val="20"/>
                <w:szCs w:val="20"/>
                <w:lang w:val="ro-RO"/>
              </w:rPr>
              <w:t>Condi</w:t>
            </w:r>
            <w:r w:rsidR="00643A77" w:rsidRPr="000755F3">
              <w:rPr>
                <w:b/>
                <w:bCs/>
                <w:sz w:val="20"/>
                <w:szCs w:val="20"/>
                <w:lang w:val="ro-RO"/>
              </w:rPr>
              <w:t>ţ</w:t>
            </w:r>
            <w:r w:rsidRPr="000755F3">
              <w:rPr>
                <w:b/>
                <w:bCs/>
                <w:sz w:val="20"/>
                <w:szCs w:val="20"/>
                <w:lang w:val="ro-RO"/>
              </w:rPr>
              <w:t>iile de participare la concurs</w:t>
            </w:r>
          </w:p>
        </w:tc>
        <w:tc>
          <w:tcPr>
            <w:tcW w:w="7232" w:type="dxa"/>
            <w:tcMar>
              <w:top w:w="28" w:type="dxa"/>
              <w:left w:w="28" w:type="dxa"/>
              <w:bottom w:w="28" w:type="dxa"/>
              <w:right w:w="28" w:type="dxa"/>
            </w:tcMar>
            <w:vAlign w:val="center"/>
          </w:tcPr>
          <w:p w14:paraId="144F73AA" w14:textId="77777777" w:rsidR="009953E4" w:rsidRPr="009D5D39" w:rsidRDefault="009953E4" w:rsidP="00953066">
            <w:pPr>
              <w:textAlignment w:val="top"/>
              <w:rPr>
                <w:sz w:val="20"/>
                <w:szCs w:val="20"/>
              </w:rPr>
            </w:pPr>
            <w:proofErr w:type="spellStart"/>
            <w:r w:rsidRPr="009D5D39">
              <w:rPr>
                <w:sz w:val="20"/>
                <w:szCs w:val="20"/>
              </w:rPr>
              <w:t>Diplomă</w:t>
            </w:r>
            <w:proofErr w:type="spellEnd"/>
            <w:r w:rsidRPr="009D5D39">
              <w:rPr>
                <w:sz w:val="20"/>
                <w:szCs w:val="20"/>
              </w:rPr>
              <w:t xml:space="preserve"> de </w:t>
            </w:r>
            <w:proofErr w:type="spellStart"/>
            <w:r w:rsidRPr="009D5D39">
              <w:rPr>
                <w:sz w:val="20"/>
                <w:szCs w:val="20"/>
              </w:rPr>
              <w:t>licență</w:t>
            </w:r>
            <w:proofErr w:type="spellEnd"/>
            <w:r w:rsidRPr="009D5D39">
              <w:rPr>
                <w:sz w:val="20"/>
                <w:szCs w:val="20"/>
              </w:rPr>
              <w:t xml:space="preserve"> </w:t>
            </w:r>
            <w:proofErr w:type="spellStart"/>
            <w:r w:rsidRPr="009D5D39">
              <w:rPr>
                <w:sz w:val="20"/>
                <w:szCs w:val="20"/>
              </w:rPr>
              <w:t>în</w:t>
            </w:r>
            <w:proofErr w:type="spellEnd"/>
            <w:r w:rsidRPr="009D5D39">
              <w:rPr>
                <w:sz w:val="20"/>
                <w:szCs w:val="20"/>
              </w:rPr>
              <w:t xml:space="preserve"> </w:t>
            </w:r>
            <w:proofErr w:type="spellStart"/>
            <w:r w:rsidRPr="009D5D39">
              <w:rPr>
                <w:sz w:val="20"/>
                <w:szCs w:val="20"/>
              </w:rPr>
              <w:t>Psihologie</w:t>
            </w:r>
            <w:proofErr w:type="spellEnd"/>
            <w:r w:rsidRPr="009D5D39">
              <w:rPr>
                <w:sz w:val="20"/>
                <w:szCs w:val="20"/>
              </w:rPr>
              <w:t xml:space="preserve">. </w:t>
            </w:r>
            <w:proofErr w:type="spellStart"/>
            <w:r w:rsidRPr="009D5D39">
              <w:rPr>
                <w:sz w:val="20"/>
                <w:szCs w:val="20"/>
              </w:rPr>
              <w:t>Titlul</w:t>
            </w:r>
            <w:proofErr w:type="spellEnd"/>
            <w:r w:rsidRPr="009D5D39">
              <w:rPr>
                <w:sz w:val="20"/>
                <w:szCs w:val="20"/>
              </w:rPr>
              <w:t xml:space="preserve"> de doctor/</w:t>
            </w:r>
            <w:proofErr w:type="spellStart"/>
            <w:r w:rsidRPr="009D5D39">
              <w:rPr>
                <w:sz w:val="20"/>
                <w:szCs w:val="20"/>
              </w:rPr>
              <w:t>calitatea</w:t>
            </w:r>
            <w:proofErr w:type="spellEnd"/>
            <w:r w:rsidRPr="009D5D39">
              <w:rPr>
                <w:sz w:val="20"/>
                <w:szCs w:val="20"/>
              </w:rPr>
              <w:t xml:space="preserve"> de doctorand </w:t>
            </w:r>
            <w:proofErr w:type="spellStart"/>
            <w:r w:rsidRPr="009D5D39">
              <w:rPr>
                <w:sz w:val="20"/>
                <w:szCs w:val="20"/>
              </w:rPr>
              <w:t>în</w:t>
            </w:r>
            <w:proofErr w:type="spellEnd"/>
            <w:r w:rsidRPr="009D5D39">
              <w:rPr>
                <w:sz w:val="20"/>
                <w:szCs w:val="20"/>
              </w:rPr>
              <w:t xml:space="preserve"> </w:t>
            </w:r>
            <w:proofErr w:type="spellStart"/>
            <w:r w:rsidRPr="009D5D39">
              <w:rPr>
                <w:sz w:val="20"/>
                <w:szCs w:val="20"/>
              </w:rPr>
              <w:t>domeniul</w:t>
            </w:r>
            <w:proofErr w:type="spellEnd"/>
            <w:r w:rsidRPr="009D5D39">
              <w:rPr>
                <w:sz w:val="20"/>
                <w:szCs w:val="20"/>
              </w:rPr>
              <w:t xml:space="preserve"> </w:t>
            </w:r>
            <w:proofErr w:type="spellStart"/>
            <w:r w:rsidRPr="009D5D39">
              <w:rPr>
                <w:sz w:val="20"/>
                <w:szCs w:val="20"/>
              </w:rPr>
              <w:t>Psihologie</w:t>
            </w:r>
            <w:proofErr w:type="spellEnd"/>
            <w:r w:rsidRPr="009D5D39">
              <w:rPr>
                <w:sz w:val="20"/>
                <w:szCs w:val="20"/>
              </w:rPr>
              <w:t xml:space="preserve"> </w:t>
            </w:r>
          </w:p>
          <w:p w14:paraId="4714F7AE" w14:textId="77777777" w:rsidR="004E2880" w:rsidRPr="000755F3" w:rsidRDefault="004E2880" w:rsidP="00953066">
            <w:pPr>
              <w:textAlignment w:val="top"/>
              <w:rPr>
                <w:sz w:val="20"/>
                <w:szCs w:val="20"/>
                <w:lang w:val="ro-RO"/>
              </w:rPr>
            </w:pPr>
            <w:proofErr w:type="spellStart"/>
            <w:r w:rsidRPr="001E04E0">
              <w:rPr>
                <w:sz w:val="20"/>
                <w:szCs w:val="20"/>
              </w:rPr>
              <w:t>Observatie</w:t>
            </w:r>
            <w:proofErr w:type="spellEnd"/>
            <w:r w:rsidRPr="001E04E0">
              <w:rPr>
                <w:sz w:val="20"/>
                <w:szCs w:val="20"/>
              </w:rPr>
              <w:t xml:space="preserve">: </w:t>
            </w:r>
            <w:proofErr w:type="spellStart"/>
            <w:r w:rsidRPr="001E04E0">
              <w:rPr>
                <w:sz w:val="20"/>
                <w:szCs w:val="20"/>
              </w:rPr>
              <w:t>în</w:t>
            </w:r>
            <w:proofErr w:type="spellEnd"/>
            <w:r w:rsidRPr="001E04E0">
              <w:rPr>
                <w:sz w:val="20"/>
                <w:szCs w:val="20"/>
              </w:rPr>
              <w:t xml:space="preserve"> </w:t>
            </w:r>
            <w:proofErr w:type="spellStart"/>
            <w:r w:rsidRPr="001E04E0">
              <w:rPr>
                <w:sz w:val="20"/>
                <w:szCs w:val="20"/>
              </w:rPr>
              <w:t>cazul</w:t>
            </w:r>
            <w:proofErr w:type="spellEnd"/>
            <w:r w:rsidRPr="001E04E0">
              <w:rPr>
                <w:sz w:val="20"/>
                <w:szCs w:val="20"/>
              </w:rPr>
              <w:t xml:space="preserve"> </w:t>
            </w:r>
            <w:proofErr w:type="spellStart"/>
            <w:r w:rsidRPr="001E04E0">
              <w:rPr>
                <w:sz w:val="20"/>
                <w:szCs w:val="20"/>
              </w:rPr>
              <w:t>în</w:t>
            </w:r>
            <w:proofErr w:type="spellEnd"/>
            <w:r w:rsidRPr="001E04E0">
              <w:rPr>
                <w:sz w:val="20"/>
                <w:szCs w:val="20"/>
              </w:rPr>
              <w:t xml:space="preserve"> care </w:t>
            </w:r>
            <w:proofErr w:type="spellStart"/>
            <w:r w:rsidRPr="001E04E0">
              <w:rPr>
                <w:sz w:val="20"/>
                <w:szCs w:val="20"/>
              </w:rPr>
              <w:t>câștigătorul</w:t>
            </w:r>
            <w:proofErr w:type="spellEnd"/>
            <w:r w:rsidRPr="001E04E0">
              <w:rPr>
                <w:sz w:val="20"/>
                <w:szCs w:val="20"/>
              </w:rPr>
              <w:t xml:space="preserve"> </w:t>
            </w:r>
            <w:proofErr w:type="spellStart"/>
            <w:r w:rsidRPr="001E04E0">
              <w:rPr>
                <w:sz w:val="20"/>
                <w:szCs w:val="20"/>
              </w:rPr>
              <w:t>este</w:t>
            </w:r>
            <w:proofErr w:type="spellEnd"/>
            <w:r w:rsidRPr="001E04E0">
              <w:rPr>
                <w:sz w:val="20"/>
                <w:szCs w:val="20"/>
              </w:rPr>
              <w:t xml:space="preserve"> doctorand </w:t>
            </w:r>
            <w:proofErr w:type="spellStart"/>
            <w:r w:rsidRPr="001E04E0">
              <w:rPr>
                <w:sz w:val="20"/>
                <w:szCs w:val="20"/>
              </w:rPr>
              <w:t>angajarea</w:t>
            </w:r>
            <w:proofErr w:type="spellEnd"/>
            <w:r w:rsidRPr="001E04E0">
              <w:rPr>
                <w:sz w:val="20"/>
                <w:szCs w:val="20"/>
              </w:rPr>
              <w:t xml:space="preserve"> se </w:t>
            </w:r>
            <w:proofErr w:type="spellStart"/>
            <w:r w:rsidRPr="001E04E0">
              <w:rPr>
                <w:sz w:val="20"/>
                <w:szCs w:val="20"/>
              </w:rPr>
              <w:t>va</w:t>
            </w:r>
            <w:proofErr w:type="spellEnd"/>
            <w:r w:rsidRPr="001E04E0">
              <w:rPr>
                <w:sz w:val="20"/>
                <w:szCs w:val="20"/>
              </w:rPr>
              <w:t xml:space="preserve"> face pe </w:t>
            </w:r>
            <w:proofErr w:type="spellStart"/>
            <w:r w:rsidR="00953066">
              <w:rPr>
                <w:sz w:val="20"/>
                <w:szCs w:val="20"/>
              </w:rPr>
              <w:t>durată</w:t>
            </w:r>
            <w:proofErr w:type="spellEnd"/>
            <w:r w:rsidRPr="001E04E0">
              <w:rPr>
                <w:sz w:val="20"/>
                <w:szCs w:val="20"/>
              </w:rPr>
              <w:t xml:space="preserve"> </w:t>
            </w:r>
            <w:proofErr w:type="spellStart"/>
            <w:r w:rsidRPr="001E04E0">
              <w:rPr>
                <w:sz w:val="20"/>
                <w:szCs w:val="20"/>
              </w:rPr>
              <w:t>determinată</w:t>
            </w:r>
            <w:proofErr w:type="spellEnd"/>
          </w:p>
        </w:tc>
      </w:tr>
      <w:tr w:rsidR="00F67528" w:rsidRPr="000755F3" w14:paraId="78B0EC40" w14:textId="77777777">
        <w:tc>
          <w:tcPr>
            <w:tcW w:w="2506" w:type="dxa"/>
            <w:tcMar>
              <w:top w:w="28" w:type="dxa"/>
              <w:left w:w="28" w:type="dxa"/>
              <w:bottom w:w="28" w:type="dxa"/>
              <w:right w:w="28" w:type="dxa"/>
            </w:tcMar>
          </w:tcPr>
          <w:p w14:paraId="5303A2F4" w14:textId="77777777" w:rsidR="00F67528" w:rsidRPr="000755F3" w:rsidRDefault="00F67528" w:rsidP="0082547E">
            <w:pPr>
              <w:textAlignment w:val="top"/>
              <w:rPr>
                <w:sz w:val="20"/>
                <w:szCs w:val="20"/>
                <w:lang w:val="ro-RO"/>
              </w:rPr>
            </w:pPr>
            <w:r w:rsidRPr="000755F3">
              <w:rPr>
                <w:b/>
                <w:bCs/>
                <w:sz w:val="20"/>
                <w:szCs w:val="20"/>
                <w:lang w:val="ro-RO"/>
              </w:rPr>
              <w:t>Descriere post</w:t>
            </w:r>
          </w:p>
        </w:tc>
        <w:tc>
          <w:tcPr>
            <w:tcW w:w="7232" w:type="dxa"/>
            <w:tcMar>
              <w:top w:w="28" w:type="dxa"/>
              <w:left w:w="28" w:type="dxa"/>
              <w:bottom w:w="28" w:type="dxa"/>
              <w:right w:w="28" w:type="dxa"/>
            </w:tcMar>
            <w:vAlign w:val="center"/>
          </w:tcPr>
          <w:p w14:paraId="4D8F4A19" w14:textId="77777777" w:rsidR="00523283" w:rsidRDefault="00523283" w:rsidP="00523283">
            <w:pPr>
              <w:rPr>
                <w:sz w:val="20"/>
                <w:szCs w:val="20"/>
                <w:lang w:val="ro-RO"/>
              </w:rPr>
            </w:pPr>
            <w:r>
              <w:rPr>
                <w:sz w:val="20"/>
                <w:szCs w:val="20"/>
                <w:lang w:val="ro-RO"/>
              </w:rPr>
              <w:t>Postul conţine o normă universitară de 40 ore / săptămână cu o normă didactică de 13,50 ore convenţionale, din care:  13.50  ore de lucrări practice cu următoarea distribuţie semestrială pe discipline a orelor fizice:</w:t>
            </w:r>
          </w:p>
          <w:p w14:paraId="0D1A8AA9" w14:textId="77777777" w:rsidR="00996432" w:rsidRDefault="00996432" w:rsidP="00996432">
            <w:pPr>
              <w:numPr>
                <w:ilvl w:val="0"/>
                <w:numId w:val="3"/>
              </w:numPr>
              <w:rPr>
                <w:sz w:val="20"/>
                <w:szCs w:val="20"/>
                <w:lang w:val="ro-RO"/>
              </w:rPr>
            </w:pPr>
            <w:r>
              <w:rPr>
                <w:sz w:val="20"/>
                <w:szCs w:val="20"/>
                <w:lang w:val="ro-RO"/>
              </w:rPr>
              <w:t xml:space="preserve">disciplina: </w:t>
            </w:r>
            <w:r>
              <w:rPr>
                <w:i/>
                <w:sz w:val="22"/>
                <w:szCs w:val="22"/>
                <w:lang w:val="ro-RO"/>
              </w:rPr>
              <w:t xml:space="preserve">Psihologie cognitivă </w:t>
            </w:r>
            <w:r>
              <w:rPr>
                <w:sz w:val="20"/>
                <w:szCs w:val="20"/>
                <w:lang w:val="ro-RO"/>
              </w:rPr>
              <w:t xml:space="preserve"> efectuată în semestrul I cu studenţii de la programul de studii </w:t>
            </w:r>
            <w:r>
              <w:rPr>
                <w:i/>
                <w:sz w:val="20"/>
                <w:szCs w:val="20"/>
                <w:lang w:val="ro-RO"/>
              </w:rPr>
              <w:t>Psihologie</w:t>
            </w:r>
            <w:r>
              <w:rPr>
                <w:sz w:val="20"/>
                <w:szCs w:val="20"/>
                <w:lang w:val="ro-RO"/>
              </w:rPr>
              <w:t>, an III:</w:t>
            </w:r>
          </w:p>
          <w:p w14:paraId="4E46263F" w14:textId="77777777" w:rsidR="00996432" w:rsidRDefault="00996432" w:rsidP="00996432">
            <w:pPr>
              <w:numPr>
                <w:ilvl w:val="0"/>
                <w:numId w:val="4"/>
              </w:numPr>
              <w:rPr>
                <w:sz w:val="20"/>
                <w:szCs w:val="20"/>
                <w:lang w:val="ro-RO"/>
              </w:rPr>
            </w:pPr>
            <w:r>
              <w:rPr>
                <w:sz w:val="20"/>
                <w:szCs w:val="20"/>
                <w:lang w:val="ro-RO"/>
              </w:rPr>
              <w:t>4 ore seminar efectuate în semestrul I cu 2 formaţii de lucru.</w:t>
            </w:r>
          </w:p>
          <w:p w14:paraId="74362935" w14:textId="77777777" w:rsidR="00523283" w:rsidRDefault="00523283" w:rsidP="00D65091">
            <w:pPr>
              <w:numPr>
                <w:ilvl w:val="0"/>
                <w:numId w:val="3"/>
              </w:numPr>
              <w:rPr>
                <w:sz w:val="20"/>
                <w:szCs w:val="20"/>
                <w:lang w:val="ro-RO"/>
              </w:rPr>
            </w:pPr>
            <w:r>
              <w:rPr>
                <w:sz w:val="20"/>
                <w:szCs w:val="20"/>
                <w:lang w:val="ro-RO"/>
              </w:rPr>
              <w:t xml:space="preserve">disciplina: </w:t>
            </w:r>
            <w:r>
              <w:rPr>
                <w:i/>
                <w:sz w:val="22"/>
                <w:szCs w:val="22"/>
                <w:lang w:val="ro-RO"/>
              </w:rPr>
              <w:t>Psihologie socială I</w:t>
            </w:r>
            <w:r>
              <w:rPr>
                <w:sz w:val="20"/>
                <w:szCs w:val="20"/>
                <w:lang w:val="ro-RO"/>
              </w:rPr>
              <w:t xml:space="preserve">, efectuată în semestrul I cu studenţii de la programul de studii </w:t>
            </w:r>
            <w:r>
              <w:rPr>
                <w:i/>
                <w:sz w:val="20"/>
                <w:szCs w:val="20"/>
                <w:lang w:val="ro-RO"/>
              </w:rPr>
              <w:t>Psihologie</w:t>
            </w:r>
            <w:r>
              <w:rPr>
                <w:sz w:val="20"/>
                <w:szCs w:val="20"/>
                <w:lang w:val="ro-RO"/>
              </w:rPr>
              <w:t>, an II:</w:t>
            </w:r>
          </w:p>
          <w:p w14:paraId="5CD7CCCA" w14:textId="77777777" w:rsidR="00996432" w:rsidRPr="00996432" w:rsidRDefault="00996432" w:rsidP="00996432">
            <w:pPr>
              <w:pStyle w:val="ListParagraph"/>
              <w:numPr>
                <w:ilvl w:val="0"/>
                <w:numId w:val="12"/>
              </w:numPr>
              <w:rPr>
                <w:sz w:val="20"/>
                <w:szCs w:val="20"/>
              </w:rPr>
            </w:pPr>
            <w:r w:rsidRPr="00996432">
              <w:rPr>
                <w:sz w:val="20"/>
                <w:szCs w:val="20"/>
              </w:rPr>
              <w:t>4 ore seminar efectuate în semestrul I cu 2 formaţii de lucru</w:t>
            </w:r>
          </w:p>
          <w:p w14:paraId="5DD84902" w14:textId="77777777" w:rsidR="00523283" w:rsidRDefault="00523283" w:rsidP="00D65091">
            <w:pPr>
              <w:numPr>
                <w:ilvl w:val="0"/>
                <w:numId w:val="3"/>
              </w:numPr>
              <w:rPr>
                <w:sz w:val="20"/>
                <w:szCs w:val="20"/>
                <w:lang w:val="ro-RO"/>
              </w:rPr>
            </w:pPr>
            <w:r>
              <w:rPr>
                <w:sz w:val="20"/>
                <w:szCs w:val="20"/>
                <w:lang w:val="ro-RO"/>
              </w:rPr>
              <w:t xml:space="preserve">disciplina: </w:t>
            </w:r>
            <w:r>
              <w:rPr>
                <w:i/>
                <w:sz w:val="22"/>
                <w:szCs w:val="22"/>
                <w:lang w:val="ro-RO"/>
              </w:rPr>
              <w:t xml:space="preserve">Psihologie </w:t>
            </w:r>
            <w:r w:rsidR="00996432">
              <w:rPr>
                <w:i/>
                <w:sz w:val="22"/>
                <w:szCs w:val="22"/>
                <w:lang w:val="ro-RO"/>
              </w:rPr>
              <w:t xml:space="preserve">judiciară </w:t>
            </w:r>
            <w:r w:rsidR="00996432">
              <w:rPr>
                <w:sz w:val="20"/>
                <w:szCs w:val="20"/>
                <w:lang w:val="ro-RO"/>
              </w:rPr>
              <w:t xml:space="preserve"> efectuată în semestrul I </w:t>
            </w:r>
            <w:r>
              <w:rPr>
                <w:sz w:val="20"/>
                <w:szCs w:val="20"/>
                <w:lang w:val="ro-RO"/>
              </w:rPr>
              <w:t xml:space="preserve"> cu studenţii de la programul de studii </w:t>
            </w:r>
            <w:r>
              <w:rPr>
                <w:i/>
                <w:sz w:val="20"/>
                <w:szCs w:val="20"/>
                <w:lang w:val="ro-RO"/>
              </w:rPr>
              <w:t>Psihologie</w:t>
            </w:r>
            <w:r>
              <w:rPr>
                <w:sz w:val="20"/>
                <w:szCs w:val="20"/>
                <w:lang w:val="ro-RO"/>
              </w:rPr>
              <w:t>, an II:</w:t>
            </w:r>
          </w:p>
          <w:p w14:paraId="4D75B395" w14:textId="77777777" w:rsidR="00523283" w:rsidRDefault="00523283" w:rsidP="00D65091">
            <w:pPr>
              <w:numPr>
                <w:ilvl w:val="0"/>
                <w:numId w:val="4"/>
              </w:numPr>
              <w:rPr>
                <w:sz w:val="20"/>
                <w:szCs w:val="20"/>
                <w:lang w:val="ro-RO"/>
              </w:rPr>
            </w:pPr>
            <w:r>
              <w:rPr>
                <w:sz w:val="20"/>
                <w:szCs w:val="20"/>
                <w:lang w:val="ro-RO"/>
              </w:rPr>
              <w:t>2 ore seminar efectuate în semestrul I cu 2 formaţii de lucru</w:t>
            </w:r>
          </w:p>
          <w:p w14:paraId="37773D83" w14:textId="77777777" w:rsidR="00523283" w:rsidRDefault="00523283" w:rsidP="00D65091">
            <w:pPr>
              <w:numPr>
                <w:ilvl w:val="0"/>
                <w:numId w:val="3"/>
              </w:numPr>
              <w:rPr>
                <w:sz w:val="20"/>
                <w:szCs w:val="20"/>
                <w:lang w:val="ro-RO"/>
              </w:rPr>
            </w:pPr>
            <w:r>
              <w:rPr>
                <w:sz w:val="20"/>
                <w:szCs w:val="20"/>
                <w:lang w:val="ro-RO"/>
              </w:rPr>
              <w:t xml:space="preserve">disciplina: </w:t>
            </w:r>
            <w:proofErr w:type="spellStart"/>
            <w:r w:rsidR="00996432" w:rsidRPr="00387A76">
              <w:rPr>
                <w:i/>
                <w:sz w:val="20"/>
                <w:szCs w:val="20"/>
              </w:rPr>
              <w:t>Psihologie</w:t>
            </w:r>
            <w:proofErr w:type="spellEnd"/>
            <w:r w:rsidR="00996432" w:rsidRPr="00387A76">
              <w:rPr>
                <w:i/>
                <w:sz w:val="20"/>
                <w:szCs w:val="20"/>
              </w:rPr>
              <w:t xml:space="preserve"> </w:t>
            </w:r>
            <w:proofErr w:type="spellStart"/>
            <w:r w:rsidR="00996432" w:rsidRPr="00387A76">
              <w:rPr>
                <w:i/>
                <w:sz w:val="20"/>
                <w:szCs w:val="20"/>
              </w:rPr>
              <w:t>organizaționala</w:t>
            </w:r>
            <w:proofErr w:type="spellEnd"/>
            <w:r w:rsidR="00996432" w:rsidRPr="00387A76">
              <w:rPr>
                <w:i/>
                <w:sz w:val="20"/>
                <w:szCs w:val="20"/>
              </w:rPr>
              <w:t xml:space="preserve"> </w:t>
            </w:r>
            <w:proofErr w:type="spellStart"/>
            <w:r w:rsidR="00996432" w:rsidRPr="00387A76">
              <w:rPr>
                <w:i/>
                <w:sz w:val="20"/>
                <w:szCs w:val="20"/>
              </w:rPr>
              <w:t>si</w:t>
            </w:r>
            <w:proofErr w:type="spellEnd"/>
            <w:r w:rsidR="00996432" w:rsidRPr="00387A76">
              <w:rPr>
                <w:i/>
                <w:sz w:val="20"/>
                <w:szCs w:val="20"/>
              </w:rPr>
              <w:t xml:space="preserve"> </w:t>
            </w:r>
            <w:proofErr w:type="spellStart"/>
            <w:r w:rsidR="00996432" w:rsidRPr="00387A76">
              <w:rPr>
                <w:i/>
                <w:sz w:val="20"/>
                <w:szCs w:val="20"/>
              </w:rPr>
              <w:t>manageriala</w:t>
            </w:r>
            <w:proofErr w:type="spellEnd"/>
            <w:r w:rsidR="00996432" w:rsidRPr="00387A76">
              <w:rPr>
                <w:i/>
                <w:sz w:val="20"/>
                <w:szCs w:val="20"/>
              </w:rPr>
              <w:t>,</w:t>
            </w:r>
            <w:r>
              <w:rPr>
                <w:i/>
                <w:sz w:val="22"/>
                <w:szCs w:val="22"/>
                <w:lang w:val="ro-RO"/>
              </w:rPr>
              <w:t>,</w:t>
            </w:r>
            <w:r>
              <w:rPr>
                <w:sz w:val="20"/>
                <w:szCs w:val="20"/>
                <w:lang w:val="ro-RO"/>
              </w:rPr>
              <w:t xml:space="preserve">efectuată în semestrul I cu studenţii de la programul de studii </w:t>
            </w:r>
            <w:r>
              <w:rPr>
                <w:i/>
                <w:sz w:val="20"/>
                <w:szCs w:val="20"/>
                <w:lang w:val="ro-RO"/>
              </w:rPr>
              <w:t>Psihologie</w:t>
            </w:r>
            <w:r>
              <w:rPr>
                <w:sz w:val="20"/>
                <w:szCs w:val="20"/>
                <w:lang w:val="ro-RO"/>
              </w:rPr>
              <w:t>, an II</w:t>
            </w:r>
            <w:r w:rsidR="00996432">
              <w:rPr>
                <w:sz w:val="20"/>
                <w:szCs w:val="20"/>
                <w:lang w:val="ro-RO"/>
              </w:rPr>
              <w:t>I</w:t>
            </w:r>
            <w:r>
              <w:rPr>
                <w:sz w:val="20"/>
                <w:szCs w:val="20"/>
                <w:lang w:val="ro-RO"/>
              </w:rPr>
              <w:t>:</w:t>
            </w:r>
          </w:p>
          <w:p w14:paraId="747F9105" w14:textId="77777777" w:rsidR="00523283" w:rsidRDefault="00C343BB" w:rsidP="00D65091">
            <w:pPr>
              <w:numPr>
                <w:ilvl w:val="0"/>
                <w:numId w:val="4"/>
              </w:numPr>
              <w:rPr>
                <w:sz w:val="20"/>
                <w:szCs w:val="20"/>
                <w:lang w:val="ro-RO"/>
              </w:rPr>
            </w:pPr>
            <w:r>
              <w:rPr>
                <w:sz w:val="20"/>
                <w:szCs w:val="20"/>
                <w:lang w:val="ro-RO"/>
              </w:rPr>
              <w:t>4</w:t>
            </w:r>
            <w:r w:rsidR="00523283">
              <w:rPr>
                <w:sz w:val="20"/>
                <w:szCs w:val="20"/>
                <w:lang w:val="ro-RO"/>
              </w:rPr>
              <w:t xml:space="preserve"> ore </w:t>
            </w:r>
            <w:r>
              <w:rPr>
                <w:sz w:val="20"/>
                <w:szCs w:val="20"/>
                <w:lang w:val="ro-RO"/>
              </w:rPr>
              <w:t>seminar e</w:t>
            </w:r>
            <w:r w:rsidR="00523283">
              <w:rPr>
                <w:sz w:val="20"/>
                <w:szCs w:val="20"/>
                <w:lang w:val="ro-RO"/>
              </w:rPr>
              <w:t xml:space="preserve">fectuate în semestrul I cu </w:t>
            </w:r>
            <w:r>
              <w:rPr>
                <w:sz w:val="20"/>
                <w:szCs w:val="20"/>
                <w:lang w:val="ro-RO"/>
              </w:rPr>
              <w:t>2</w:t>
            </w:r>
            <w:r w:rsidR="00523283">
              <w:rPr>
                <w:sz w:val="20"/>
                <w:szCs w:val="20"/>
                <w:lang w:val="ro-RO"/>
              </w:rPr>
              <w:t xml:space="preserve"> formaţii de lucru</w:t>
            </w:r>
          </w:p>
          <w:p w14:paraId="5CEB6320" w14:textId="77777777" w:rsidR="00523283" w:rsidRDefault="00523283" w:rsidP="00D65091">
            <w:pPr>
              <w:numPr>
                <w:ilvl w:val="0"/>
                <w:numId w:val="3"/>
              </w:numPr>
              <w:rPr>
                <w:sz w:val="20"/>
                <w:szCs w:val="20"/>
                <w:lang w:val="ro-RO"/>
              </w:rPr>
            </w:pPr>
            <w:r>
              <w:rPr>
                <w:sz w:val="20"/>
                <w:szCs w:val="20"/>
                <w:lang w:val="ro-RO"/>
              </w:rPr>
              <w:t xml:space="preserve">disciplina: </w:t>
            </w:r>
            <w:r>
              <w:rPr>
                <w:i/>
                <w:sz w:val="20"/>
                <w:szCs w:val="20"/>
                <w:lang w:val="ro-RO"/>
              </w:rPr>
              <w:t>Psihologie educaţiei</w:t>
            </w:r>
            <w:r>
              <w:rPr>
                <w:sz w:val="20"/>
                <w:szCs w:val="20"/>
                <w:lang w:val="ro-RO"/>
              </w:rPr>
              <w:t xml:space="preserve">  efectuată în semestrul I cu studenţii din anul I de la programul de studii </w:t>
            </w:r>
            <w:r>
              <w:rPr>
                <w:i/>
                <w:sz w:val="20"/>
                <w:szCs w:val="20"/>
                <w:lang w:val="ro-RO"/>
              </w:rPr>
              <w:t>P</w:t>
            </w:r>
            <w:r w:rsidR="00C343BB">
              <w:rPr>
                <w:i/>
                <w:sz w:val="20"/>
                <w:szCs w:val="20"/>
                <w:lang w:val="ro-RO"/>
              </w:rPr>
              <w:t>edagogia învățământului primar și preșcolar</w:t>
            </w:r>
            <w:r>
              <w:rPr>
                <w:sz w:val="20"/>
                <w:szCs w:val="20"/>
                <w:lang w:val="ro-RO"/>
              </w:rPr>
              <w:t>:</w:t>
            </w:r>
          </w:p>
          <w:p w14:paraId="4D46BBA2" w14:textId="77777777" w:rsidR="00F67528" w:rsidRDefault="00523283" w:rsidP="00FB0B67">
            <w:pPr>
              <w:ind w:left="397"/>
              <w:rPr>
                <w:sz w:val="20"/>
                <w:szCs w:val="20"/>
                <w:lang w:val="ro-RO"/>
              </w:rPr>
            </w:pPr>
            <w:r>
              <w:rPr>
                <w:sz w:val="20"/>
                <w:szCs w:val="20"/>
                <w:lang w:val="ro-RO"/>
              </w:rPr>
              <w:t xml:space="preserve">- 2 ore seminar semestrul I cu </w:t>
            </w:r>
            <w:r w:rsidR="00C343BB">
              <w:rPr>
                <w:sz w:val="20"/>
                <w:szCs w:val="20"/>
                <w:lang w:val="ro-RO"/>
              </w:rPr>
              <w:t>2</w:t>
            </w:r>
            <w:r>
              <w:rPr>
                <w:sz w:val="20"/>
                <w:szCs w:val="20"/>
                <w:lang w:val="ro-RO"/>
              </w:rPr>
              <w:t xml:space="preserve"> formație de  lucru</w:t>
            </w:r>
            <w:r w:rsidRPr="00A16C20">
              <w:rPr>
                <w:sz w:val="20"/>
                <w:szCs w:val="20"/>
                <w:lang w:val="ro-RO"/>
              </w:rPr>
              <w:t>.</w:t>
            </w:r>
          </w:p>
          <w:p w14:paraId="2D991D1B" w14:textId="77777777" w:rsidR="00C343BB" w:rsidRDefault="00C343BB" w:rsidP="00C343BB">
            <w:pPr>
              <w:numPr>
                <w:ilvl w:val="0"/>
                <w:numId w:val="3"/>
              </w:numPr>
              <w:rPr>
                <w:sz w:val="20"/>
                <w:szCs w:val="20"/>
                <w:lang w:val="ro-RO"/>
              </w:rPr>
            </w:pPr>
            <w:r>
              <w:rPr>
                <w:sz w:val="20"/>
                <w:szCs w:val="20"/>
                <w:lang w:val="ro-RO"/>
              </w:rPr>
              <w:t xml:space="preserve">disciplina: </w:t>
            </w:r>
            <w:r>
              <w:rPr>
                <w:i/>
                <w:sz w:val="22"/>
                <w:szCs w:val="22"/>
                <w:lang w:val="ro-RO"/>
              </w:rPr>
              <w:t>Practică de specialitate II</w:t>
            </w:r>
            <w:r>
              <w:rPr>
                <w:sz w:val="20"/>
                <w:szCs w:val="20"/>
                <w:lang w:val="ro-RO"/>
              </w:rPr>
              <w:t xml:space="preserve">, efectuată în semestrul I  cu studenţii  de la programul de studii </w:t>
            </w:r>
            <w:r>
              <w:rPr>
                <w:i/>
                <w:sz w:val="20"/>
                <w:szCs w:val="20"/>
                <w:lang w:val="ro-RO"/>
              </w:rPr>
              <w:t>Psihologie</w:t>
            </w:r>
            <w:r>
              <w:rPr>
                <w:sz w:val="20"/>
                <w:szCs w:val="20"/>
                <w:lang w:val="ro-RO"/>
              </w:rPr>
              <w:t xml:space="preserve"> an III:</w:t>
            </w:r>
          </w:p>
          <w:p w14:paraId="65FE53D2" w14:textId="77777777" w:rsidR="00C343BB" w:rsidRDefault="00C343BB" w:rsidP="00C343BB">
            <w:pPr>
              <w:ind w:left="720"/>
              <w:rPr>
                <w:sz w:val="20"/>
                <w:szCs w:val="20"/>
                <w:lang w:val="ro-RO"/>
              </w:rPr>
            </w:pPr>
            <w:r>
              <w:rPr>
                <w:sz w:val="20"/>
                <w:szCs w:val="20"/>
                <w:lang w:val="ro-RO"/>
              </w:rPr>
              <w:t>-  6 ore seminar efectuate în semestrul I cu 1 formaţi</w:t>
            </w:r>
            <w:r w:rsidR="00FB0B67">
              <w:rPr>
                <w:sz w:val="20"/>
                <w:szCs w:val="20"/>
                <w:lang w:val="ro-RO"/>
              </w:rPr>
              <w:t>e</w:t>
            </w:r>
            <w:r>
              <w:rPr>
                <w:sz w:val="20"/>
                <w:szCs w:val="20"/>
                <w:lang w:val="ro-RO"/>
              </w:rPr>
              <w:t xml:space="preserve"> de lucru</w:t>
            </w:r>
          </w:p>
          <w:p w14:paraId="68E29646" w14:textId="77777777" w:rsidR="00FB0B67" w:rsidRDefault="00FB0B67" w:rsidP="00FB0B67">
            <w:pPr>
              <w:numPr>
                <w:ilvl w:val="0"/>
                <w:numId w:val="3"/>
              </w:numPr>
              <w:rPr>
                <w:sz w:val="20"/>
                <w:szCs w:val="20"/>
                <w:lang w:val="ro-RO"/>
              </w:rPr>
            </w:pPr>
            <w:r>
              <w:rPr>
                <w:sz w:val="20"/>
                <w:szCs w:val="20"/>
                <w:lang w:val="ro-RO"/>
              </w:rPr>
              <w:t xml:space="preserve">disciplina: </w:t>
            </w:r>
            <w:r>
              <w:rPr>
                <w:i/>
                <w:sz w:val="22"/>
                <w:szCs w:val="22"/>
                <w:lang w:val="ro-RO"/>
              </w:rPr>
              <w:t>Practică de specialitate III</w:t>
            </w:r>
            <w:r>
              <w:rPr>
                <w:sz w:val="20"/>
                <w:szCs w:val="20"/>
                <w:lang w:val="ro-RO"/>
              </w:rPr>
              <w:t xml:space="preserve">, efectuată în semestrul II  cu studenţii  de la programul de studii </w:t>
            </w:r>
            <w:r>
              <w:rPr>
                <w:i/>
                <w:sz w:val="20"/>
                <w:szCs w:val="20"/>
                <w:lang w:val="ro-RO"/>
              </w:rPr>
              <w:t>Psihologie</w:t>
            </w:r>
            <w:r>
              <w:rPr>
                <w:sz w:val="20"/>
                <w:szCs w:val="20"/>
                <w:lang w:val="ro-RO"/>
              </w:rPr>
              <w:t xml:space="preserve"> an III:</w:t>
            </w:r>
          </w:p>
          <w:p w14:paraId="57ABE65A" w14:textId="77777777" w:rsidR="00C343BB" w:rsidRPr="000755F3" w:rsidRDefault="00FB0B67" w:rsidP="00FB0B67">
            <w:pPr>
              <w:ind w:left="720"/>
              <w:rPr>
                <w:sz w:val="20"/>
                <w:szCs w:val="20"/>
                <w:lang w:val="ro-RO"/>
              </w:rPr>
            </w:pPr>
            <w:r>
              <w:rPr>
                <w:sz w:val="20"/>
                <w:szCs w:val="20"/>
                <w:lang w:val="ro-RO"/>
              </w:rPr>
              <w:t>-  4 ore seminar efectuate în semestrul I cu 1 formaţiede lucru</w:t>
            </w:r>
          </w:p>
        </w:tc>
      </w:tr>
      <w:tr w:rsidR="00F67528" w:rsidRPr="000755F3" w14:paraId="02E211B3" w14:textId="77777777">
        <w:tc>
          <w:tcPr>
            <w:tcW w:w="2506" w:type="dxa"/>
            <w:tcMar>
              <w:top w:w="28" w:type="dxa"/>
              <w:left w:w="28" w:type="dxa"/>
              <w:bottom w:w="28" w:type="dxa"/>
              <w:right w:w="28" w:type="dxa"/>
            </w:tcMar>
          </w:tcPr>
          <w:p w14:paraId="3664401F" w14:textId="77777777" w:rsidR="00F67528" w:rsidRPr="000755F3" w:rsidRDefault="0082547E" w:rsidP="0082547E">
            <w:pPr>
              <w:textAlignment w:val="top"/>
              <w:rPr>
                <w:sz w:val="20"/>
                <w:szCs w:val="20"/>
                <w:lang w:val="ro-RO"/>
              </w:rPr>
            </w:pPr>
            <w:r w:rsidRPr="000755F3">
              <w:rPr>
                <w:b/>
                <w:bCs/>
                <w:sz w:val="20"/>
                <w:szCs w:val="20"/>
                <w:lang w:val="ro-RO"/>
              </w:rPr>
              <w:t xml:space="preserve">Atribuţiile </w:t>
            </w:r>
            <w:r w:rsidR="00F67528" w:rsidRPr="000755F3">
              <w:rPr>
                <w:b/>
                <w:bCs/>
                <w:sz w:val="20"/>
                <w:szCs w:val="20"/>
                <w:lang w:val="ro-RO"/>
              </w:rPr>
              <w:t>/activit</w:t>
            </w:r>
            <w:r w:rsidRPr="000755F3">
              <w:rPr>
                <w:b/>
                <w:bCs/>
                <w:sz w:val="20"/>
                <w:szCs w:val="20"/>
                <w:lang w:val="ro-RO"/>
              </w:rPr>
              <w:t>ăţ</w:t>
            </w:r>
            <w:r w:rsidR="00F67528" w:rsidRPr="000755F3">
              <w:rPr>
                <w:b/>
                <w:bCs/>
                <w:sz w:val="20"/>
                <w:szCs w:val="20"/>
                <w:lang w:val="ro-RO"/>
              </w:rPr>
              <w:t>ile aferente</w:t>
            </w:r>
          </w:p>
        </w:tc>
        <w:tc>
          <w:tcPr>
            <w:tcW w:w="7232" w:type="dxa"/>
            <w:tcMar>
              <w:top w:w="28" w:type="dxa"/>
              <w:left w:w="28" w:type="dxa"/>
              <w:bottom w:w="28" w:type="dxa"/>
              <w:right w:w="28" w:type="dxa"/>
            </w:tcMar>
            <w:vAlign w:val="center"/>
          </w:tcPr>
          <w:p w14:paraId="3EFCBC41" w14:textId="77777777" w:rsidR="00523283" w:rsidRPr="00A16C20" w:rsidRDefault="00523283" w:rsidP="00523283">
            <w:pPr>
              <w:rPr>
                <w:sz w:val="20"/>
                <w:szCs w:val="20"/>
                <w:lang w:val="ro-RO"/>
              </w:rPr>
            </w:pPr>
            <w:r w:rsidRPr="00A16C20">
              <w:rPr>
                <w:sz w:val="20"/>
                <w:szCs w:val="20"/>
                <w:lang w:val="ro-RO"/>
              </w:rPr>
              <w:t>Activităţi de predare</w:t>
            </w:r>
          </w:p>
          <w:p w14:paraId="00CEDF09" w14:textId="77777777" w:rsidR="00523283" w:rsidRPr="00A16C20" w:rsidRDefault="00523283" w:rsidP="00523283">
            <w:pPr>
              <w:rPr>
                <w:sz w:val="20"/>
                <w:szCs w:val="20"/>
                <w:lang w:val="ro-RO"/>
              </w:rPr>
            </w:pPr>
            <w:r w:rsidRPr="00A16C20">
              <w:rPr>
                <w:sz w:val="20"/>
                <w:szCs w:val="20"/>
                <w:lang w:val="ro-RO"/>
              </w:rPr>
              <w:t>Activităţi de seminar</w:t>
            </w:r>
          </w:p>
          <w:p w14:paraId="1B4F1272" w14:textId="77777777" w:rsidR="00523283" w:rsidRPr="00A16C20" w:rsidRDefault="00523283" w:rsidP="00523283">
            <w:pPr>
              <w:rPr>
                <w:sz w:val="20"/>
                <w:szCs w:val="20"/>
                <w:lang w:val="ro-RO"/>
              </w:rPr>
            </w:pPr>
            <w:r w:rsidRPr="00A16C20">
              <w:rPr>
                <w:sz w:val="20"/>
                <w:szCs w:val="20"/>
                <w:lang w:val="ro-RO"/>
              </w:rPr>
              <w:t>Activităţi de evaluare</w:t>
            </w:r>
          </w:p>
          <w:p w14:paraId="43835F67" w14:textId="77777777" w:rsidR="00523283" w:rsidRPr="00A16C20" w:rsidRDefault="00523283" w:rsidP="00523283">
            <w:pPr>
              <w:rPr>
                <w:sz w:val="20"/>
                <w:szCs w:val="20"/>
                <w:lang w:val="ro-RO"/>
              </w:rPr>
            </w:pPr>
            <w:r w:rsidRPr="00A16C20">
              <w:rPr>
                <w:sz w:val="20"/>
                <w:szCs w:val="20"/>
                <w:lang w:val="ro-RO"/>
              </w:rPr>
              <w:t>Alte activităţi:</w:t>
            </w:r>
          </w:p>
          <w:p w14:paraId="21EFDC68" w14:textId="77777777" w:rsidR="00523283" w:rsidRPr="00A16C20" w:rsidRDefault="00523283" w:rsidP="00523283">
            <w:pPr>
              <w:ind w:left="720"/>
              <w:rPr>
                <w:sz w:val="20"/>
                <w:szCs w:val="20"/>
                <w:lang w:val="ro-RO"/>
              </w:rPr>
            </w:pPr>
            <w:r w:rsidRPr="00A16C20">
              <w:rPr>
                <w:sz w:val="20"/>
                <w:szCs w:val="20"/>
                <w:lang w:val="ro-RO"/>
              </w:rPr>
              <w:t>Activitate practică</w:t>
            </w:r>
          </w:p>
          <w:p w14:paraId="09E745D2" w14:textId="77777777" w:rsidR="00523283" w:rsidRPr="00A16C20" w:rsidRDefault="00523283" w:rsidP="00523283">
            <w:pPr>
              <w:ind w:left="720"/>
              <w:rPr>
                <w:sz w:val="20"/>
                <w:szCs w:val="20"/>
                <w:lang w:val="ro-RO"/>
              </w:rPr>
            </w:pPr>
            <w:r w:rsidRPr="00A16C20">
              <w:rPr>
                <w:sz w:val="20"/>
                <w:szCs w:val="20"/>
                <w:lang w:val="ro-RO"/>
              </w:rPr>
              <w:t>Consultaţii</w:t>
            </w:r>
          </w:p>
          <w:p w14:paraId="086E3A12" w14:textId="77777777" w:rsidR="00523283" w:rsidRPr="00A16C20" w:rsidRDefault="00523283" w:rsidP="00523283">
            <w:pPr>
              <w:ind w:left="720"/>
              <w:rPr>
                <w:sz w:val="20"/>
                <w:szCs w:val="20"/>
                <w:lang w:val="ro-RO"/>
              </w:rPr>
            </w:pPr>
            <w:r w:rsidRPr="00A16C20">
              <w:rPr>
                <w:sz w:val="20"/>
                <w:szCs w:val="20"/>
                <w:lang w:val="ro-RO"/>
              </w:rPr>
              <w:t>Participare în comisii de admitere</w:t>
            </w:r>
          </w:p>
          <w:p w14:paraId="07B68189" w14:textId="77777777" w:rsidR="00523283" w:rsidRPr="00A16C20" w:rsidRDefault="00523283" w:rsidP="00523283">
            <w:pPr>
              <w:ind w:left="720"/>
              <w:rPr>
                <w:sz w:val="20"/>
                <w:szCs w:val="20"/>
                <w:lang w:val="ro-RO"/>
              </w:rPr>
            </w:pPr>
            <w:r w:rsidRPr="00A16C20">
              <w:rPr>
                <w:sz w:val="20"/>
                <w:szCs w:val="20"/>
                <w:lang w:val="ro-RO"/>
              </w:rPr>
              <w:t>Participare la programe internaţionale</w:t>
            </w:r>
          </w:p>
          <w:p w14:paraId="7F9412B2" w14:textId="77777777" w:rsidR="00523283" w:rsidRPr="00A16C20" w:rsidRDefault="00523283" w:rsidP="00523283">
            <w:pPr>
              <w:ind w:left="720"/>
              <w:rPr>
                <w:sz w:val="20"/>
                <w:szCs w:val="20"/>
                <w:lang w:val="ro-RO"/>
              </w:rPr>
            </w:pPr>
            <w:r w:rsidRPr="00A16C20">
              <w:rPr>
                <w:sz w:val="20"/>
                <w:szCs w:val="20"/>
                <w:lang w:val="ro-RO"/>
              </w:rPr>
              <w:t>Coordonare cercuri ştiinţifice studenţeşti</w:t>
            </w:r>
          </w:p>
          <w:p w14:paraId="6E9E4420" w14:textId="77777777" w:rsidR="00523283" w:rsidRPr="00A16C20" w:rsidRDefault="00523283" w:rsidP="00523283">
            <w:pPr>
              <w:rPr>
                <w:sz w:val="20"/>
                <w:szCs w:val="20"/>
                <w:lang w:val="ro-RO"/>
              </w:rPr>
            </w:pPr>
            <w:r w:rsidRPr="00A16C20">
              <w:rPr>
                <w:sz w:val="20"/>
                <w:szCs w:val="20"/>
                <w:lang w:val="ro-RO"/>
              </w:rPr>
              <w:t>Activităţi de pregătire ştiinţifică şi metodică şi alte activităţi în interesul învăţământului</w:t>
            </w:r>
          </w:p>
          <w:p w14:paraId="48A87D6E" w14:textId="77777777" w:rsidR="00523283" w:rsidRPr="00A16C20" w:rsidRDefault="00523283" w:rsidP="00523283">
            <w:pPr>
              <w:rPr>
                <w:sz w:val="20"/>
                <w:szCs w:val="20"/>
                <w:lang w:val="ro-RO"/>
              </w:rPr>
            </w:pPr>
            <w:r w:rsidRPr="00A16C20">
              <w:rPr>
                <w:sz w:val="20"/>
                <w:szCs w:val="20"/>
                <w:lang w:val="ro-RO"/>
              </w:rPr>
              <w:t>Activităţi de cercetare ştiinţifică, de creaţie potrivit specificului</w:t>
            </w:r>
          </w:p>
          <w:p w14:paraId="02E0BDE8" w14:textId="77777777" w:rsidR="00F67528" w:rsidRPr="000755F3" w:rsidRDefault="00523283" w:rsidP="00523283">
            <w:pPr>
              <w:rPr>
                <w:sz w:val="20"/>
                <w:szCs w:val="20"/>
                <w:lang w:val="ro-RO"/>
              </w:rPr>
            </w:pPr>
            <w:r w:rsidRPr="00A16C20">
              <w:rPr>
                <w:sz w:val="20"/>
                <w:szCs w:val="20"/>
                <w:lang w:val="ro-RO"/>
              </w:rPr>
              <w:t>Activităţi administrative</w:t>
            </w:r>
          </w:p>
        </w:tc>
      </w:tr>
      <w:tr w:rsidR="00F67528" w:rsidRPr="000755F3" w14:paraId="22A20DC1" w14:textId="77777777">
        <w:tc>
          <w:tcPr>
            <w:tcW w:w="2506" w:type="dxa"/>
            <w:tcMar>
              <w:top w:w="28" w:type="dxa"/>
              <w:left w:w="28" w:type="dxa"/>
              <w:bottom w:w="28" w:type="dxa"/>
              <w:right w:w="28" w:type="dxa"/>
            </w:tcMar>
          </w:tcPr>
          <w:p w14:paraId="35CDBE25" w14:textId="77777777" w:rsidR="00F67528" w:rsidRPr="000755F3" w:rsidRDefault="00F67528" w:rsidP="0082547E">
            <w:pPr>
              <w:textAlignment w:val="top"/>
              <w:rPr>
                <w:sz w:val="20"/>
                <w:szCs w:val="20"/>
                <w:lang w:val="ro-RO"/>
              </w:rPr>
            </w:pPr>
            <w:r w:rsidRPr="000755F3">
              <w:rPr>
                <w:b/>
                <w:bCs/>
                <w:sz w:val="20"/>
                <w:szCs w:val="20"/>
                <w:lang w:val="ro-RO"/>
              </w:rPr>
              <w:t>Salariul minim de încadrare</w:t>
            </w:r>
          </w:p>
        </w:tc>
        <w:tc>
          <w:tcPr>
            <w:tcW w:w="7232" w:type="dxa"/>
            <w:tcMar>
              <w:top w:w="28" w:type="dxa"/>
              <w:left w:w="28" w:type="dxa"/>
              <w:bottom w:w="28" w:type="dxa"/>
              <w:right w:w="28" w:type="dxa"/>
            </w:tcMar>
            <w:vAlign w:val="center"/>
          </w:tcPr>
          <w:p w14:paraId="3104722C" w14:textId="77777777" w:rsidR="00523283" w:rsidRPr="00A16C20" w:rsidRDefault="00523283" w:rsidP="00523283">
            <w:pPr>
              <w:textAlignment w:val="top"/>
              <w:rPr>
                <w:sz w:val="20"/>
                <w:szCs w:val="20"/>
                <w:lang w:val="ro-RO"/>
              </w:rPr>
            </w:pPr>
            <w:bookmarkStart w:id="0" w:name="OLE_LINK1"/>
            <w:bookmarkStart w:id="1" w:name="OLE_LINK2"/>
            <w:r w:rsidRPr="00A16C20">
              <w:rPr>
                <w:sz w:val="20"/>
                <w:szCs w:val="20"/>
                <w:lang w:val="ro-RO"/>
              </w:rPr>
              <w:t xml:space="preserve">Minim     –     maxim   </w:t>
            </w:r>
          </w:p>
          <w:p w14:paraId="129CC0ED" w14:textId="77777777" w:rsidR="00F67528" w:rsidRPr="000755F3" w:rsidRDefault="00523283" w:rsidP="00523283">
            <w:pPr>
              <w:textAlignment w:val="top"/>
              <w:rPr>
                <w:sz w:val="20"/>
                <w:szCs w:val="20"/>
                <w:lang w:val="ro-RO"/>
              </w:rPr>
            </w:pPr>
            <w:r w:rsidRPr="00A16C20">
              <w:rPr>
                <w:sz w:val="20"/>
                <w:szCs w:val="20"/>
                <w:lang w:val="ro-RO"/>
              </w:rPr>
              <w:t>(Salariul va fi stabilit în limitele minime – maxime în funcţie de vechimea şi  performanţa candidatului)</w:t>
            </w:r>
            <w:bookmarkEnd w:id="0"/>
            <w:bookmarkEnd w:id="1"/>
          </w:p>
        </w:tc>
      </w:tr>
      <w:tr w:rsidR="00F67528" w:rsidRPr="000755F3" w14:paraId="4F27A57D" w14:textId="77777777">
        <w:tc>
          <w:tcPr>
            <w:tcW w:w="2506" w:type="dxa"/>
            <w:tcMar>
              <w:top w:w="28" w:type="dxa"/>
              <w:left w:w="28" w:type="dxa"/>
              <w:bottom w:w="28" w:type="dxa"/>
              <w:right w:w="28" w:type="dxa"/>
            </w:tcMar>
            <w:vAlign w:val="center"/>
          </w:tcPr>
          <w:p w14:paraId="3DF66DCB" w14:textId="77777777" w:rsidR="00F67528" w:rsidRPr="000755F3" w:rsidRDefault="00F67528" w:rsidP="009325E6">
            <w:pPr>
              <w:textAlignment w:val="top"/>
              <w:rPr>
                <w:sz w:val="20"/>
                <w:szCs w:val="20"/>
                <w:lang w:val="ro-RO"/>
              </w:rPr>
            </w:pPr>
            <w:r w:rsidRPr="000755F3">
              <w:rPr>
                <w:b/>
                <w:bCs/>
                <w:sz w:val="20"/>
                <w:szCs w:val="20"/>
                <w:lang w:val="ro-RO"/>
              </w:rPr>
              <w:t>Calendarul concursului</w:t>
            </w:r>
          </w:p>
        </w:tc>
        <w:tc>
          <w:tcPr>
            <w:tcW w:w="7232" w:type="dxa"/>
            <w:tcMar>
              <w:top w:w="28" w:type="dxa"/>
              <w:left w:w="28" w:type="dxa"/>
              <w:bottom w:w="28" w:type="dxa"/>
              <w:right w:w="28" w:type="dxa"/>
            </w:tcMar>
            <w:vAlign w:val="center"/>
          </w:tcPr>
          <w:p w14:paraId="31DEE5EE" w14:textId="77777777" w:rsidR="00F67528" w:rsidRPr="000755F3" w:rsidRDefault="00F67528" w:rsidP="009325E6">
            <w:pPr>
              <w:textAlignment w:val="top"/>
              <w:rPr>
                <w:sz w:val="20"/>
                <w:szCs w:val="20"/>
                <w:lang w:val="ro-RO"/>
              </w:rPr>
            </w:pPr>
          </w:p>
        </w:tc>
      </w:tr>
      <w:tr w:rsidR="00F67528" w:rsidRPr="000755F3" w14:paraId="3A28D352" w14:textId="77777777">
        <w:tc>
          <w:tcPr>
            <w:tcW w:w="2506" w:type="dxa"/>
            <w:tcMar>
              <w:top w:w="28" w:type="dxa"/>
              <w:left w:w="28" w:type="dxa"/>
              <w:bottom w:w="28" w:type="dxa"/>
              <w:right w:w="28" w:type="dxa"/>
            </w:tcMar>
            <w:vAlign w:val="center"/>
          </w:tcPr>
          <w:p w14:paraId="3F0497EF" w14:textId="77777777" w:rsidR="00F67528" w:rsidRPr="000755F3" w:rsidRDefault="00F67528" w:rsidP="009325E6">
            <w:pPr>
              <w:textAlignment w:val="top"/>
              <w:rPr>
                <w:sz w:val="20"/>
                <w:szCs w:val="20"/>
                <w:lang w:val="ro-RO"/>
              </w:rPr>
            </w:pPr>
            <w:r w:rsidRPr="000755F3">
              <w:rPr>
                <w:sz w:val="20"/>
                <w:szCs w:val="20"/>
                <w:lang w:val="ro-RO"/>
              </w:rPr>
              <w:t>Data publicării anunţului în Monitorul Oficial</w:t>
            </w:r>
          </w:p>
        </w:tc>
        <w:tc>
          <w:tcPr>
            <w:tcW w:w="7232" w:type="dxa"/>
            <w:tcMar>
              <w:top w:w="28" w:type="dxa"/>
              <w:left w:w="28" w:type="dxa"/>
              <w:bottom w:w="28" w:type="dxa"/>
              <w:right w:w="28" w:type="dxa"/>
            </w:tcMar>
            <w:vAlign w:val="center"/>
          </w:tcPr>
          <w:p w14:paraId="2E457867" w14:textId="77777777" w:rsidR="00F67528" w:rsidRPr="000755F3" w:rsidRDefault="00523283" w:rsidP="009325E6">
            <w:pPr>
              <w:textAlignment w:val="top"/>
              <w:rPr>
                <w:sz w:val="20"/>
                <w:szCs w:val="20"/>
                <w:lang w:val="ro-RO"/>
              </w:rPr>
            </w:pPr>
            <w:r w:rsidRPr="00A16C20">
              <w:rPr>
                <w:color w:val="000000"/>
                <w:sz w:val="20"/>
                <w:szCs w:val="20"/>
                <w:lang w:val="ro-RO"/>
              </w:rPr>
              <w:t>MO nr.  /</w:t>
            </w:r>
          </w:p>
        </w:tc>
      </w:tr>
      <w:tr w:rsidR="00F67528" w:rsidRPr="000755F3" w14:paraId="0BBD5B5F" w14:textId="77777777">
        <w:tc>
          <w:tcPr>
            <w:tcW w:w="2506" w:type="dxa"/>
            <w:tcMar>
              <w:top w:w="28" w:type="dxa"/>
              <w:left w:w="28" w:type="dxa"/>
              <w:bottom w:w="28" w:type="dxa"/>
              <w:right w:w="28" w:type="dxa"/>
            </w:tcMar>
            <w:vAlign w:val="center"/>
          </w:tcPr>
          <w:p w14:paraId="4B3FCAB4" w14:textId="77777777" w:rsidR="00F67528" w:rsidRPr="000755F3" w:rsidRDefault="00F67528" w:rsidP="009325E6">
            <w:pPr>
              <w:textAlignment w:val="top"/>
              <w:rPr>
                <w:sz w:val="20"/>
                <w:szCs w:val="20"/>
                <w:lang w:val="ro-RO"/>
              </w:rPr>
            </w:pPr>
            <w:r w:rsidRPr="000755F3">
              <w:rPr>
                <w:sz w:val="20"/>
                <w:szCs w:val="20"/>
                <w:lang w:val="ro-RO"/>
              </w:rPr>
              <w:lastRenderedPageBreak/>
              <w:t>Perioadă înscriere</w:t>
            </w:r>
          </w:p>
        </w:tc>
        <w:tc>
          <w:tcPr>
            <w:tcW w:w="7232" w:type="dxa"/>
            <w:tcMar>
              <w:top w:w="28" w:type="dxa"/>
              <w:left w:w="28" w:type="dxa"/>
              <w:bottom w:w="28" w:type="dxa"/>
              <w:right w:w="28" w:type="dxa"/>
            </w:tcMar>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1292"/>
              <w:gridCol w:w="1293"/>
            </w:tblGrid>
            <w:tr w:rsidR="00F67528" w:rsidRPr="000755F3" w14:paraId="36B948F3" w14:textId="77777777">
              <w:tc>
                <w:tcPr>
                  <w:tcW w:w="1292" w:type="dxa"/>
                  <w:tcMar>
                    <w:top w:w="0" w:type="dxa"/>
                    <w:left w:w="0" w:type="dxa"/>
                    <w:bottom w:w="0" w:type="dxa"/>
                    <w:right w:w="0" w:type="dxa"/>
                  </w:tcMar>
                  <w:vAlign w:val="center"/>
                </w:tcPr>
                <w:p w14:paraId="69503407" w14:textId="77777777" w:rsidR="00F67528" w:rsidRPr="000755F3" w:rsidRDefault="00F67528" w:rsidP="009325E6">
                  <w:pPr>
                    <w:jc w:val="center"/>
                    <w:textAlignment w:val="top"/>
                    <w:rPr>
                      <w:sz w:val="20"/>
                      <w:szCs w:val="20"/>
                      <w:lang w:val="ro-RO"/>
                    </w:rPr>
                  </w:pPr>
                  <w:r w:rsidRPr="000755F3">
                    <w:rPr>
                      <w:sz w:val="20"/>
                      <w:szCs w:val="20"/>
                      <w:lang w:val="ro-RO"/>
                    </w:rPr>
                    <w:t>Început</w:t>
                  </w:r>
                </w:p>
              </w:tc>
              <w:tc>
                <w:tcPr>
                  <w:tcW w:w="1293" w:type="dxa"/>
                  <w:tcMar>
                    <w:top w:w="0" w:type="dxa"/>
                    <w:left w:w="0" w:type="dxa"/>
                    <w:bottom w:w="0" w:type="dxa"/>
                    <w:right w:w="0" w:type="dxa"/>
                  </w:tcMar>
                  <w:vAlign w:val="center"/>
                </w:tcPr>
                <w:p w14:paraId="44E8EC2D" w14:textId="77777777" w:rsidR="00F67528" w:rsidRPr="000755F3" w:rsidRDefault="00F67528" w:rsidP="009325E6">
                  <w:pPr>
                    <w:jc w:val="center"/>
                    <w:textAlignment w:val="top"/>
                    <w:rPr>
                      <w:sz w:val="20"/>
                      <w:szCs w:val="20"/>
                      <w:lang w:val="ro-RO"/>
                    </w:rPr>
                  </w:pPr>
                  <w:r w:rsidRPr="000755F3">
                    <w:rPr>
                      <w:sz w:val="20"/>
                      <w:szCs w:val="20"/>
                      <w:lang w:val="ro-RO"/>
                    </w:rPr>
                    <w:t>Sfârşit</w:t>
                  </w:r>
                </w:p>
              </w:tc>
            </w:tr>
            <w:tr w:rsidR="00F67528" w:rsidRPr="000755F3" w14:paraId="666A6232" w14:textId="77777777">
              <w:tc>
                <w:tcPr>
                  <w:tcW w:w="1292" w:type="dxa"/>
                  <w:tcMar>
                    <w:top w:w="0" w:type="dxa"/>
                    <w:left w:w="0" w:type="dxa"/>
                    <w:bottom w:w="0" w:type="dxa"/>
                    <w:right w:w="0" w:type="dxa"/>
                  </w:tcMar>
                </w:tcPr>
                <w:p w14:paraId="7D305A81" w14:textId="77777777" w:rsidR="00F67528" w:rsidRPr="000755F3" w:rsidRDefault="00F67528" w:rsidP="009325E6">
                  <w:pPr>
                    <w:rPr>
                      <w:sz w:val="20"/>
                      <w:szCs w:val="20"/>
                      <w:lang w:val="ro-RO"/>
                    </w:rPr>
                  </w:pPr>
                </w:p>
              </w:tc>
              <w:tc>
                <w:tcPr>
                  <w:tcW w:w="1293" w:type="dxa"/>
                  <w:tcMar>
                    <w:top w:w="0" w:type="dxa"/>
                    <w:left w:w="0" w:type="dxa"/>
                    <w:bottom w:w="0" w:type="dxa"/>
                    <w:right w:w="0" w:type="dxa"/>
                  </w:tcMar>
                </w:tcPr>
                <w:p w14:paraId="430D0AF6" w14:textId="77777777" w:rsidR="00F67528" w:rsidRPr="000755F3" w:rsidRDefault="00F67528" w:rsidP="009325E6">
                  <w:pPr>
                    <w:rPr>
                      <w:sz w:val="20"/>
                      <w:szCs w:val="20"/>
                      <w:lang w:val="ro-RO"/>
                    </w:rPr>
                  </w:pPr>
                </w:p>
              </w:tc>
            </w:tr>
          </w:tbl>
          <w:p w14:paraId="1A460869" w14:textId="77777777" w:rsidR="00F67528" w:rsidRPr="000755F3" w:rsidRDefault="00F67528" w:rsidP="009325E6">
            <w:pPr>
              <w:textAlignment w:val="top"/>
              <w:rPr>
                <w:sz w:val="20"/>
                <w:szCs w:val="20"/>
                <w:lang w:val="ro-RO"/>
              </w:rPr>
            </w:pPr>
          </w:p>
        </w:tc>
      </w:tr>
      <w:tr w:rsidR="00F67528" w:rsidRPr="000755F3" w14:paraId="4E48D3EB" w14:textId="77777777">
        <w:tc>
          <w:tcPr>
            <w:tcW w:w="2506" w:type="dxa"/>
            <w:tcMar>
              <w:top w:w="28" w:type="dxa"/>
              <w:left w:w="28" w:type="dxa"/>
              <w:bottom w:w="28" w:type="dxa"/>
              <w:right w:w="28" w:type="dxa"/>
            </w:tcMar>
            <w:vAlign w:val="center"/>
          </w:tcPr>
          <w:p w14:paraId="7A66F9F7" w14:textId="77777777" w:rsidR="00F67528" w:rsidRPr="000755F3" w:rsidRDefault="00F67528" w:rsidP="009325E6">
            <w:pPr>
              <w:textAlignment w:val="top"/>
              <w:rPr>
                <w:sz w:val="20"/>
                <w:szCs w:val="20"/>
                <w:lang w:val="ro-RO"/>
              </w:rPr>
            </w:pPr>
            <w:r w:rsidRPr="000755F3">
              <w:rPr>
                <w:sz w:val="20"/>
                <w:szCs w:val="20"/>
                <w:lang w:val="ro-RO"/>
              </w:rPr>
              <w:t>Data susţinerii prelegerii</w:t>
            </w:r>
          </w:p>
        </w:tc>
        <w:tc>
          <w:tcPr>
            <w:tcW w:w="7232" w:type="dxa"/>
            <w:tcMar>
              <w:top w:w="28" w:type="dxa"/>
              <w:left w:w="28" w:type="dxa"/>
              <w:bottom w:w="28" w:type="dxa"/>
              <w:right w:w="28" w:type="dxa"/>
            </w:tcMar>
            <w:vAlign w:val="center"/>
          </w:tcPr>
          <w:p w14:paraId="5B906A3F" w14:textId="77777777" w:rsidR="00F67528" w:rsidRPr="000755F3" w:rsidRDefault="00F67528" w:rsidP="009325E6">
            <w:pPr>
              <w:textAlignment w:val="top"/>
              <w:rPr>
                <w:sz w:val="20"/>
                <w:szCs w:val="20"/>
                <w:lang w:val="ro-RO"/>
              </w:rPr>
            </w:pPr>
          </w:p>
        </w:tc>
      </w:tr>
      <w:tr w:rsidR="00F67528" w:rsidRPr="000755F3" w14:paraId="6F769EB2" w14:textId="77777777">
        <w:tc>
          <w:tcPr>
            <w:tcW w:w="2506" w:type="dxa"/>
            <w:tcMar>
              <w:top w:w="28" w:type="dxa"/>
              <w:left w:w="28" w:type="dxa"/>
              <w:bottom w:w="28" w:type="dxa"/>
              <w:right w:w="28" w:type="dxa"/>
            </w:tcMar>
            <w:vAlign w:val="center"/>
          </w:tcPr>
          <w:p w14:paraId="5AF6C0D3" w14:textId="77777777" w:rsidR="00F67528" w:rsidRPr="000755F3" w:rsidRDefault="00F67528" w:rsidP="009325E6">
            <w:pPr>
              <w:textAlignment w:val="top"/>
              <w:rPr>
                <w:sz w:val="20"/>
                <w:szCs w:val="20"/>
                <w:lang w:val="ro-RO"/>
              </w:rPr>
            </w:pPr>
            <w:r w:rsidRPr="000755F3">
              <w:rPr>
                <w:sz w:val="20"/>
                <w:szCs w:val="20"/>
                <w:lang w:val="ro-RO"/>
              </w:rPr>
              <w:t>Ora susţinerii prelegerii</w:t>
            </w:r>
          </w:p>
        </w:tc>
        <w:tc>
          <w:tcPr>
            <w:tcW w:w="7232" w:type="dxa"/>
            <w:tcMar>
              <w:top w:w="28" w:type="dxa"/>
              <w:left w:w="28" w:type="dxa"/>
              <w:bottom w:w="28" w:type="dxa"/>
              <w:right w:w="28" w:type="dxa"/>
            </w:tcMar>
            <w:vAlign w:val="center"/>
          </w:tcPr>
          <w:p w14:paraId="4750526B" w14:textId="77777777" w:rsidR="00F67528" w:rsidRPr="000755F3" w:rsidRDefault="00F67528" w:rsidP="009325E6">
            <w:pPr>
              <w:textAlignment w:val="top"/>
              <w:rPr>
                <w:sz w:val="20"/>
                <w:szCs w:val="20"/>
                <w:lang w:val="ro-RO"/>
              </w:rPr>
            </w:pPr>
          </w:p>
        </w:tc>
      </w:tr>
      <w:tr w:rsidR="00F67528" w:rsidRPr="000755F3" w14:paraId="33B3151C" w14:textId="77777777">
        <w:tc>
          <w:tcPr>
            <w:tcW w:w="2506" w:type="dxa"/>
            <w:tcMar>
              <w:top w:w="28" w:type="dxa"/>
              <w:left w:w="28" w:type="dxa"/>
              <w:bottom w:w="28" w:type="dxa"/>
              <w:right w:w="28" w:type="dxa"/>
            </w:tcMar>
            <w:vAlign w:val="center"/>
          </w:tcPr>
          <w:p w14:paraId="34B30BF9" w14:textId="77777777" w:rsidR="00F67528" w:rsidRPr="000755F3" w:rsidRDefault="00F67528" w:rsidP="009325E6">
            <w:pPr>
              <w:textAlignment w:val="top"/>
              <w:rPr>
                <w:sz w:val="20"/>
                <w:szCs w:val="20"/>
                <w:lang w:val="ro-RO"/>
              </w:rPr>
            </w:pPr>
            <w:r w:rsidRPr="000755F3">
              <w:rPr>
                <w:sz w:val="20"/>
                <w:szCs w:val="20"/>
                <w:lang w:val="ro-RO"/>
              </w:rPr>
              <w:t>Locul susţinerii prelegerii</w:t>
            </w:r>
          </w:p>
        </w:tc>
        <w:tc>
          <w:tcPr>
            <w:tcW w:w="7232" w:type="dxa"/>
            <w:tcMar>
              <w:top w:w="28" w:type="dxa"/>
              <w:left w:w="28" w:type="dxa"/>
              <w:bottom w:w="28" w:type="dxa"/>
              <w:right w:w="28" w:type="dxa"/>
            </w:tcMar>
            <w:vAlign w:val="center"/>
          </w:tcPr>
          <w:p w14:paraId="53DF2C4B" w14:textId="77777777" w:rsidR="00F67528" w:rsidRPr="000755F3" w:rsidRDefault="00F67528" w:rsidP="009325E6">
            <w:pPr>
              <w:textAlignment w:val="top"/>
              <w:rPr>
                <w:sz w:val="20"/>
                <w:szCs w:val="20"/>
                <w:lang w:val="ro-RO"/>
              </w:rPr>
            </w:pPr>
          </w:p>
        </w:tc>
      </w:tr>
      <w:tr w:rsidR="00F67528" w:rsidRPr="000755F3" w14:paraId="4730F40D" w14:textId="77777777">
        <w:tc>
          <w:tcPr>
            <w:tcW w:w="2506" w:type="dxa"/>
            <w:tcMar>
              <w:top w:w="28" w:type="dxa"/>
              <w:left w:w="28" w:type="dxa"/>
              <w:bottom w:w="28" w:type="dxa"/>
              <w:right w:w="28" w:type="dxa"/>
            </w:tcMar>
            <w:vAlign w:val="center"/>
          </w:tcPr>
          <w:p w14:paraId="783DA12B" w14:textId="77777777" w:rsidR="00F67528" w:rsidRPr="000755F3" w:rsidRDefault="00F67528" w:rsidP="009325E6">
            <w:pPr>
              <w:textAlignment w:val="top"/>
              <w:rPr>
                <w:sz w:val="20"/>
                <w:szCs w:val="20"/>
                <w:lang w:val="ro-RO"/>
              </w:rPr>
            </w:pPr>
            <w:r w:rsidRPr="000755F3">
              <w:rPr>
                <w:sz w:val="20"/>
                <w:szCs w:val="20"/>
                <w:lang w:val="ro-RO"/>
              </w:rPr>
              <w:t>Perioadă susţinere a examenelor</w:t>
            </w:r>
          </w:p>
        </w:tc>
        <w:tc>
          <w:tcPr>
            <w:tcW w:w="7232" w:type="dxa"/>
            <w:tcMar>
              <w:top w:w="28" w:type="dxa"/>
              <w:left w:w="28" w:type="dxa"/>
              <w:bottom w:w="28" w:type="dxa"/>
              <w:right w:w="28" w:type="dxa"/>
            </w:tcMar>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1292"/>
              <w:gridCol w:w="1293"/>
            </w:tblGrid>
            <w:tr w:rsidR="00F67528" w:rsidRPr="000755F3" w14:paraId="12EB74B3" w14:textId="77777777">
              <w:tc>
                <w:tcPr>
                  <w:tcW w:w="1292" w:type="dxa"/>
                  <w:tcMar>
                    <w:top w:w="0" w:type="dxa"/>
                    <w:left w:w="0" w:type="dxa"/>
                    <w:bottom w:w="0" w:type="dxa"/>
                    <w:right w:w="0" w:type="dxa"/>
                  </w:tcMar>
                  <w:vAlign w:val="center"/>
                </w:tcPr>
                <w:p w14:paraId="6F5CF231" w14:textId="77777777" w:rsidR="00F67528" w:rsidRPr="000755F3" w:rsidRDefault="00F67528" w:rsidP="009325E6">
                  <w:pPr>
                    <w:jc w:val="center"/>
                    <w:textAlignment w:val="top"/>
                    <w:rPr>
                      <w:sz w:val="20"/>
                      <w:szCs w:val="20"/>
                      <w:lang w:val="ro-RO"/>
                    </w:rPr>
                  </w:pPr>
                  <w:r w:rsidRPr="000755F3">
                    <w:rPr>
                      <w:sz w:val="20"/>
                      <w:szCs w:val="20"/>
                      <w:lang w:val="ro-RO"/>
                    </w:rPr>
                    <w:t>Început</w:t>
                  </w:r>
                </w:p>
              </w:tc>
              <w:tc>
                <w:tcPr>
                  <w:tcW w:w="1293" w:type="dxa"/>
                  <w:tcMar>
                    <w:top w:w="0" w:type="dxa"/>
                    <w:left w:w="0" w:type="dxa"/>
                    <w:bottom w:w="0" w:type="dxa"/>
                    <w:right w:w="0" w:type="dxa"/>
                  </w:tcMar>
                  <w:vAlign w:val="center"/>
                </w:tcPr>
                <w:p w14:paraId="5BC44081" w14:textId="77777777" w:rsidR="00F67528" w:rsidRPr="000755F3" w:rsidRDefault="00F67528" w:rsidP="009325E6">
                  <w:pPr>
                    <w:jc w:val="center"/>
                    <w:textAlignment w:val="top"/>
                    <w:rPr>
                      <w:sz w:val="20"/>
                      <w:szCs w:val="20"/>
                      <w:lang w:val="ro-RO"/>
                    </w:rPr>
                  </w:pPr>
                  <w:r w:rsidRPr="000755F3">
                    <w:rPr>
                      <w:sz w:val="20"/>
                      <w:szCs w:val="20"/>
                      <w:lang w:val="ro-RO"/>
                    </w:rPr>
                    <w:t>Sfârşit</w:t>
                  </w:r>
                </w:p>
              </w:tc>
            </w:tr>
            <w:tr w:rsidR="00F67528" w:rsidRPr="000755F3" w14:paraId="59781569" w14:textId="77777777">
              <w:tc>
                <w:tcPr>
                  <w:tcW w:w="1292" w:type="dxa"/>
                  <w:tcMar>
                    <w:top w:w="0" w:type="dxa"/>
                    <w:left w:w="0" w:type="dxa"/>
                    <w:bottom w:w="0" w:type="dxa"/>
                    <w:right w:w="0" w:type="dxa"/>
                  </w:tcMar>
                  <w:vAlign w:val="center"/>
                </w:tcPr>
                <w:p w14:paraId="6DE8B6B7" w14:textId="77777777" w:rsidR="00F67528" w:rsidRPr="000755F3" w:rsidRDefault="00F67528" w:rsidP="009325E6">
                  <w:pPr>
                    <w:textAlignment w:val="top"/>
                    <w:rPr>
                      <w:sz w:val="20"/>
                      <w:szCs w:val="20"/>
                      <w:lang w:val="ro-RO"/>
                    </w:rPr>
                  </w:pPr>
                </w:p>
              </w:tc>
              <w:tc>
                <w:tcPr>
                  <w:tcW w:w="1293" w:type="dxa"/>
                  <w:tcMar>
                    <w:top w:w="0" w:type="dxa"/>
                    <w:left w:w="0" w:type="dxa"/>
                    <w:bottom w:w="0" w:type="dxa"/>
                    <w:right w:w="0" w:type="dxa"/>
                  </w:tcMar>
                  <w:vAlign w:val="center"/>
                </w:tcPr>
                <w:p w14:paraId="13B67375" w14:textId="77777777" w:rsidR="00F67528" w:rsidRPr="000755F3" w:rsidRDefault="00F67528" w:rsidP="009325E6">
                  <w:pPr>
                    <w:textAlignment w:val="top"/>
                    <w:rPr>
                      <w:sz w:val="20"/>
                      <w:szCs w:val="20"/>
                      <w:lang w:val="ro-RO"/>
                    </w:rPr>
                  </w:pPr>
                </w:p>
              </w:tc>
            </w:tr>
          </w:tbl>
          <w:p w14:paraId="6EDA490A" w14:textId="77777777" w:rsidR="00F67528" w:rsidRPr="000755F3" w:rsidRDefault="00F67528" w:rsidP="009325E6">
            <w:pPr>
              <w:textAlignment w:val="top"/>
              <w:rPr>
                <w:sz w:val="20"/>
                <w:szCs w:val="20"/>
                <w:lang w:val="ro-RO"/>
              </w:rPr>
            </w:pPr>
          </w:p>
        </w:tc>
      </w:tr>
      <w:tr w:rsidR="00F67528" w:rsidRPr="000755F3" w14:paraId="3FA8BC79" w14:textId="77777777">
        <w:tc>
          <w:tcPr>
            <w:tcW w:w="2506" w:type="dxa"/>
            <w:tcMar>
              <w:top w:w="28" w:type="dxa"/>
              <w:left w:w="28" w:type="dxa"/>
              <w:bottom w:w="28" w:type="dxa"/>
              <w:right w:w="28" w:type="dxa"/>
            </w:tcMar>
            <w:vAlign w:val="center"/>
          </w:tcPr>
          <w:p w14:paraId="3C0F7475" w14:textId="77777777" w:rsidR="00F67528" w:rsidRPr="000755F3" w:rsidRDefault="00F67528" w:rsidP="009325E6">
            <w:pPr>
              <w:textAlignment w:val="top"/>
              <w:rPr>
                <w:sz w:val="20"/>
                <w:szCs w:val="20"/>
                <w:lang w:val="ro-RO"/>
              </w:rPr>
            </w:pPr>
            <w:r w:rsidRPr="000755F3">
              <w:rPr>
                <w:sz w:val="20"/>
                <w:szCs w:val="20"/>
                <w:lang w:val="ro-RO"/>
              </w:rPr>
              <w:t>Perioadă comunicare a rezultatelor</w:t>
            </w:r>
          </w:p>
        </w:tc>
        <w:tc>
          <w:tcPr>
            <w:tcW w:w="7232" w:type="dxa"/>
            <w:tcMar>
              <w:top w:w="28" w:type="dxa"/>
              <w:left w:w="28" w:type="dxa"/>
              <w:bottom w:w="28" w:type="dxa"/>
              <w:right w:w="28" w:type="dxa"/>
            </w:tcMar>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1310"/>
              <w:gridCol w:w="1275"/>
            </w:tblGrid>
            <w:tr w:rsidR="00F67528" w:rsidRPr="000755F3" w14:paraId="449B38F5" w14:textId="77777777">
              <w:tc>
                <w:tcPr>
                  <w:tcW w:w="1310" w:type="dxa"/>
                  <w:tcMar>
                    <w:top w:w="0" w:type="dxa"/>
                    <w:left w:w="0" w:type="dxa"/>
                    <w:bottom w:w="0" w:type="dxa"/>
                    <w:right w:w="0" w:type="dxa"/>
                  </w:tcMar>
                  <w:vAlign w:val="center"/>
                </w:tcPr>
                <w:p w14:paraId="37F38F43" w14:textId="77777777" w:rsidR="00F67528" w:rsidRPr="000755F3" w:rsidRDefault="00F67528" w:rsidP="009325E6">
                  <w:pPr>
                    <w:jc w:val="center"/>
                    <w:textAlignment w:val="top"/>
                    <w:rPr>
                      <w:sz w:val="20"/>
                      <w:szCs w:val="20"/>
                      <w:lang w:val="ro-RO"/>
                    </w:rPr>
                  </w:pPr>
                  <w:r w:rsidRPr="000755F3">
                    <w:rPr>
                      <w:sz w:val="20"/>
                      <w:szCs w:val="20"/>
                      <w:lang w:val="ro-RO"/>
                    </w:rPr>
                    <w:t>Început</w:t>
                  </w:r>
                </w:p>
              </w:tc>
              <w:tc>
                <w:tcPr>
                  <w:tcW w:w="1275" w:type="dxa"/>
                  <w:tcMar>
                    <w:top w:w="0" w:type="dxa"/>
                    <w:left w:w="0" w:type="dxa"/>
                    <w:bottom w:w="0" w:type="dxa"/>
                    <w:right w:w="0" w:type="dxa"/>
                  </w:tcMar>
                  <w:vAlign w:val="center"/>
                </w:tcPr>
                <w:p w14:paraId="15CBC041" w14:textId="77777777" w:rsidR="00F67528" w:rsidRPr="000755F3" w:rsidRDefault="00F67528" w:rsidP="009325E6">
                  <w:pPr>
                    <w:jc w:val="center"/>
                    <w:textAlignment w:val="top"/>
                    <w:rPr>
                      <w:sz w:val="20"/>
                      <w:szCs w:val="20"/>
                      <w:lang w:val="ro-RO"/>
                    </w:rPr>
                  </w:pPr>
                  <w:r w:rsidRPr="000755F3">
                    <w:rPr>
                      <w:sz w:val="20"/>
                      <w:szCs w:val="20"/>
                      <w:lang w:val="ro-RO"/>
                    </w:rPr>
                    <w:t>Sfârşit</w:t>
                  </w:r>
                </w:p>
              </w:tc>
            </w:tr>
            <w:tr w:rsidR="00F67528" w:rsidRPr="000755F3" w14:paraId="4FD10E57" w14:textId="77777777">
              <w:tc>
                <w:tcPr>
                  <w:tcW w:w="1310" w:type="dxa"/>
                  <w:tcMar>
                    <w:top w:w="0" w:type="dxa"/>
                    <w:left w:w="0" w:type="dxa"/>
                    <w:bottom w:w="0" w:type="dxa"/>
                    <w:right w:w="0" w:type="dxa"/>
                  </w:tcMar>
                  <w:vAlign w:val="center"/>
                </w:tcPr>
                <w:p w14:paraId="11E4E374" w14:textId="77777777" w:rsidR="00F67528" w:rsidRPr="000755F3" w:rsidRDefault="00F67528" w:rsidP="009325E6">
                  <w:pPr>
                    <w:textAlignment w:val="top"/>
                    <w:rPr>
                      <w:sz w:val="20"/>
                      <w:szCs w:val="20"/>
                      <w:lang w:val="ro-RO"/>
                    </w:rPr>
                  </w:pPr>
                </w:p>
              </w:tc>
              <w:tc>
                <w:tcPr>
                  <w:tcW w:w="1275" w:type="dxa"/>
                  <w:tcMar>
                    <w:top w:w="0" w:type="dxa"/>
                    <w:left w:w="0" w:type="dxa"/>
                    <w:bottom w:w="0" w:type="dxa"/>
                    <w:right w:w="0" w:type="dxa"/>
                  </w:tcMar>
                  <w:vAlign w:val="center"/>
                </w:tcPr>
                <w:p w14:paraId="14F68174" w14:textId="77777777" w:rsidR="00F67528" w:rsidRPr="000755F3" w:rsidRDefault="00F67528" w:rsidP="009325E6">
                  <w:pPr>
                    <w:textAlignment w:val="top"/>
                    <w:rPr>
                      <w:sz w:val="20"/>
                      <w:szCs w:val="20"/>
                      <w:lang w:val="ro-RO"/>
                    </w:rPr>
                  </w:pPr>
                </w:p>
              </w:tc>
            </w:tr>
          </w:tbl>
          <w:p w14:paraId="221FF939" w14:textId="77777777" w:rsidR="00F67528" w:rsidRPr="000755F3" w:rsidRDefault="00F67528" w:rsidP="009325E6">
            <w:pPr>
              <w:textAlignment w:val="top"/>
              <w:rPr>
                <w:sz w:val="20"/>
                <w:szCs w:val="20"/>
                <w:lang w:val="ro-RO"/>
              </w:rPr>
            </w:pPr>
          </w:p>
        </w:tc>
      </w:tr>
      <w:tr w:rsidR="00F67528" w:rsidRPr="000755F3" w14:paraId="47E42F77" w14:textId="77777777">
        <w:tc>
          <w:tcPr>
            <w:tcW w:w="2506" w:type="dxa"/>
            <w:tcMar>
              <w:top w:w="28" w:type="dxa"/>
              <w:left w:w="28" w:type="dxa"/>
              <w:bottom w:w="28" w:type="dxa"/>
              <w:right w:w="28" w:type="dxa"/>
            </w:tcMar>
            <w:vAlign w:val="center"/>
          </w:tcPr>
          <w:p w14:paraId="475353B6" w14:textId="77777777" w:rsidR="00F67528" w:rsidRPr="000755F3" w:rsidRDefault="00F67528" w:rsidP="009325E6">
            <w:pPr>
              <w:textAlignment w:val="top"/>
              <w:rPr>
                <w:sz w:val="20"/>
                <w:szCs w:val="20"/>
                <w:lang w:val="ro-RO"/>
              </w:rPr>
            </w:pPr>
            <w:r w:rsidRPr="000755F3">
              <w:rPr>
                <w:sz w:val="20"/>
                <w:szCs w:val="20"/>
                <w:lang w:val="ro-RO"/>
              </w:rPr>
              <w:t>Perioadă de contestaţii</w:t>
            </w:r>
          </w:p>
        </w:tc>
        <w:tc>
          <w:tcPr>
            <w:tcW w:w="7232" w:type="dxa"/>
            <w:tcMar>
              <w:top w:w="28" w:type="dxa"/>
              <w:left w:w="28" w:type="dxa"/>
              <w:bottom w:w="28" w:type="dxa"/>
              <w:right w:w="28" w:type="dxa"/>
            </w:tcMar>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1310"/>
              <w:gridCol w:w="1275"/>
            </w:tblGrid>
            <w:tr w:rsidR="00F67528" w:rsidRPr="000755F3" w14:paraId="146ED2D4" w14:textId="77777777">
              <w:tc>
                <w:tcPr>
                  <w:tcW w:w="1310" w:type="dxa"/>
                  <w:tcMar>
                    <w:top w:w="0" w:type="dxa"/>
                    <w:left w:w="0" w:type="dxa"/>
                    <w:bottom w:w="0" w:type="dxa"/>
                    <w:right w:w="0" w:type="dxa"/>
                  </w:tcMar>
                  <w:vAlign w:val="center"/>
                </w:tcPr>
                <w:p w14:paraId="62BF3A37" w14:textId="77777777" w:rsidR="00F67528" w:rsidRPr="000755F3" w:rsidRDefault="00F67528" w:rsidP="009325E6">
                  <w:pPr>
                    <w:jc w:val="center"/>
                    <w:textAlignment w:val="top"/>
                    <w:rPr>
                      <w:sz w:val="20"/>
                      <w:szCs w:val="20"/>
                      <w:lang w:val="ro-RO"/>
                    </w:rPr>
                  </w:pPr>
                  <w:r w:rsidRPr="000755F3">
                    <w:rPr>
                      <w:sz w:val="20"/>
                      <w:szCs w:val="20"/>
                      <w:lang w:val="ro-RO"/>
                    </w:rPr>
                    <w:t>Început</w:t>
                  </w:r>
                </w:p>
              </w:tc>
              <w:tc>
                <w:tcPr>
                  <w:tcW w:w="1275" w:type="dxa"/>
                  <w:tcMar>
                    <w:top w:w="0" w:type="dxa"/>
                    <w:left w:w="0" w:type="dxa"/>
                    <w:bottom w:w="0" w:type="dxa"/>
                    <w:right w:w="0" w:type="dxa"/>
                  </w:tcMar>
                  <w:vAlign w:val="center"/>
                </w:tcPr>
                <w:p w14:paraId="5D294CA9" w14:textId="77777777" w:rsidR="00F67528" w:rsidRPr="000755F3" w:rsidRDefault="00F67528" w:rsidP="009325E6">
                  <w:pPr>
                    <w:jc w:val="center"/>
                    <w:textAlignment w:val="top"/>
                    <w:rPr>
                      <w:sz w:val="20"/>
                      <w:szCs w:val="20"/>
                      <w:lang w:val="ro-RO"/>
                    </w:rPr>
                  </w:pPr>
                  <w:r w:rsidRPr="000755F3">
                    <w:rPr>
                      <w:sz w:val="20"/>
                      <w:szCs w:val="20"/>
                      <w:lang w:val="ro-RO"/>
                    </w:rPr>
                    <w:t>Sfârşit</w:t>
                  </w:r>
                </w:p>
              </w:tc>
            </w:tr>
            <w:tr w:rsidR="00F67528" w:rsidRPr="000755F3" w14:paraId="1C2A23CE" w14:textId="77777777">
              <w:tc>
                <w:tcPr>
                  <w:tcW w:w="1310" w:type="dxa"/>
                  <w:tcMar>
                    <w:top w:w="0" w:type="dxa"/>
                    <w:left w:w="0" w:type="dxa"/>
                    <w:bottom w:w="0" w:type="dxa"/>
                    <w:right w:w="0" w:type="dxa"/>
                  </w:tcMar>
                  <w:vAlign w:val="center"/>
                </w:tcPr>
                <w:p w14:paraId="7A9AC3E9" w14:textId="77777777" w:rsidR="00F67528" w:rsidRPr="000755F3" w:rsidRDefault="00F67528" w:rsidP="009325E6">
                  <w:pPr>
                    <w:textAlignment w:val="top"/>
                    <w:rPr>
                      <w:sz w:val="20"/>
                      <w:szCs w:val="20"/>
                      <w:lang w:val="ro-RO"/>
                    </w:rPr>
                  </w:pPr>
                </w:p>
              </w:tc>
              <w:tc>
                <w:tcPr>
                  <w:tcW w:w="1275" w:type="dxa"/>
                  <w:tcMar>
                    <w:top w:w="0" w:type="dxa"/>
                    <w:left w:w="0" w:type="dxa"/>
                    <w:bottom w:w="0" w:type="dxa"/>
                    <w:right w:w="0" w:type="dxa"/>
                  </w:tcMar>
                  <w:vAlign w:val="center"/>
                </w:tcPr>
                <w:p w14:paraId="1E5ACAFE" w14:textId="77777777" w:rsidR="00F67528" w:rsidRPr="000755F3" w:rsidRDefault="00F67528" w:rsidP="009325E6">
                  <w:pPr>
                    <w:textAlignment w:val="top"/>
                    <w:rPr>
                      <w:sz w:val="20"/>
                      <w:szCs w:val="20"/>
                      <w:lang w:val="ro-RO"/>
                    </w:rPr>
                  </w:pPr>
                </w:p>
              </w:tc>
            </w:tr>
          </w:tbl>
          <w:p w14:paraId="17AC4BC9" w14:textId="77777777" w:rsidR="00F67528" w:rsidRPr="000755F3" w:rsidRDefault="00F67528" w:rsidP="009325E6">
            <w:pPr>
              <w:textAlignment w:val="top"/>
              <w:rPr>
                <w:sz w:val="20"/>
                <w:szCs w:val="20"/>
                <w:lang w:val="ro-RO"/>
              </w:rPr>
            </w:pPr>
          </w:p>
        </w:tc>
      </w:tr>
      <w:tr w:rsidR="00F67528" w:rsidRPr="000755F3" w14:paraId="56DB9B99" w14:textId="77777777">
        <w:tc>
          <w:tcPr>
            <w:tcW w:w="2506" w:type="dxa"/>
            <w:tcMar>
              <w:top w:w="28" w:type="dxa"/>
              <w:left w:w="28" w:type="dxa"/>
              <w:bottom w:w="28" w:type="dxa"/>
              <w:right w:w="28" w:type="dxa"/>
            </w:tcMar>
            <w:vAlign w:val="center"/>
          </w:tcPr>
          <w:p w14:paraId="17FDD315" w14:textId="77777777" w:rsidR="00F67528" w:rsidRPr="000755F3" w:rsidRDefault="00F67528" w:rsidP="009325E6">
            <w:pPr>
              <w:textAlignment w:val="top"/>
              <w:rPr>
                <w:sz w:val="20"/>
                <w:szCs w:val="20"/>
                <w:lang w:val="ro-RO"/>
              </w:rPr>
            </w:pPr>
            <w:r w:rsidRPr="000755F3">
              <w:rPr>
                <w:b/>
                <w:bCs/>
                <w:sz w:val="20"/>
                <w:szCs w:val="20"/>
                <w:lang w:val="ro-RO"/>
              </w:rPr>
              <w:t>Tematica probelor de concurs</w:t>
            </w:r>
          </w:p>
        </w:tc>
        <w:tc>
          <w:tcPr>
            <w:tcW w:w="7232" w:type="dxa"/>
            <w:tcMar>
              <w:top w:w="28" w:type="dxa"/>
              <w:left w:w="28" w:type="dxa"/>
              <w:bottom w:w="28" w:type="dxa"/>
              <w:right w:w="28" w:type="dxa"/>
            </w:tcMar>
            <w:vAlign w:val="center"/>
          </w:tcPr>
          <w:p w14:paraId="7F9780DA" w14:textId="77777777" w:rsidR="001B1004" w:rsidRDefault="001B1004" w:rsidP="00523283">
            <w:pPr>
              <w:pStyle w:val="NoSpacing"/>
              <w:rPr>
                <w:b/>
                <w:i/>
                <w:sz w:val="20"/>
                <w:szCs w:val="20"/>
                <w:lang w:val="ro-RO"/>
              </w:rPr>
            </w:pPr>
            <w:r>
              <w:rPr>
                <w:b/>
                <w:i/>
                <w:sz w:val="20"/>
                <w:szCs w:val="20"/>
                <w:lang w:val="ro-RO"/>
              </w:rPr>
              <w:t>Psihologie cognitivă</w:t>
            </w:r>
          </w:p>
          <w:p w14:paraId="72371C2F" w14:textId="77777777" w:rsidR="001B1004" w:rsidRDefault="001B1004" w:rsidP="00523283">
            <w:pPr>
              <w:pStyle w:val="NoSpacing"/>
              <w:rPr>
                <w:b/>
                <w:sz w:val="20"/>
                <w:szCs w:val="20"/>
                <w:lang w:val="ro-RO"/>
              </w:rPr>
            </w:pPr>
            <w:r w:rsidRPr="001B1004">
              <w:rPr>
                <w:b/>
                <w:sz w:val="20"/>
                <w:szCs w:val="20"/>
                <w:lang w:val="ro-RO"/>
              </w:rPr>
              <w:t>Tematică</w:t>
            </w:r>
          </w:p>
          <w:p w14:paraId="474133FB" w14:textId="77777777" w:rsidR="001B1004" w:rsidRDefault="001B1004" w:rsidP="00523283">
            <w:pPr>
              <w:pStyle w:val="NoSpacing"/>
              <w:rPr>
                <w:b/>
                <w:sz w:val="20"/>
                <w:szCs w:val="20"/>
                <w:lang w:val="ro-RO"/>
              </w:rPr>
            </w:pPr>
          </w:p>
          <w:p w14:paraId="2B73F63B" w14:textId="77777777" w:rsidR="00770DBD" w:rsidRDefault="00770DBD" w:rsidP="00303F76">
            <w:pPr>
              <w:numPr>
                <w:ilvl w:val="0"/>
                <w:numId w:val="23"/>
              </w:numPr>
              <w:rPr>
                <w:sz w:val="20"/>
                <w:szCs w:val="20"/>
                <w:lang w:val="ro-RO"/>
              </w:rPr>
            </w:pPr>
            <w:r>
              <w:rPr>
                <w:sz w:val="20"/>
                <w:szCs w:val="20"/>
                <w:lang w:val="ro-RO"/>
              </w:rPr>
              <w:t>Psihologia și științele cognitive</w:t>
            </w:r>
          </w:p>
          <w:p w14:paraId="1ABA0B4E" w14:textId="77777777" w:rsidR="00770DBD" w:rsidRDefault="00770DBD" w:rsidP="00303F76">
            <w:pPr>
              <w:numPr>
                <w:ilvl w:val="0"/>
                <w:numId w:val="23"/>
              </w:numPr>
              <w:rPr>
                <w:sz w:val="20"/>
                <w:szCs w:val="20"/>
                <w:lang w:val="ro-RO"/>
              </w:rPr>
            </w:pPr>
            <w:r>
              <w:rPr>
                <w:sz w:val="20"/>
                <w:szCs w:val="20"/>
                <w:lang w:val="ro-RO"/>
              </w:rPr>
              <w:t>Analiza sistemului cognitiv</w:t>
            </w:r>
          </w:p>
          <w:p w14:paraId="6E5068F4" w14:textId="77777777" w:rsidR="00303F76" w:rsidRDefault="00303F76" w:rsidP="00303F76">
            <w:pPr>
              <w:numPr>
                <w:ilvl w:val="0"/>
                <w:numId w:val="23"/>
              </w:numPr>
              <w:rPr>
                <w:sz w:val="20"/>
                <w:szCs w:val="20"/>
                <w:lang w:val="ro-RO"/>
              </w:rPr>
            </w:pPr>
            <w:r>
              <w:rPr>
                <w:sz w:val="20"/>
                <w:szCs w:val="20"/>
                <w:lang w:val="ro-RO"/>
              </w:rPr>
              <w:t>Atenția și modele cognitive ale atenției</w:t>
            </w:r>
          </w:p>
          <w:p w14:paraId="1DD74CA2" w14:textId="77777777" w:rsidR="00303F76" w:rsidRDefault="00303F76" w:rsidP="00303F76">
            <w:pPr>
              <w:numPr>
                <w:ilvl w:val="0"/>
                <w:numId w:val="23"/>
              </w:numPr>
              <w:rPr>
                <w:sz w:val="20"/>
                <w:szCs w:val="20"/>
                <w:lang w:val="ro-RO"/>
              </w:rPr>
            </w:pPr>
            <w:r>
              <w:rPr>
                <w:sz w:val="20"/>
                <w:szCs w:val="20"/>
                <w:lang w:val="ro-RO"/>
              </w:rPr>
              <w:t>Reprezentarea și organizarea cunoștințelor</w:t>
            </w:r>
          </w:p>
          <w:p w14:paraId="67A39D38" w14:textId="77777777" w:rsidR="00303F76" w:rsidRDefault="00303F76" w:rsidP="00303F76">
            <w:pPr>
              <w:numPr>
                <w:ilvl w:val="0"/>
                <w:numId w:val="23"/>
              </w:numPr>
              <w:rPr>
                <w:sz w:val="20"/>
                <w:szCs w:val="20"/>
                <w:lang w:val="ro-RO"/>
              </w:rPr>
            </w:pPr>
            <w:r>
              <w:rPr>
                <w:sz w:val="20"/>
                <w:szCs w:val="20"/>
                <w:lang w:val="ro-RO"/>
              </w:rPr>
              <w:t>Categorizarea</w:t>
            </w:r>
          </w:p>
          <w:p w14:paraId="0AD35A4B" w14:textId="77777777" w:rsidR="001B1004" w:rsidRPr="001B1004" w:rsidRDefault="00303F76" w:rsidP="00303F76">
            <w:pPr>
              <w:pStyle w:val="NoSpacing"/>
              <w:numPr>
                <w:ilvl w:val="0"/>
                <w:numId w:val="23"/>
              </w:numPr>
              <w:rPr>
                <w:b/>
                <w:sz w:val="20"/>
                <w:szCs w:val="20"/>
                <w:lang w:val="ro-RO"/>
              </w:rPr>
            </w:pPr>
            <w:r>
              <w:rPr>
                <w:sz w:val="20"/>
                <w:szCs w:val="20"/>
                <w:lang w:val="ro-RO"/>
              </w:rPr>
              <w:t>Memoria</w:t>
            </w:r>
          </w:p>
          <w:p w14:paraId="693BA6C4" w14:textId="77777777" w:rsidR="001B1004" w:rsidRPr="00303F76" w:rsidRDefault="001B1004" w:rsidP="00523283">
            <w:pPr>
              <w:pStyle w:val="NoSpacing"/>
              <w:rPr>
                <w:b/>
                <w:sz w:val="20"/>
                <w:szCs w:val="20"/>
                <w:lang w:val="ro-RO"/>
              </w:rPr>
            </w:pPr>
          </w:p>
          <w:p w14:paraId="30799DE6" w14:textId="77777777" w:rsidR="001B1004" w:rsidRPr="00303F76" w:rsidRDefault="00303F76" w:rsidP="00523283">
            <w:pPr>
              <w:pStyle w:val="NoSpacing"/>
              <w:rPr>
                <w:b/>
                <w:sz w:val="20"/>
                <w:szCs w:val="20"/>
                <w:lang w:val="ro-RO"/>
              </w:rPr>
            </w:pPr>
            <w:r w:rsidRPr="00303F76">
              <w:rPr>
                <w:b/>
                <w:sz w:val="20"/>
                <w:szCs w:val="20"/>
                <w:lang w:val="ro-RO"/>
              </w:rPr>
              <w:t>Bibliografie</w:t>
            </w:r>
          </w:p>
          <w:p w14:paraId="44AB3B39" w14:textId="77777777" w:rsidR="00303F76" w:rsidRDefault="00303F76" w:rsidP="00303F76">
            <w:pPr>
              <w:numPr>
                <w:ilvl w:val="0"/>
                <w:numId w:val="25"/>
              </w:numPr>
              <w:rPr>
                <w:sz w:val="20"/>
                <w:szCs w:val="20"/>
                <w:lang w:val="ro-RO"/>
              </w:rPr>
            </w:pPr>
            <w:r>
              <w:rPr>
                <w:color w:val="222222"/>
                <w:sz w:val="20"/>
                <w:szCs w:val="20"/>
                <w:shd w:val="clear" w:color="auto" w:fill="FFFFFF"/>
              </w:rPr>
              <w:t>Diamond, A. (2013). Executive functions. </w:t>
            </w:r>
            <w:r>
              <w:rPr>
                <w:i/>
                <w:iCs/>
                <w:color w:val="222222"/>
                <w:sz w:val="20"/>
                <w:szCs w:val="20"/>
                <w:shd w:val="clear" w:color="auto" w:fill="FFFFFF"/>
              </w:rPr>
              <w:t>Annual Review of Psychology</w:t>
            </w:r>
            <w:r>
              <w:rPr>
                <w:color w:val="222222"/>
                <w:sz w:val="20"/>
                <w:szCs w:val="20"/>
                <w:shd w:val="clear" w:color="auto" w:fill="FFFFFF"/>
              </w:rPr>
              <w:t>, </w:t>
            </w:r>
            <w:r>
              <w:rPr>
                <w:i/>
                <w:iCs/>
                <w:color w:val="222222"/>
                <w:sz w:val="20"/>
                <w:szCs w:val="20"/>
                <w:shd w:val="clear" w:color="auto" w:fill="FFFFFF"/>
              </w:rPr>
              <w:t>64</w:t>
            </w:r>
            <w:r>
              <w:rPr>
                <w:color w:val="222222"/>
                <w:sz w:val="20"/>
                <w:szCs w:val="20"/>
                <w:shd w:val="clear" w:color="auto" w:fill="FFFFFF"/>
              </w:rPr>
              <w:t>, 135-168.</w:t>
            </w:r>
          </w:p>
          <w:p w14:paraId="780BDC29" w14:textId="77777777" w:rsidR="00303F76" w:rsidRDefault="00303F76" w:rsidP="00303F76">
            <w:pPr>
              <w:numPr>
                <w:ilvl w:val="0"/>
                <w:numId w:val="25"/>
              </w:numPr>
              <w:rPr>
                <w:sz w:val="20"/>
                <w:szCs w:val="20"/>
                <w:lang w:val="ro-RO"/>
              </w:rPr>
            </w:pPr>
            <w:r>
              <w:rPr>
                <w:color w:val="222222"/>
                <w:sz w:val="20"/>
                <w:szCs w:val="20"/>
                <w:shd w:val="clear" w:color="auto" w:fill="FFFFFF"/>
              </w:rPr>
              <w:t>Eysenck, M. W., &amp; Keane, M. T. (2000). </w:t>
            </w:r>
            <w:r>
              <w:rPr>
                <w:i/>
                <w:iCs/>
                <w:color w:val="222222"/>
                <w:sz w:val="20"/>
                <w:szCs w:val="20"/>
                <w:shd w:val="clear" w:color="auto" w:fill="FFFFFF"/>
              </w:rPr>
              <w:t>Cognitive Psychology: A student's handbook</w:t>
            </w:r>
            <w:r>
              <w:rPr>
                <w:color w:val="222222"/>
                <w:sz w:val="20"/>
                <w:szCs w:val="20"/>
                <w:shd w:val="clear" w:color="auto" w:fill="FFFFFF"/>
              </w:rPr>
              <w:t>. Taylor &amp; Francis.</w:t>
            </w:r>
          </w:p>
          <w:p w14:paraId="7A0A04A8" w14:textId="77777777" w:rsidR="00303F76" w:rsidRDefault="00303F76" w:rsidP="00303F76">
            <w:pPr>
              <w:numPr>
                <w:ilvl w:val="0"/>
                <w:numId w:val="25"/>
              </w:numPr>
              <w:rPr>
                <w:sz w:val="20"/>
                <w:szCs w:val="20"/>
                <w:lang w:val="ro-RO"/>
              </w:rPr>
            </w:pPr>
            <w:r>
              <w:rPr>
                <w:color w:val="222222"/>
                <w:sz w:val="20"/>
                <w:szCs w:val="20"/>
                <w:shd w:val="clear" w:color="auto" w:fill="FFFFFF"/>
              </w:rPr>
              <w:t>Griffiths, T. L. (2015). Manifesto for a new (computational) cognitive revolution. </w:t>
            </w:r>
            <w:r>
              <w:rPr>
                <w:i/>
                <w:iCs/>
                <w:color w:val="222222"/>
                <w:sz w:val="20"/>
                <w:szCs w:val="20"/>
                <w:shd w:val="clear" w:color="auto" w:fill="FFFFFF"/>
              </w:rPr>
              <w:t>Cognition</w:t>
            </w:r>
            <w:r>
              <w:rPr>
                <w:color w:val="222222"/>
                <w:sz w:val="20"/>
                <w:szCs w:val="20"/>
                <w:shd w:val="clear" w:color="auto" w:fill="FFFFFF"/>
              </w:rPr>
              <w:t>, </w:t>
            </w:r>
            <w:r>
              <w:rPr>
                <w:i/>
                <w:iCs/>
                <w:color w:val="222222"/>
                <w:sz w:val="20"/>
                <w:szCs w:val="20"/>
                <w:shd w:val="clear" w:color="auto" w:fill="FFFFFF"/>
              </w:rPr>
              <w:t>135</w:t>
            </w:r>
            <w:r>
              <w:rPr>
                <w:color w:val="222222"/>
                <w:sz w:val="20"/>
                <w:szCs w:val="20"/>
                <w:shd w:val="clear" w:color="auto" w:fill="FFFFFF"/>
              </w:rPr>
              <w:t>, 21-23.</w:t>
            </w:r>
          </w:p>
          <w:p w14:paraId="6D61934B" w14:textId="77777777" w:rsidR="00303F76" w:rsidRDefault="00303F76" w:rsidP="00303F76">
            <w:pPr>
              <w:numPr>
                <w:ilvl w:val="0"/>
                <w:numId w:val="25"/>
              </w:numPr>
              <w:rPr>
                <w:sz w:val="20"/>
                <w:szCs w:val="20"/>
                <w:lang w:val="ro-RO"/>
              </w:rPr>
            </w:pPr>
            <w:r>
              <w:rPr>
                <w:color w:val="222222"/>
                <w:sz w:val="20"/>
                <w:szCs w:val="20"/>
                <w:shd w:val="clear" w:color="auto" w:fill="FFFFFF"/>
              </w:rPr>
              <w:t>Hasson, U., Chen, J., &amp; Honey, C. J. (2015). Hierarchical process memory: memory as an integral component of information processing. </w:t>
            </w:r>
            <w:r>
              <w:rPr>
                <w:i/>
                <w:iCs/>
                <w:color w:val="222222"/>
                <w:sz w:val="20"/>
                <w:szCs w:val="20"/>
                <w:shd w:val="clear" w:color="auto" w:fill="FFFFFF"/>
              </w:rPr>
              <w:t>Trends in Cognitive Sciences</w:t>
            </w:r>
            <w:r>
              <w:rPr>
                <w:color w:val="222222"/>
                <w:sz w:val="20"/>
                <w:szCs w:val="20"/>
                <w:shd w:val="clear" w:color="auto" w:fill="FFFFFF"/>
              </w:rPr>
              <w:t>, </w:t>
            </w:r>
            <w:r>
              <w:rPr>
                <w:i/>
                <w:iCs/>
                <w:color w:val="222222"/>
                <w:sz w:val="20"/>
                <w:szCs w:val="20"/>
                <w:shd w:val="clear" w:color="auto" w:fill="FFFFFF"/>
              </w:rPr>
              <w:t>19</w:t>
            </w:r>
            <w:r>
              <w:rPr>
                <w:color w:val="222222"/>
                <w:sz w:val="20"/>
                <w:szCs w:val="20"/>
                <w:shd w:val="clear" w:color="auto" w:fill="FFFFFF"/>
              </w:rPr>
              <w:t>(6), 304-313.</w:t>
            </w:r>
          </w:p>
          <w:p w14:paraId="535CA499" w14:textId="77777777" w:rsidR="00303F76" w:rsidRDefault="00303F76" w:rsidP="00303F76">
            <w:pPr>
              <w:numPr>
                <w:ilvl w:val="0"/>
                <w:numId w:val="25"/>
              </w:numPr>
              <w:rPr>
                <w:sz w:val="20"/>
                <w:szCs w:val="20"/>
                <w:lang w:val="ro-RO"/>
              </w:rPr>
            </w:pPr>
            <w:r>
              <w:rPr>
                <w:sz w:val="20"/>
                <w:szCs w:val="20"/>
                <w:lang w:val="ro-RO"/>
              </w:rPr>
              <w:t>Miclea, M. (2003).</w:t>
            </w:r>
            <w:r>
              <w:rPr>
                <w:i/>
                <w:sz w:val="20"/>
                <w:szCs w:val="20"/>
                <w:lang w:val="ro-RO"/>
              </w:rPr>
              <w:t xml:space="preserve"> Psihologie cognitivă. </w:t>
            </w:r>
            <w:r>
              <w:rPr>
                <w:sz w:val="20"/>
                <w:szCs w:val="20"/>
                <w:lang w:val="ro-RO"/>
              </w:rPr>
              <w:t>Editura Polirom.</w:t>
            </w:r>
          </w:p>
          <w:p w14:paraId="24236144" w14:textId="77777777" w:rsidR="00303F76" w:rsidRDefault="00303F76" w:rsidP="00303F76">
            <w:pPr>
              <w:numPr>
                <w:ilvl w:val="0"/>
                <w:numId w:val="25"/>
              </w:numPr>
              <w:rPr>
                <w:sz w:val="20"/>
                <w:szCs w:val="20"/>
                <w:lang w:val="ro-RO"/>
              </w:rPr>
            </w:pPr>
            <w:r>
              <w:rPr>
                <w:sz w:val="20"/>
                <w:szCs w:val="20"/>
                <w:lang w:val="ro-RO"/>
              </w:rPr>
              <w:t xml:space="preserve">Miclea, M. &amp; Curșeu, P. L. (2003). </w:t>
            </w:r>
            <w:r>
              <w:rPr>
                <w:i/>
                <w:sz w:val="20"/>
                <w:szCs w:val="20"/>
                <w:lang w:val="ro-RO"/>
              </w:rPr>
              <w:t>Modele neurocognitive.</w:t>
            </w:r>
            <w:r>
              <w:rPr>
                <w:sz w:val="20"/>
                <w:szCs w:val="20"/>
                <w:lang w:val="ro-RO"/>
              </w:rPr>
              <w:t xml:space="preserve"> Editura ASCR, Cluj-Napoca.</w:t>
            </w:r>
          </w:p>
          <w:p w14:paraId="7C5745D1" w14:textId="77777777" w:rsidR="00303F76" w:rsidRDefault="00303F76" w:rsidP="00303F76">
            <w:pPr>
              <w:numPr>
                <w:ilvl w:val="0"/>
                <w:numId w:val="25"/>
              </w:numPr>
              <w:rPr>
                <w:sz w:val="20"/>
                <w:szCs w:val="20"/>
                <w:lang w:val="ro-RO"/>
              </w:rPr>
            </w:pPr>
            <w:r>
              <w:rPr>
                <w:color w:val="222222"/>
                <w:sz w:val="20"/>
                <w:szCs w:val="20"/>
                <w:shd w:val="clear" w:color="auto" w:fill="FFFFFF"/>
              </w:rPr>
              <w:t>Miller, G. A. (2003). The cognitive revolution: a historical perspective. </w:t>
            </w:r>
            <w:r>
              <w:rPr>
                <w:i/>
                <w:iCs/>
                <w:color w:val="222222"/>
                <w:sz w:val="20"/>
                <w:szCs w:val="20"/>
                <w:shd w:val="clear" w:color="auto" w:fill="FFFFFF"/>
              </w:rPr>
              <w:t>Trends in Cognitive Sciences</w:t>
            </w:r>
            <w:r>
              <w:rPr>
                <w:color w:val="222222"/>
                <w:sz w:val="20"/>
                <w:szCs w:val="20"/>
                <w:shd w:val="clear" w:color="auto" w:fill="FFFFFF"/>
              </w:rPr>
              <w:t>, </w:t>
            </w:r>
            <w:r>
              <w:rPr>
                <w:i/>
                <w:iCs/>
                <w:color w:val="222222"/>
                <w:sz w:val="20"/>
                <w:szCs w:val="20"/>
                <w:shd w:val="clear" w:color="auto" w:fill="FFFFFF"/>
              </w:rPr>
              <w:t>7</w:t>
            </w:r>
            <w:r>
              <w:rPr>
                <w:color w:val="222222"/>
                <w:sz w:val="20"/>
                <w:szCs w:val="20"/>
                <w:shd w:val="clear" w:color="auto" w:fill="FFFFFF"/>
              </w:rPr>
              <w:t>, 141-144.</w:t>
            </w:r>
          </w:p>
          <w:p w14:paraId="3B1E5425" w14:textId="77777777" w:rsidR="00303F76" w:rsidRDefault="00303F76" w:rsidP="00303F76">
            <w:pPr>
              <w:numPr>
                <w:ilvl w:val="0"/>
                <w:numId w:val="25"/>
              </w:numPr>
              <w:rPr>
                <w:sz w:val="20"/>
                <w:szCs w:val="20"/>
                <w:lang w:val="ro-RO"/>
              </w:rPr>
            </w:pPr>
            <w:r>
              <w:rPr>
                <w:color w:val="222222"/>
                <w:sz w:val="20"/>
                <w:szCs w:val="20"/>
                <w:shd w:val="clear" w:color="auto" w:fill="FFFFFF"/>
              </w:rPr>
              <w:t>Neisser, U. (2014). </w:t>
            </w:r>
            <w:r>
              <w:rPr>
                <w:i/>
                <w:iCs/>
                <w:color w:val="222222"/>
                <w:sz w:val="20"/>
                <w:szCs w:val="20"/>
                <w:shd w:val="clear" w:color="auto" w:fill="FFFFFF"/>
              </w:rPr>
              <w:t>Cognitive psychology: Classic edition</w:t>
            </w:r>
            <w:r>
              <w:rPr>
                <w:color w:val="222222"/>
                <w:sz w:val="20"/>
                <w:szCs w:val="20"/>
                <w:shd w:val="clear" w:color="auto" w:fill="FFFFFF"/>
              </w:rPr>
              <w:t>. Psychology Press.</w:t>
            </w:r>
          </w:p>
          <w:p w14:paraId="158ED49A" w14:textId="77777777" w:rsidR="00303F76" w:rsidRDefault="00303F76" w:rsidP="00303F76">
            <w:pPr>
              <w:pStyle w:val="NoSpacing"/>
              <w:numPr>
                <w:ilvl w:val="0"/>
                <w:numId w:val="25"/>
              </w:numPr>
              <w:rPr>
                <w:b/>
                <w:i/>
                <w:sz w:val="20"/>
                <w:szCs w:val="20"/>
                <w:lang w:val="ro-RO"/>
              </w:rPr>
            </w:pPr>
            <w:r>
              <w:rPr>
                <w:sz w:val="20"/>
                <w:szCs w:val="20"/>
                <w:lang w:val="ro-RO"/>
              </w:rPr>
              <w:t xml:space="preserve">Opre, A. (2012). </w:t>
            </w:r>
            <w:r>
              <w:rPr>
                <w:i/>
                <w:sz w:val="20"/>
                <w:szCs w:val="20"/>
                <w:lang w:val="ro-RO"/>
              </w:rPr>
              <w:t>Inconștientul cognitiv: modele teoretice, suport experimental și aplicații.</w:t>
            </w:r>
            <w:r>
              <w:rPr>
                <w:sz w:val="20"/>
                <w:szCs w:val="20"/>
                <w:lang w:val="ro-RO"/>
              </w:rPr>
              <w:t xml:space="preserve"> Editura Polirom</w:t>
            </w:r>
          </w:p>
          <w:p w14:paraId="237EE486" w14:textId="77777777" w:rsidR="00303F76" w:rsidRDefault="00303F76" w:rsidP="00523283">
            <w:pPr>
              <w:pStyle w:val="NoSpacing"/>
              <w:rPr>
                <w:b/>
                <w:i/>
                <w:sz w:val="20"/>
                <w:szCs w:val="20"/>
                <w:lang w:val="ro-RO"/>
              </w:rPr>
            </w:pPr>
          </w:p>
          <w:p w14:paraId="5611B495" w14:textId="77777777" w:rsidR="00523283" w:rsidRDefault="00523283" w:rsidP="00523283">
            <w:pPr>
              <w:pStyle w:val="NoSpacing"/>
              <w:rPr>
                <w:b/>
                <w:i/>
                <w:sz w:val="20"/>
                <w:szCs w:val="20"/>
                <w:lang w:val="ro-RO"/>
              </w:rPr>
            </w:pPr>
            <w:r>
              <w:rPr>
                <w:b/>
                <w:i/>
                <w:sz w:val="20"/>
                <w:szCs w:val="20"/>
                <w:lang w:val="ro-RO"/>
              </w:rPr>
              <w:t>Psihologie socială</w:t>
            </w:r>
            <w:r w:rsidR="00E9128E">
              <w:rPr>
                <w:b/>
                <w:i/>
                <w:sz w:val="20"/>
                <w:szCs w:val="20"/>
                <w:lang w:val="ro-RO"/>
              </w:rPr>
              <w:t xml:space="preserve"> I</w:t>
            </w:r>
          </w:p>
          <w:p w14:paraId="0049920C" w14:textId="77777777" w:rsidR="00523283" w:rsidRDefault="00523283" w:rsidP="00523283">
            <w:pPr>
              <w:rPr>
                <w:b/>
                <w:sz w:val="20"/>
                <w:szCs w:val="20"/>
                <w:lang w:val="ro-RO"/>
              </w:rPr>
            </w:pPr>
            <w:r>
              <w:rPr>
                <w:b/>
                <w:sz w:val="20"/>
                <w:szCs w:val="20"/>
                <w:lang w:val="ro-RO"/>
              </w:rPr>
              <w:t>Tematică</w:t>
            </w:r>
          </w:p>
          <w:p w14:paraId="217488A3" w14:textId="77777777" w:rsidR="00523283" w:rsidRDefault="00523283" w:rsidP="00D65091">
            <w:pPr>
              <w:pStyle w:val="NoSpacing"/>
              <w:numPr>
                <w:ilvl w:val="0"/>
                <w:numId w:val="5"/>
              </w:numPr>
              <w:rPr>
                <w:sz w:val="20"/>
                <w:szCs w:val="20"/>
                <w:lang w:val="ro-RO"/>
              </w:rPr>
            </w:pPr>
            <w:r>
              <w:rPr>
                <w:sz w:val="20"/>
                <w:szCs w:val="20"/>
                <w:lang w:val="ro-RO"/>
              </w:rPr>
              <w:t>Psihosociologia  și sociopsihologia</w:t>
            </w:r>
          </w:p>
          <w:p w14:paraId="0EAAAA7D" w14:textId="77777777" w:rsidR="00523283" w:rsidRDefault="00523283" w:rsidP="00D65091">
            <w:pPr>
              <w:pStyle w:val="NoSpacing"/>
              <w:numPr>
                <w:ilvl w:val="0"/>
                <w:numId w:val="5"/>
              </w:numPr>
              <w:rPr>
                <w:sz w:val="20"/>
                <w:szCs w:val="20"/>
                <w:lang w:val="ro-RO"/>
              </w:rPr>
            </w:pPr>
            <w:r>
              <w:rPr>
                <w:sz w:val="20"/>
                <w:szCs w:val="20"/>
                <w:lang w:val="ro-RO"/>
              </w:rPr>
              <w:t>Experimentul în psihologia socială</w:t>
            </w:r>
          </w:p>
          <w:p w14:paraId="445B3408" w14:textId="77777777" w:rsidR="00523283" w:rsidRDefault="00523283" w:rsidP="00D65091">
            <w:pPr>
              <w:pStyle w:val="NoSpacing"/>
              <w:numPr>
                <w:ilvl w:val="0"/>
                <w:numId w:val="5"/>
              </w:numPr>
              <w:rPr>
                <w:sz w:val="20"/>
                <w:szCs w:val="20"/>
                <w:lang w:val="ro-RO"/>
              </w:rPr>
            </w:pPr>
            <w:r>
              <w:rPr>
                <w:sz w:val="20"/>
                <w:szCs w:val="20"/>
                <w:lang w:val="ro-RO"/>
              </w:rPr>
              <w:t>Conduri deontologice pentru psihologi</w:t>
            </w:r>
          </w:p>
          <w:p w14:paraId="79E800B4" w14:textId="77777777" w:rsidR="00523283" w:rsidRDefault="00523283" w:rsidP="00D65091">
            <w:pPr>
              <w:pStyle w:val="NoSpacing"/>
              <w:numPr>
                <w:ilvl w:val="0"/>
                <w:numId w:val="5"/>
              </w:numPr>
              <w:rPr>
                <w:sz w:val="20"/>
                <w:szCs w:val="20"/>
                <w:lang w:val="ro-RO"/>
              </w:rPr>
            </w:pPr>
            <w:r>
              <w:rPr>
                <w:sz w:val="20"/>
                <w:szCs w:val="20"/>
                <w:lang w:val="ro-RO"/>
              </w:rPr>
              <w:t>Psihologia socială în România</w:t>
            </w:r>
          </w:p>
          <w:p w14:paraId="546FE583" w14:textId="77777777" w:rsidR="00523283" w:rsidRDefault="00523283" w:rsidP="00D65091">
            <w:pPr>
              <w:pStyle w:val="NoSpacing"/>
              <w:numPr>
                <w:ilvl w:val="0"/>
                <w:numId w:val="5"/>
              </w:numPr>
              <w:rPr>
                <w:sz w:val="20"/>
                <w:szCs w:val="20"/>
                <w:lang w:val="ro-RO"/>
              </w:rPr>
            </w:pPr>
            <w:r>
              <w:rPr>
                <w:sz w:val="20"/>
                <w:szCs w:val="20"/>
                <w:lang w:val="ro-RO"/>
              </w:rPr>
              <w:t>Cultură și personalitate</w:t>
            </w:r>
          </w:p>
          <w:p w14:paraId="63C4B09F" w14:textId="77777777" w:rsidR="00523283" w:rsidRDefault="00523283" w:rsidP="00523283">
            <w:pPr>
              <w:pStyle w:val="NoSpacing"/>
              <w:rPr>
                <w:b/>
                <w:bCs/>
                <w:color w:val="1A1A1A"/>
                <w:sz w:val="20"/>
                <w:szCs w:val="20"/>
                <w:lang w:val="ro-RO"/>
              </w:rPr>
            </w:pPr>
            <w:r>
              <w:rPr>
                <w:b/>
                <w:bCs/>
                <w:color w:val="1A1A1A"/>
                <w:sz w:val="20"/>
                <w:szCs w:val="20"/>
                <w:lang w:val="ro-RO"/>
              </w:rPr>
              <w:t>Bibliografie</w:t>
            </w:r>
          </w:p>
          <w:p w14:paraId="0BB8C265" w14:textId="77777777" w:rsidR="00523283" w:rsidRDefault="00523283" w:rsidP="00D65091">
            <w:pPr>
              <w:numPr>
                <w:ilvl w:val="0"/>
                <w:numId w:val="7"/>
              </w:numPr>
              <w:rPr>
                <w:sz w:val="20"/>
                <w:szCs w:val="20"/>
                <w:lang w:val="ro-RO"/>
              </w:rPr>
            </w:pPr>
            <w:r>
              <w:rPr>
                <w:sz w:val="20"/>
                <w:szCs w:val="20"/>
                <w:lang w:val="ro-RO"/>
              </w:rPr>
              <w:t xml:space="preserve">Chelcea, Septimiu, (coord.), (2008), </w:t>
            </w:r>
            <w:r>
              <w:rPr>
                <w:i/>
                <w:sz w:val="20"/>
                <w:szCs w:val="20"/>
                <w:lang w:val="ro-RO"/>
              </w:rPr>
              <w:t xml:space="preserve">Psihosociologie. Teorii, cercetări, aplicații, </w:t>
            </w:r>
            <w:r>
              <w:rPr>
                <w:sz w:val="20"/>
                <w:szCs w:val="20"/>
                <w:lang w:val="ro-RO"/>
              </w:rPr>
              <w:t>Iași, Polirom</w:t>
            </w:r>
          </w:p>
          <w:p w14:paraId="4A064F1E" w14:textId="77777777" w:rsidR="00523283" w:rsidRDefault="00523283" w:rsidP="00D65091">
            <w:pPr>
              <w:numPr>
                <w:ilvl w:val="0"/>
                <w:numId w:val="7"/>
              </w:numPr>
              <w:rPr>
                <w:sz w:val="20"/>
                <w:szCs w:val="20"/>
                <w:lang w:val="ro-RO"/>
              </w:rPr>
            </w:pPr>
            <w:r>
              <w:rPr>
                <w:sz w:val="20"/>
                <w:szCs w:val="20"/>
                <w:lang w:val="ro-RO"/>
              </w:rPr>
              <w:t xml:space="preserve">Chelcea, Septimiu, (2002), </w:t>
            </w:r>
            <w:r>
              <w:rPr>
                <w:i/>
                <w:sz w:val="20"/>
                <w:szCs w:val="20"/>
                <w:lang w:val="ro-RO"/>
              </w:rPr>
              <w:t xml:space="preserve">Un secol de cercetări psihosociologice, </w:t>
            </w:r>
            <w:r>
              <w:rPr>
                <w:sz w:val="20"/>
                <w:szCs w:val="20"/>
                <w:lang w:val="ro-RO"/>
              </w:rPr>
              <w:t>Iași, Polirom</w:t>
            </w:r>
          </w:p>
          <w:p w14:paraId="6F16151A" w14:textId="77777777" w:rsidR="00523283" w:rsidRDefault="00523283" w:rsidP="00D65091">
            <w:pPr>
              <w:numPr>
                <w:ilvl w:val="0"/>
                <w:numId w:val="7"/>
              </w:numPr>
              <w:rPr>
                <w:sz w:val="20"/>
                <w:szCs w:val="20"/>
                <w:lang w:val="ro-RO"/>
              </w:rPr>
            </w:pPr>
            <w:r>
              <w:rPr>
                <w:sz w:val="20"/>
                <w:szCs w:val="20"/>
                <w:lang w:val="ro-RO"/>
              </w:rPr>
              <w:t xml:space="preserve">Iluț, Petru, (2009), </w:t>
            </w:r>
            <w:r>
              <w:rPr>
                <w:i/>
                <w:sz w:val="20"/>
                <w:szCs w:val="20"/>
                <w:lang w:val="ro-RO"/>
              </w:rPr>
              <w:t xml:space="preserve">Psihologie socială și sociopsihologie, </w:t>
            </w:r>
            <w:r>
              <w:rPr>
                <w:sz w:val="20"/>
                <w:szCs w:val="20"/>
                <w:lang w:val="ro-RO"/>
              </w:rPr>
              <w:t>Iași, Polirom</w:t>
            </w:r>
          </w:p>
          <w:p w14:paraId="3D34732B" w14:textId="77777777" w:rsidR="00523283" w:rsidRDefault="00523283" w:rsidP="00D65091">
            <w:pPr>
              <w:numPr>
                <w:ilvl w:val="0"/>
                <w:numId w:val="7"/>
              </w:numPr>
              <w:rPr>
                <w:sz w:val="20"/>
                <w:szCs w:val="20"/>
                <w:lang w:val="ro-RO"/>
              </w:rPr>
            </w:pPr>
            <w:r>
              <w:rPr>
                <w:sz w:val="20"/>
                <w:szCs w:val="20"/>
                <w:lang w:val="ro-RO"/>
              </w:rPr>
              <w:t xml:space="preserve">Neculau, Adrian, (coord.), (2004), </w:t>
            </w:r>
            <w:r>
              <w:rPr>
                <w:i/>
                <w:sz w:val="20"/>
                <w:szCs w:val="20"/>
                <w:lang w:val="ro-RO"/>
              </w:rPr>
              <w:t xml:space="preserve">Manual de psihologie socială, </w:t>
            </w:r>
            <w:r>
              <w:rPr>
                <w:sz w:val="20"/>
                <w:szCs w:val="20"/>
                <w:lang w:val="ro-RO"/>
              </w:rPr>
              <w:t>Iași, Polirom</w:t>
            </w:r>
          </w:p>
          <w:p w14:paraId="203301AE" w14:textId="77777777" w:rsidR="00523283" w:rsidRDefault="00523283" w:rsidP="00523283">
            <w:pPr>
              <w:pStyle w:val="NoSpacing"/>
              <w:rPr>
                <w:sz w:val="20"/>
                <w:szCs w:val="20"/>
                <w:lang w:val="ro-RO"/>
              </w:rPr>
            </w:pPr>
          </w:p>
          <w:p w14:paraId="5FD42782" w14:textId="77777777" w:rsidR="000D1DB4" w:rsidRPr="000D1DB4" w:rsidRDefault="000D1DB4" w:rsidP="00523283">
            <w:pPr>
              <w:rPr>
                <w:b/>
                <w:i/>
                <w:color w:val="222222"/>
                <w:sz w:val="20"/>
                <w:szCs w:val="20"/>
                <w:shd w:val="clear" w:color="auto" w:fill="FFFFFF"/>
                <w:lang w:val="ro-RO"/>
              </w:rPr>
            </w:pPr>
            <w:r w:rsidRPr="000D1DB4">
              <w:rPr>
                <w:b/>
                <w:i/>
                <w:color w:val="222222"/>
                <w:sz w:val="20"/>
                <w:szCs w:val="20"/>
                <w:shd w:val="clear" w:color="auto" w:fill="FFFFFF"/>
                <w:lang w:val="ro-RO"/>
              </w:rPr>
              <w:t>Psihologie judiciară</w:t>
            </w:r>
          </w:p>
          <w:p w14:paraId="68FC8203" w14:textId="77777777" w:rsidR="000D1DB4" w:rsidRPr="008B4CBD" w:rsidRDefault="000D1DB4" w:rsidP="00523283">
            <w:pPr>
              <w:rPr>
                <w:b/>
                <w:color w:val="222222"/>
                <w:sz w:val="20"/>
                <w:szCs w:val="20"/>
                <w:shd w:val="clear" w:color="auto" w:fill="FFFFFF"/>
                <w:lang w:val="ro-RO"/>
              </w:rPr>
            </w:pPr>
            <w:r w:rsidRPr="008B4CBD">
              <w:rPr>
                <w:b/>
                <w:color w:val="222222"/>
                <w:sz w:val="20"/>
                <w:szCs w:val="20"/>
                <w:shd w:val="clear" w:color="auto" w:fill="FFFFFF"/>
                <w:lang w:val="ro-RO"/>
              </w:rPr>
              <w:t>Tematică</w:t>
            </w:r>
          </w:p>
          <w:p w14:paraId="3A149A7C" w14:textId="77777777" w:rsidR="000D1DB4" w:rsidRDefault="000D1DB4" w:rsidP="00523283">
            <w:pPr>
              <w:rPr>
                <w:sz w:val="20"/>
                <w:szCs w:val="20"/>
                <w:lang w:val="ro-RO"/>
              </w:rPr>
            </w:pPr>
          </w:p>
          <w:p w14:paraId="43776861" w14:textId="77777777" w:rsidR="000D1DB4" w:rsidRPr="008B4CBD" w:rsidRDefault="008B4CBD" w:rsidP="008B4CBD">
            <w:pPr>
              <w:pStyle w:val="ListParagraph"/>
              <w:numPr>
                <w:ilvl w:val="0"/>
                <w:numId w:val="15"/>
              </w:numPr>
              <w:rPr>
                <w:sz w:val="20"/>
              </w:rPr>
            </w:pPr>
            <w:r w:rsidRPr="008B4CBD">
              <w:rPr>
                <w:sz w:val="20"/>
              </w:rPr>
              <w:lastRenderedPageBreak/>
              <w:t>Psihologia judiciară: obiectul de studiu şi metodele de cercetare</w:t>
            </w:r>
          </w:p>
          <w:p w14:paraId="56EC2934" w14:textId="77777777" w:rsidR="008B4CBD" w:rsidRPr="008B4CBD" w:rsidRDefault="008B4CBD" w:rsidP="008B4CBD">
            <w:pPr>
              <w:pStyle w:val="ListParagraph"/>
              <w:numPr>
                <w:ilvl w:val="0"/>
                <w:numId w:val="15"/>
              </w:numPr>
              <w:rPr>
                <w:sz w:val="20"/>
              </w:rPr>
            </w:pPr>
            <w:r w:rsidRPr="008B4CBD">
              <w:rPr>
                <w:sz w:val="20"/>
              </w:rPr>
              <w:t>Devianța și delicvența</w:t>
            </w:r>
          </w:p>
          <w:p w14:paraId="3CF5932C" w14:textId="77777777" w:rsidR="008B4CBD" w:rsidRPr="008B4CBD" w:rsidRDefault="008B4CBD" w:rsidP="008B4CBD">
            <w:pPr>
              <w:pStyle w:val="ListParagraph"/>
              <w:numPr>
                <w:ilvl w:val="0"/>
                <w:numId w:val="15"/>
              </w:numPr>
              <w:rPr>
                <w:sz w:val="20"/>
              </w:rPr>
            </w:pPr>
            <w:r w:rsidRPr="008B4CBD">
              <w:rPr>
                <w:sz w:val="20"/>
              </w:rPr>
              <w:t>Agresivitatea și moralitatea</w:t>
            </w:r>
          </w:p>
          <w:p w14:paraId="341BCC50" w14:textId="77777777" w:rsidR="008B4CBD" w:rsidRPr="008B4CBD" w:rsidRDefault="008B4CBD" w:rsidP="008B4CBD">
            <w:pPr>
              <w:pStyle w:val="ListParagraph"/>
              <w:numPr>
                <w:ilvl w:val="0"/>
                <w:numId w:val="15"/>
              </w:numPr>
              <w:rPr>
                <w:sz w:val="20"/>
              </w:rPr>
            </w:pPr>
            <w:r w:rsidRPr="008B4CBD">
              <w:rPr>
                <w:sz w:val="20"/>
              </w:rPr>
              <w:t>Etiogeneza fenomenului infracțional (teoriile psiho-biologice, social-cognitive, psiho-morale)</w:t>
            </w:r>
          </w:p>
          <w:p w14:paraId="2979DDEC" w14:textId="77777777" w:rsidR="008B4CBD" w:rsidRPr="008B4CBD" w:rsidRDefault="008B4CBD" w:rsidP="008B4CBD">
            <w:pPr>
              <w:pStyle w:val="ListParagraph"/>
              <w:numPr>
                <w:ilvl w:val="0"/>
                <w:numId w:val="15"/>
              </w:numPr>
              <w:rPr>
                <w:sz w:val="20"/>
              </w:rPr>
            </w:pPr>
            <w:r w:rsidRPr="008B4CBD">
              <w:rPr>
                <w:sz w:val="20"/>
              </w:rPr>
              <w:t>Profilul personalității infractorului</w:t>
            </w:r>
          </w:p>
          <w:p w14:paraId="43437DCD" w14:textId="77777777" w:rsidR="008B4CBD" w:rsidRPr="008B4CBD" w:rsidRDefault="008B4CBD" w:rsidP="008B4CBD">
            <w:pPr>
              <w:pStyle w:val="ListParagraph"/>
              <w:numPr>
                <w:ilvl w:val="0"/>
                <w:numId w:val="15"/>
              </w:numPr>
              <w:rPr>
                <w:sz w:val="20"/>
              </w:rPr>
            </w:pPr>
            <w:r w:rsidRPr="008B4CBD">
              <w:rPr>
                <w:sz w:val="20"/>
              </w:rPr>
              <w:t>Psihologia victimei</w:t>
            </w:r>
          </w:p>
          <w:p w14:paraId="0F3DFDDD" w14:textId="77777777" w:rsidR="008B4CBD" w:rsidRPr="008B4CBD" w:rsidRDefault="008B4CBD" w:rsidP="008B4CBD">
            <w:pPr>
              <w:pStyle w:val="ListParagraph"/>
              <w:numPr>
                <w:ilvl w:val="0"/>
                <w:numId w:val="15"/>
              </w:numPr>
              <w:rPr>
                <w:sz w:val="20"/>
              </w:rPr>
            </w:pPr>
            <w:r w:rsidRPr="008B4CBD">
              <w:rPr>
                <w:sz w:val="20"/>
              </w:rPr>
              <w:t>Mecanismele psihologice ale erorii judiciare</w:t>
            </w:r>
          </w:p>
          <w:p w14:paraId="5840B956" w14:textId="77777777" w:rsidR="008B4CBD" w:rsidRPr="008B4CBD" w:rsidRDefault="008B4CBD" w:rsidP="008B4CBD">
            <w:pPr>
              <w:pStyle w:val="ListParagraph"/>
              <w:numPr>
                <w:ilvl w:val="0"/>
                <w:numId w:val="15"/>
              </w:numPr>
              <w:rPr>
                <w:sz w:val="20"/>
              </w:rPr>
            </w:pPr>
            <w:r w:rsidRPr="008B4CBD">
              <w:rPr>
                <w:sz w:val="20"/>
              </w:rPr>
              <w:t>Aspecte psihologice privind delincventa juvenila</w:t>
            </w:r>
          </w:p>
          <w:p w14:paraId="4612FEF8" w14:textId="77777777" w:rsidR="008B4CBD" w:rsidRDefault="008B4CBD" w:rsidP="00523283">
            <w:pPr>
              <w:rPr>
                <w:sz w:val="20"/>
                <w:szCs w:val="20"/>
                <w:lang w:val="ro-RO"/>
              </w:rPr>
            </w:pPr>
          </w:p>
          <w:p w14:paraId="61CC4B0E" w14:textId="77777777" w:rsidR="008B4CBD" w:rsidRPr="008B4CBD" w:rsidRDefault="008B4CBD" w:rsidP="00523283">
            <w:pPr>
              <w:rPr>
                <w:b/>
                <w:sz w:val="20"/>
                <w:szCs w:val="20"/>
                <w:lang w:val="ro-RO"/>
              </w:rPr>
            </w:pPr>
            <w:r w:rsidRPr="008B4CBD">
              <w:rPr>
                <w:b/>
                <w:sz w:val="20"/>
                <w:szCs w:val="20"/>
                <w:lang w:val="ro-RO"/>
              </w:rPr>
              <w:t>Bibliografie</w:t>
            </w:r>
          </w:p>
          <w:p w14:paraId="7568458E" w14:textId="77777777" w:rsidR="008B4CBD" w:rsidRDefault="008B4CBD" w:rsidP="008B4CBD">
            <w:pPr>
              <w:ind w:left="426"/>
              <w:rPr>
                <w:sz w:val="20"/>
                <w:szCs w:val="20"/>
                <w:lang w:val="ro-RO"/>
              </w:rPr>
            </w:pPr>
          </w:p>
          <w:p w14:paraId="3C4140E3" w14:textId="77777777" w:rsidR="008B4CBD" w:rsidRPr="002539E7" w:rsidRDefault="008B4CBD" w:rsidP="008B4CBD">
            <w:pPr>
              <w:numPr>
                <w:ilvl w:val="0"/>
                <w:numId w:val="14"/>
              </w:numPr>
              <w:rPr>
                <w:sz w:val="20"/>
                <w:szCs w:val="20"/>
                <w:lang w:val="ro-RO"/>
              </w:rPr>
            </w:pPr>
            <w:r w:rsidRPr="002539E7">
              <w:rPr>
                <w:sz w:val="20"/>
                <w:szCs w:val="20"/>
                <w:lang w:val="ro-RO"/>
              </w:rPr>
              <w:t>Buş Ioan, </w:t>
            </w:r>
            <w:r w:rsidRPr="002539E7">
              <w:rPr>
                <w:bCs/>
                <w:i/>
                <w:sz w:val="20"/>
                <w:szCs w:val="20"/>
                <w:lang w:val="ro-RO"/>
              </w:rPr>
              <w:t>Psihologie şi infracţionalitate</w:t>
            </w:r>
            <w:r w:rsidRPr="002539E7">
              <w:rPr>
                <w:i/>
                <w:sz w:val="20"/>
                <w:szCs w:val="20"/>
                <w:lang w:val="ro-RO"/>
              </w:rPr>
              <w:t>. Fundamente teoretice</w:t>
            </w:r>
            <w:r w:rsidRPr="002539E7">
              <w:rPr>
                <w:sz w:val="20"/>
                <w:szCs w:val="20"/>
                <w:lang w:val="ro-RO"/>
              </w:rPr>
              <w:t xml:space="preserve"> (vol. I), </w:t>
            </w:r>
            <w:proofErr w:type="spellStart"/>
            <w:r w:rsidRPr="002539E7">
              <w:rPr>
                <w:sz w:val="20"/>
                <w:szCs w:val="20"/>
              </w:rPr>
              <w:t>Editura</w:t>
            </w:r>
            <w:proofErr w:type="spellEnd"/>
            <w:r w:rsidRPr="002539E7">
              <w:rPr>
                <w:sz w:val="20"/>
                <w:szCs w:val="20"/>
              </w:rPr>
              <w:t xml:space="preserve"> ASCR</w:t>
            </w:r>
            <w:r>
              <w:rPr>
                <w:sz w:val="20"/>
                <w:szCs w:val="20"/>
              </w:rPr>
              <w:t>.</w:t>
            </w:r>
          </w:p>
          <w:p w14:paraId="2E631850" w14:textId="77777777" w:rsidR="008B4CBD" w:rsidRPr="008E118E" w:rsidRDefault="008B4CBD" w:rsidP="008B4CBD">
            <w:pPr>
              <w:numPr>
                <w:ilvl w:val="0"/>
                <w:numId w:val="14"/>
              </w:numPr>
              <w:rPr>
                <w:sz w:val="20"/>
                <w:szCs w:val="20"/>
                <w:lang w:val="ro-RO"/>
              </w:rPr>
            </w:pPr>
            <w:r w:rsidRPr="00B63E68">
              <w:rPr>
                <w:sz w:val="20"/>
                <w:szCs w:val="20"/>
                <w:lang w:val="ro-RO"/>
              </w:rPr>
              <w:t>Buş Ioan, </w:t>
            </w:r>
            <w:r w:rsidRPr="002539E7">
              <w:rPr>
                <w:bCs/>
                <w:i/>
                <w:sz w:val="20"/>
                <w:szCs w:val="20"/>
                <w:lang w:val="ro-RO"/>
              </w:rPr>
              <w:t>Psihologie şi infracţionalitate</w:t>
            </w:r>
            <w:r w:rsidRPr="002539E7">
              <w:rPr>
                <w:i/>
                <w:sz w:val="20"/>
                <w:szCs w:val="20"/>
                <w:lang w:val="ro-RO"/>
              </w:rPr>
              <w:t>. Module aplicative</w:t>
            </w:r>
            <w:r w:rsidRPr="00B63E68">
              <w:rPr>
                <w:sz w:val="20"/>
                <w:szCs w:val="20"/>
                <w:lang w:val="ro-RO"/>
              </w:rPr>
              <w:t xml:space="preserve"> (vol. II)</w:t>
            </w:r>
            <w:r>
              <w:rPr>
                <w:sz w:val="20"/>
                <w:szCs w:val="20"/>
                <w:lang w:val="ro-RO"/>
              </w:rPr>
              <w:t xml:space="preserve">, </w:t>
            </w:r>
            <w:proofErr w:type="spellStart"/>
            <w:r w:rsidRPr="002539E7">
              <w:rPr>
                <w:sz w:val="20"/>
                <w:szCs w:val="20"/>
              </w:rPr>
              <w:t>Editura</w:t>
            </w:r>
            <w:proofErr w:type="spellEnd"/>
            <w:r w:rsidRPr="002539E7">
              <w:rPr>
                <w:sz w:val="20"/>
                <w:szCs w:val="20"/>
              </w:rPr>
              <w:t xml:space="preserve"> ASCR</w:t>
            </w:r>
            <w:r>
              <w:rPr>
                <w:sz w:val="20"/>
                <w:szCs w:val="20"/>
              </w:rPr>
              <w:t>.</w:t>
            </w:r>
          </w:p>
          <w:p w14:paraId="2AA8725B" w14:textId="77777777" w:rsidR="008B4CBD" w:rsidRDefault="008B4CBD" w:rsidP="008B4CBD">
            <w:pPr>
              <w:numPr>
                <w:ilvl w:val="0"/>
                <w:numId w:val="14"/>
              </w:numPr>
              <w:rPr>
                <w:sz w:val="20"/>
                <w:szCs w:val="20"/>
                <w:lang w:val="ro-RO"/>
              </w:rPr>
            </w:pPr>
            <w:r w:rsidRPr="00493666">
              <w:rPr>
                <w:sz w:val="20"/>
                <w:szCs w:val="20"/>
                <w:lang w:val="ro-RO"/>
              </w:rPr>
              <w:t xml:space="preserve">Butoi Ioana-Teodora </w:t>
            </w:r>
            <w:r>
              <w:rPr>
                <w:sz w:val="20"/>
                <w:szCs w:val="20"/>
                <w:lang w:val="ro-RO"/>
              </w:rPr>
              <w:t>ș</w:t>
            </w:r>
            <w:r w:rsidRPr="00493666">
              <w:rPr>
                <w:sz w:val="20"/>
                <w:szCs w:val="20"/>
                <w:lang w:val="ro-RO"/>
              </w:rPr>
              <w:t xml:space="preserve">i Butoi Tudorel </w:t>
            </w:r>
            <w:r>
              <w:rPr>
                <w:sz w:val="20"/>
                <w:szCs w:val="20"/>
                <w:lang w:val="ro-RO"/>
              </w:rPr>
              <w:t xml:space="preserve">(2003) </w:t>
            </w:r>
            <w:r w:rsidRPr="002539E7">
              <w:rPr>
                <w:i/>
                <w:sz w:val="20"/>
                <w:szCs w:val="20"/>
                <w:lang w:val="ro-RO"/>
              </w:rPr>
              <w:t>Tratat universitar de psihologie judiciar</w:t>
            </w:r>
            <w:r>
              <w:rPr>
                <w:i/>
                <w:sz w:val="20"/>
                <w:szCs w:val="20"/>
                <w:lang w:val="ro-RO"/>
              </w:rPr>
              <w:t>ă</w:t>
            </w:r>
            <w:r w:rsidRPr="002539E7">
              <w:rPr>
                <w:i/>
                <w:sz w:val="20"/>
                <w:szCs w:val="20"/>
                <w:lang w:val="ro-RO"/>
              </w:rPr>
              <w:t xml:space="preserve"> : teorie </w:t>
            </w:r>
            <w:r>
              <w:rPr>
                <w:i/>
                <w:sz w:val="20"/>
                <w:szCs w:val="20"/>
                <w:lang w:val="ro-RO"/>
              </w:rPr>
              <w:t>ș</w:t>
            </w:r>
            <w:r w:rsidRPr="002539E7">
              <w:rPr>
                <w:i/>
                <w:sz w:val="20"/>
                <w:szCs w:val="20"/>
                <w:lang w:val="ro-RO"/>
              </w:rPr>
              <w:t>i practic</w:t>
            </w:r>
            <w:r>
              <w:rPr>
                <w:i/>
                <w:sz w:val="20"/>
                <w:szCs w:val="20"/>
                <w:lang w:val="ro-RO"/>
              </w:rPr>
              <w:t>ă</w:t>
            </w:r>
            <w:r>
              <w:rPr>
                <w:sz w:val="20"/>
                <w:szCs w:val="20"/>
                <w:lang w:val="ro-RO"/>
              </w:rPr>
              <w:t xml:space="preserve">, </w:t>
            </w:r>
            <w:r w:rsidRPr="00493666">
              <w:rPr>
                <w:sz w:val="20"/>
                <w:szCs w:val="20"/>
                <w:lang w:val="ro-RO"/>
              </w:rPr>
              <w:t>București</w:t>
            </w:r>
            <w:r>
              <w:rPr>
                <w:sz w:val="20"/>
                <w:szCs w:val="20"/>
                <w:lang w:val="ro-RO"/>
              </w:rPr>
              <w:t xml:space="preserve"> ; Phobos.</w:t>
            </w:r>
          </w:p>
          <w:p w14:paraId="1B37D6DE" w14:textId="77777777" w:rsidR="008B4CBD" w:rsidRPr="003107A9" w:rsidRDefault="008B4CBD" w:rsidP="008B4CBD">
            <w:pPr>
              <w:numPr>
                <w:ilvl w:val="0"/>
                <w:numId w:val="14"/>
              </w:numPr>
              <w:rPr>
                <w:sz w:val="20"/>
                <w:szCs w:val="20"/>
                <w:lang w:val="ro-RO"/>
              </w:rPr>
            </w:pPr>
            <w:r w:rsidRPr="00A179AC">
              <w:rPr>
                <w:sz w:val="20"/>
                <w:szCs w:val="20"/>
              </w:rPr>
              <w:t>Carson David</w:t>
            </w:r>
            <w:r>
              <w:rPr>
                <w:sz w:val="20"/>
                <w:szCs w:val="20"/>
              </w:rPr>
              <w:t>,</w:t>
            </w:r>
            <w:r w:rsidRPr="00A179AC">
              <w:rPr>
                <w:sz w:val="20"/>
                <w:szCs w:val="20"/>
              </w:rPr>
              <w:t xml:space="preserve"> Bull Ray</w:t>
            </w:r>
            <w:r>
              <w:rPr>
                <w:sz w:val="20"/>
                <w:szCs w:val="20"/>
              </w:rPr>
              <w:t xml:space="preserve"> (ed.), (2003) </w:t>
            </w:r>
            <w:r w:rsidRPr="00A179AC">
              <w:rPr>
                <w:i/>
                <w:sz w:val="20"/>
                <w:szCs w:val="20"/>
              </w:rPr>
              <w:t>Handbook of psychology in legal contexts</w:t>
            </w:r>
            <w:r>
              <w:rPr>
                <w:sz w:val="20"/>
                <w:szCs w:val="20"/>
              </w:rPr>
              <w:t>, 2 ed. Wiley</w:t>
            </w:r>
          </w:p>
          <w:p w14:paraId="483AB2E7" w14:textId="77777777" w:rsidR="008B4CBD" w:rsidRDefault="008B4CBD" w:rsidP="008B4CBD">
            <w:pPr>
              <w:numPr>
                <w:ilvl w:val="0"/>
                <w:numId w:val="14"/>
              </w:numPr>
              <w:rPr>
                <w:sz w:val="20"/>
                <w:szCs w:val="20"/>
                <w:lang w:val="ro-RO"/>
              </w:rPr>
            </w:pPr>
            <w:r w:rsidRPr="00493666">
              <w:rPr>
                <w:sz w:val="20"/>
                <w:szCs w:val="20"/>
                <w:lang w:val="ro-RO"/>
              </w:rPr>
              <w:t xml:space="preserve">TănăsescuCamil </w:t>
            </w:r>
            <w:r>
              <w:rPr>
                <w:sz w:val="20"/>
                <w:szCs w:val="20"/>
                <w:lang w:val="ro-RO"/>
              </w:rPr>
              <w:t>(2010)</w:t>
            </w:r>
            <w:r w:rsidRPr="00B63E68">
              <w:rPr>
                <w:i/>
                <w:sz w:val="20"/>
                <w:szCs w:val="20"/>
                <w:lang w:val="ro-RO"/>
              </w:rPr>
              <w:t>Psihologie judiciar</w:t>
            </w:r>
            <w:r>
              <w:rPr>
                <w:i/>
                <w:sz w:val="20"/>
                <w:szCs w:val="20"/>
                <w:lang w:val="ro-RO"/>
              </w:rPr>
              <w:t>ă</w:t>
            </w:r>
            <w:r>
              <w:rPr>
                <w:sz w:val="20"/>
                <w:szCs w:val="20"/>
                <w:lang w:val="ro-RO"/>
              </w:rPr>
              <w:t>,</w:t>
            </w:r>
            <w:r w:rsidRPr="00493666">
              <w:rPr>
                <w:sz w:val="20"/>
                <w:szCs w:val="20"/>
                <w:lang w:val="ro-RO"/>
              </w:rPr>
              <w:t xml:space="preserve"> București ; Editura Didactic</w:t>
            </w:r>
            <w:r>
              <w:rPr>
                <w:sz w:val="20"/>
                <w:szCs w:val="20"/>
                <w:lang w:val="ro-RO"/>
              </w:rPr>
              <w:t>ă ș</w:t>
            </w:r>
            <w:r w:rsidRPr="00493666">
              <w:rPr>
                <w:sz w:val="20"/>
                <w:szCs w:val="20"/>
                <w:lang w:val="ro-RO"/>
              </w:rPr>
              <w:t>i Pedagogic</w:t>
            </w:r>
            <w:r>
              <w:rPr>
                <w:sz w:val="20"/>
                <w:szCs w:val="20"/>
                <w:lang w:val="ro-RO"/>
              </w:rPr>
              <w:t>ă.</w:t>
            </w:r>
          </w:p>
          <w:p w14:paraId="0EEE20DC" w14:textId="77777777" w:rsidR="008B4CBD" w:rsidRPr="008E118E" w:rsidRDefault="008B4CBD" w:rsidP="008B4CBD">
            <w:pPr>
              <w:numPr>
                <w:ilvl w:val="0"/>
                <w:numId w:val="14"/>
              </w:numPr>
              <w:rPr>
                <w:sz w:val="20"/>
                <w:szCs w:val="20"/>
                <w:lang w:val="ro-RO"/>
              </w:rPr>
            </w:pPr>
            <w:r>
              <w:rPr>
                <w:sz w:val="20"/>
                <w:szCs w:val="20"/>
              </w:rPr>
              <w:t xml:space="preserve">Toch Hans (ed.) (1961) </w:t>
            </w:r>
            <w:r w:rsidRPr="003107A9">
              <w:rPr>
                <w:i/>
                <w:sz w:val="20"/>
                <w:szCs w:val="20"/>
              </w:rPr>
              <w:t>Legal and criminal psychology</w:t>
            </w:r>
            <w:r>
              <w:rPr>
                <w:sz w:val="20"/>
                <w:szCs w:val="20"/>
              </w:rPr>
              <w:t>,  Holt, Rinehart and Winston.</w:t>
            </w:r>
          </w:p>
          <w:p w14:paraId="606F62B3" w14:textId="77777777" w:rsidR="008B4CBD" w:rsidRPr="008B4CBD" w:rsidRDefault="008B4CBD" w:rsidP="008B4CBD">
            <w:pPr>
              <w:pStyle w:val="ListParagraph"/>
              <w:numPr>
                <w:ilvl w:val="0"/>
                <w:numId w:val="14"/>
              </w:numPr>
              <w:rPr>
                <w:sz w:val="20"/>
                <w:szCs w:val="20"/>
              </w:rPr>
            </w:pPr>
            <w:r w:rsidRPr="008B4CBD">
              <w:rPr>
                <w:sz w:val="20"/>
                <w:szCs w:val="20"/>
              </w:rPr>
              <w:t>Weiner Irving B., Otto Randy K. (ed.), (2013),</w:t>
            </w:r>
            <w:r w:rsidRPr="008B4CBD">
              <w:rPr>
                <w:i/>
                <w:sz w:val="20"/>
                <w:szCs w:val="20"/>
              </w:rPr>
              <w:t>The handbook of forensic psychology</w:t>
            </w:r>
            <w:r w:rsidRPr="008B4CBD">
              <w:rPr>
                <w:sz w:val="20"/>
                <w:szCs w:val="20"/>
              </w:rPr>
              <w:t>, 4ed. Wiley</w:t>
            </w:r>
          </w:p>
          <w:p w14:paraId="2C2A5182" w14:textId="77777777" w:rsidR="008B4CBD" w:rsidRDefault="008B4CBD" w:rsidP="008B4CBD">
            <w:pPr>
              <w:pStyle w:val="ListParagraph"/>
              <w:numPr>
                <w:ilvl w:val="0"/>
                <w:numId w:val="14"/>
              </w:numPr>
              <w:rPr>
                <w:sz w:val="20"/>
                <w:szCs w:val="20"/>
              </w:rPr>
            </w:pPr>
            <w:r w:rsidRPr="008B4CBD">
              <w:rPr>
                <w:sz w:val="20"/>
                <w:szCs w:val="20"/>
              </w:rPr>
              <w:t xml:space="preserve">Voicu, Adela, (2010), </w:t>
            </w:r>
            <w:r w:rsidRPr="008B4CBD">
              <w:rPr>
                <w:i/>
                <w:sz w:val="20"/>
                <w:szCs w:val="20"/>
              </w:rPr>
              <w:t>Psihologie juridică</w:t>
            </w:r>
            <w:r w:rsidRPr="008B4CBD">
              <w:rPr>
                <w:sz w:val="20"/>
                <w:szCs w:val="20"/>
              </w:rPr>
              <w:t>, București: Editura Universitară</w:t>
            </w:r>
          </w:p>
          <w:p w14:paraId="6E85B1F4" w14:textId="77777777" w:rsidR="008B4CBD" w:rsidRDefault="008B4CBD" w:rsidP="008B4CBD">
            <w:pPr>
              <w:pStyle w:val="ListParagraph"/>
              <w:ind w:left="360"/>
              <w:rPr>
                <w:sz w:val="20"/>
                <w:szCs w:val="20"/>
              </w:rPr>
            </w:pPr>
          </w:p>
          <w:p w14:paraId="1A08D3A8" w14:textId="77777777" w:rsidR="008B4CBD" w:rsidRPr="000D1DB4" w:rsidRDefault="008B4CBD" w:rsidP="008B4CBD">
            <w:pPr>
              <w:rPr>
                <w:b/>
                <w:i/>
                <w:color w:val="222222"/>
                <w:sz w:val="20"/>
                <w:szCs w:val="20"/>
                <w:shd w:val="clear" w:color="auto" w:fill="FFFFFF"/>
                <w:lang w:val="ro-RO"/>
              </w:rPr>
            </w:pPr>
            <w:r w:rsidRPr="000D1DB4">
              <w:rPr>
                <w:b/>
                <w:i/>
                <w:color w:val="222222"/>
                <w:sz w:val="20"/>
                <w:szCs w:val="20"/>
                <w:shd w:val="clear" w:color="auto" w:fill="FFFFFF"/>
                <w:lang w:val="ro-RO"/>
              </w:rPr>
              <w:t xml:space="preserve">Psihologie </w:t>
            </w:r>
            <w:r>
              <w:rPr>
                <w:b/>
                <w:i/>
                <w:color w:val="222222"/>
                <w:sz w:val="20"/>
                <w:szCs w:val="20"/>
                <w:shd w:val="clear" w:color="auto" w:fill="FFFFFF"/>
                <w:lang w:val="ro-RO"/>
              </w:rPr>
              <w:t>organizațională și managerială</w:t>
            </w:r>
          </w:p>
          <w:p w14:paraId="5FAC8ACD" w14:textId="77777777" w:rsidR="008B4CBD" w:rsidRDefault="008B4CBD" w:rsidP="008B4CBD">
            <w:pPr>
              <w:rPr>
                <w:b/>
                <w:color w:val="222222"/>
                <w:sz w:val="20"/>
                <w:szCs w:val="20"/>
                <w:shd w:val="clear" w:color="auto" w:fill="FFFFFF"/>
                <w:lang w:val="ro-RO"/>
              </w:rPr>
            </w:pPr>
            <w:r w:rsidRPr="008B4CBD">
              <w:rPr>
                <w:b/>
                <w:color w:val="222222"/>
                <w:sz w:val="20"/>
                <w:szCs w:val="20"/>
                <w:shd w:val="clear" w:color="auto" w:fill="FFFFFF"/>
                <w:lang w:val="ro-RO"/>
              </w:rPr>
              <w:t>Tematică</w:t>
            </w:r>
          </w:p>
          <w:p w14:paraId="7955D234" w14:textId="77777777" w:rsidR="00202D4B" w:rsidRPr="00202D4B" w:rsidRDefault="00202D4B" w:rsidP="00202D4B">
            <w:pPr>
              <w:pStyle w:val="ListParagraph"/>
              <w:numPr>
                <w:ilvl w:val="0"/>
                <w:numId w:val="18"/>
              </w:numPr>
              <w:tabs>
                <w:tab w:val="left" w:pos="284"/>
                <w:tab w:val="left" w:pos="426"/>
              </w:tabs>
              <w:jc w:val="both"/>
              <w:rPr>
                <w:sz w:val="20"/>
                <w:szCs w:val="20"/>
                <w:lang w:val="it-IT"/>
              </w:rPr>
            </w:pPr>
            <w:r w:rsidRPr="00202D4B">
              <w:rPr>
                <w:sz w:val="20"/>
                <w:szCs w:val="20"/>
                <w:lang w:val="it-IT"/>
              </w:rPr>
              <w:t xml:space="preserve">Climat psihologic organizaţional. Analiza climatului organizaţional </w:t>
            </w:r>
          </w:p>
          <w:p w14:paraId="6C6E1F22" w14:textId="77777777" w:rsidR="00202D4B" w:rsidRPr="00202D4B" w:rsidRDefault="00202D4B" w:rsidP="00202D4B">
            <w:pPr>
              <w:pStyle w:val="ListParagraph"/>
              <w:numPr>
                <w:ilvl w:val="0"/>
                <w:numId w:val="18"/>
              </w:numPr>
              <w:jc w:val="both"/>
              <w:rPr>
                <w:sz w:val="20"/>
                <w:szCs w:val="20"/>
                <w:lang w:val="it-IT"/>
              </w:rPr>
            </w:pPr>
            <w:r w:rsidRPr="00202D4B">
              <w:rPr>
                <w:sz w:val="20"/>
                <w:szCs w:val="20"/>
                <w:lang w:val="it-IT"/>
              </w:rPr>
              <w:t>Cultura organizaţională – realităţi şi perspective. Modele ale culturii organizaţionale</w:t>
            </w:r>
          </w:p>
          <w:p w14:paraId="57AD3A22" w14:textId="77777777" w:rsidR="00202D4B" w:rsidRPr="00202D4B" w:rsidRDefault="00202D4B" w:rsidP="00202D4B">
            <w:pPr>
              <w:pStyle w:val="ListParagraph"/>
              <w:numPr>
                <w:ilvl w:val="0"/>
                <w:numId w:val="18"/>
              </w:numPr>
              <w:tabs>
                <w:tab w:val="left" w:pos="284"/>
                <w:tab w:val="left" w:pos="426"/>
              </w:tabs>
              <w:jc w:val="both"/>
              <w:rPr>
                <w:sz w:val="20"/>
                <w:szCs w:val="20"/>
                <w:lang w:val="it-IT"/>
              </w:rPr>
            </w:pPr>
            <w:r w:rsidRPr="00202D4B">
              <w:rPr>
                <w:sz w:val="20"/>
                <w:szCs w:val="20"/>
                <w:lang w:val="it-IT"/>
              </w:rPr>
              <w:t>Starea de bine în organizaţii. Organizaţiile inteligente emoţional. Răspunsurile emoţionale ale angajaţilor şi experimentarea emoţiilor fundamentale în organizaţii. Afectivitatea în organizaţii și networking de support;</w:t>
            </w:r>
          </w:p>
          <w:p w14:paraId="2B9C2203" w14:textId="77777777" w:rsidR="00202D4B" w:rsidRPr="00202D4B" w:rsidRDefault="00202D4B" w:rsidP="00202D4B">
            <w:pPr>
              <w:pStyle w:val="ListParagraph"/>
              <w:numPr>
                <w:ilvl w:val="0"/>
                <w:numId w:val="18"/>
              </w:numPr>
              <w:tabs>
                <w:tab w:val="left" w:pos="284"/>
                <w:tab w:val="left" w:pos="426"/>
              </w:tabs>
              <w:jc w:val="both"/>
              <w:rPr>
                <w:sz w:val="20"/>
                <w:szCs w:val="20"/>
                <w:lang w:val="it-IT"/>
              </w:rPr>
            </w:pPr>
            <w:r w:rsidRPr="00202D4B">
              <w:rPr>
                <w:sz w:val="20"/>
                <w:szCs w:val="20"/>
              </w:rPr>
              <w:t xml:space="preserve">Tendinţe în studierea organizaţiilor care învaţă.  </w:t>
            </w:r>
            <w:r w:rsidRPr="00202D4B">
              <w:rPr>
                <w:sz w:val="20"/>
                <w:szCs w:val="20"/>
                <w:lang w:val="it-IT"/>
              </w:rPr>
              <w:t>Metode și tehnici de cunoaștere a climatului organizațional</w:t>
            </w:r>
          </w:p>
          <w:p w14:paraId="1FD1AA01" w14:textId="77777777" w:rsidR="00202D4B" w:rsidRPr="00202D4B" w:rsidRDefault="00202D4B" w:rsidP="00202D4B">
            <w:pPr>
              <w:pStyle w:val="ListParagraph"/>
              <w:numPr>
                <w:ilvl w:val="0"/>
                <w:numId w:val="18"/>
              </w:numPr>
              <w:jc w:val="both"/>
              <w:rPr>
                <w:sz w:val="20"/>
                <w:szCs w:val="20"/>
              </w:rPr>
            </w:pPr>
            <w:r w:rsidRPr="00202D4B">
              <w:rPr>
                <w:sz w:val="20"/>
                <w:szCs w:val="20"/>
              </w:rPr>
              <w:t>Învăţarea în organizaţii. Organizaţiile care învaţă</w:t>
            </w:r>
          </w:p>
          <w:p w14:paraId="4973A4D5" w14:textId="77777777" w:rsidR="00202D4B" w:rsidRDefault="00202D4B" w:rsidP="00202D4B">
            <w:pPr>
              <w:rPr>
                <w:b/>
                <w:color w:val="222222"/>
                <w:sz w:val="20"/>
                <w:szCs w:val="20"/>
                <w:shd w:val="clear" w:color="auto" w:fill="FFFFFF"/>
                <w:lang w:val="ro-RO"/>
              </w:rPr>
            </w:pPr>
            <w:r>
              <w:rPr>
                <w:b/>
                <w:color w:val="222222"/>
                <w:sz w:val="20"/>
                <w:szCs w:val="20"/>
                <w:shd w:val="clear" w:color="auto" w:fill="FFFFFF"/>
                <w:lang w:val="ro-RO"/>
              </w:rPr>
              <w:t>Bibliografie</w:t>
            </w:r>
          </w:p>
          <w:p w14:paraId="74874941" w14:textId="77777777" w:rsidR="00202D4B" w:rsidRPr="0063737F" w:rsidRDefault="00202D4B" w:rsidP="001B1004">
            <w:pPr>
              <w:pStyle w:val="BodyText"/>
              <w:numPr>
                <w:ilvl w:val="0"/>
                <w:numId w:val="21"/>
              </w:numPr>
              <w:tabs>
                <w:tab w:val="left" w:pos="163"/>
                <w:tab w:val="left" w:pos="305"/>
              </w:tabs>
              <w:rPr>
                <w:sz w:val="18"/>
                <w:szCs w:val="18"/>
              </w:rPr>
            </w:pPr>
            <w:r w:rsidRPr="0063737F">
              <w:rPr>
                <w:sz w:val="18"/>
                <w:szCs w:val="18"/>
              </w:rPr>
              <w:t xml:space="preserve">Avram, A. &amp; Cooper, C. (2008). </w:t>
            </w:r>
            <w:r w:rsidRPr="0063737F">
              <w:rPr>
                <w:i/>
                <w:sz w:val="18"/>
                <w:szCs w:val="18"/>
              </w:rPr>
              <w:t>Psihologie organizaţional-managerială</w:t>
            </w:r>
            <w:r w:rsidRPr="0063737F">
              <w:rPr>
                <w:sz w:val="18"/>
                <w:szCs w:val="18"/>
              </w:rPr>
              <w:t xml:space="preserve">, ed. Polirom, Iaşi; </w:t>
            </w:r>
          </w:p>
          <w:p w14:paraId="05124691" w14:textId="77777777" w:rsidR="00202D4B" w:rsidRPr="0063737F" w:rsidRDefault="00202D4B" w:rsidP="001B1004">
            <w:pPr>
              <w:pStyle w:val="BodyText"/>
              <w:numPr>
                <w:ilvl w:val="0"/>
                <w:numId w:val="21"/>
              </w:numPr>
              <w:tabs>
                <w:tab w:val="left" w:pos="163"/>
                <w:tab w:val="left" w:pos="305"/>
              </w:tabs>
              <w:rPr>
                <w:sz w:val="18"/>
                <w:szCs w:val="18"/>
              </w:rPr>
            </w:pPr>
            <w:r w:rsidRPr="0063737F">
              <w:rPr>
                <w:sz w:val="18"/>
                <w:szCs w:val="18"/>
              </w:rPr>
              <w:t xml:space="preserve">Bogathy, Z. (2007). </w:t>
            </w:r>
            <w:r w:rsidRPr="0063737F">
              <w:rPr>
                <w:i/>
                <w:sz w:val="18"/>
                <w:szCs w:val="18"/>
              </w:rPr>
              <w:t>Manual de tehnici şi metode în psihologia muncii şi organizațională</w:t>
            </w:r>
            <w:r w:rsidRPr="0063737F">
              <w:rPr>
                <w:sz w:val="18"/>
                <w:szCs w:val="18"/>
              </w:rPr>
              <w:t xml:space="preserve">, ed. Polirom, Iaşi; </w:t>
            </w:r>
          </w:p>
          <w:p w14:paraId="2929D735" w14:textId="77777777" w:rsidR="00202D4B" w:rsidRPr="0063737F" w:rsidRDefault="00202D4B" w:rsidP="001B1004">
            <w:pPr>
              <w:pStyle w:val="BodyText"/>
              <w:numPr>
                <w:ilvl w:val="0"/>
                <w:numId w:val="21"/>
              </w:numPr>
              <w:tabs>
                <w:tab w:val="left" w:pos="163"/>
                <w:tab w:val="left" w:pos="305"/>
              </w:tabs>
              <w:rPr>
                <w:sz w:val="18"/>
                <w:szCs w:val="18"/>
              </w:rPr>
            </w:pPr>
            <w:r w:rsidRPr="0063737F">
              <w:rPr>
                <w:sz w:val="18"/>
                <w:szCs w:val="18"/>
              </w:rPr>
              <w:t xml:space="preserve">Chelcea, S. (2008). </w:t>
            </w:r>
            <w:r w:rsidRPr="0063737F">
              <w:rPr>
                <w:i/>
                <w:sz w:val="18"/>
                <w:szCs w:val="18"/>
              </w:rPr>
              <w:t>Psihosociologie. Teoriii, cercetări, aplicații</w:t>
            </w:r>
            <w:r w:rsidRPr="0063737F">
              <w:rPr>
                <w:sz w:val="18"/>
                <w:szCs w:val="18"/>
              </w:rPr>
              <w:t>, ed. Polirom, București,</w:t>
            </w:r>
          </w:p>
          <w:p w14:paraId="4531DE60" w14:textId="77777777" w:rsidR="00202D4B" w:rsidRPr="0063737F" w:rsidRDefault="00202D4B" w:rsidP="001B1004">
            <w:pPr>
              <w:pStyle w:val="BodyText"/>
              <w:numPr>
                <w:ilvl w:val="0"/>
                <w:numId w:val="21"/>
              </w:numPr>
              <w:tabs>
                <w:tab w:val="left" w:pos="163"/>
                <w:tab w:val="left" w:pos="305"/>
              </w:tabs>
              <w:rPr>
                <w:sz w:val="18"/>
                <w:szCs w:val="18"/>
              </w:rPr>
            </w:pPr>
            <w:r w:rsidRPr="0063737F">
              <w:rPr>
                <w:sz w:val="18"/>
                <w:szCs w:val="18"/>
              </w:rPr>
              <w:t xml:space="preserve">Constantin, T. &amp; Stoica-Constantin, A. (2002). </w:t>
            </w:r>
            <w:r w:rsidRPr="0063737F">
              <w:rPr>
                <w:i/>
                <w:sz w:val="18"/>
                <w:szCs w:val="18"/>
              </w:rPr>
              <w:t>Managementul resurselor umane</w:t>
            </w:r>
            <w:r w:rsidRPr="0063737F">
              <w:rPr>
                <w:sz w:val="18"/>
                <w:szCs w:val="18"/>
              </w:rPr>
              <w:t xml:space="preserve">, Ed. Institutul European, Iași, </w:t>
            </w:r>
          </w:p>
          <w:p w14:paraId="252CE5B7" w14:textId="77777777" w:rsidR="00202D4B" w:rsidRPr="001B1004" w:rsidRDefault="00202D4B" w:rsidP="001B1004">
            <w:pPr>
              <w:numPr>
                <w:ilvl w:val="0"/>
                <w:numId w:val="21"/>
              </w:numPr>
              <w:tabs>
                <w:tab w:val="left" w:pos="163"/>
                <w:tab w:val="left" w:pos="305"/>
                <w:tab w:val="num" w:pos="1710"/>
              </w:tabs>
              <w:jc w:val="both"/>
              <w:rPr>
                <w:sz w:val="18"/>
                <w:szCs w:val="18"/>
              </w:rPr>
            </w:pPr>
            <w:r w:rsidRPr="001B1004">
              <w:rPr>
                <w:sz w:val="18"/>
                <w:szCs w:val="18"/>
              </w:rPr>
              <w:t xml:space="preserve">O Sullivan, T., Hartley, J. Saunders, D., Montgomery, M. &amp; Fiske, J (2001). </w:t>
            </w:r>
            <w:proofErr w:type="spellStart"/>
            <w:r w:rsidRPr="001B1004">
              <w:rPr>
                <w:i/>
                <w:sz w:val="18"/>
                <w:szCs w:val="18"/>
              </w:rPr>
              <w:t>Concepte</w:t>
            </w:r>
            <w:proofErr w:type="spellEnd"/>
            <w:r w:rsidRPr="001B1004">
              <w:rPr>
                <w:i/>
                <w:sz w:val="18"/>
                <w:szCs w:val="18"/>
              </w:rPr>
              <w:t xml:space="preserve"> </w:t>
            </w:r>
            <w:proofErr w:type="spellStart"/>
            <w:r w:rsidRPr="001B1004">
              <w:rPr>
                <w:i/>
                <w:sz w:val="18"/>
                <w:szCs w:val="18"/>
              </w:rPr>
              <w:t>fundamentale</w:t>
            </w:r>
            <w:proofErr w:type="spellEnd"/>
            <w:r w:rsidRPr="001B1004">
              <w:rPr>
                <w:i/>
                <w:sz w:val="18"/>
                <w:szCs w:val="18"/>
              </w:rPr>
              <w:t xml:space="preserve"> din </w:t>
            </w:r>
            <w:proofErr w:type="spellStart"/>
            <w:r w:rsidRPr="001B1004">
              <w:rPr>
                <w:i/>
                <w:sz w:val="18"/>
                <w:szCs w:val="18"/>
              </w:rPr>
              <w:t>științele</w:t>
            </w:r>
            <w:proofErr w:type="spellEnd"/>
            <w:r w:rsidRPr="001B1004">
              <w:rPr>
                <w:i/>
                <w:sz w:val="18"/>
                <w:szCs w:val="18"/>
              </w:rPr>
              <w:t xml:space="preserve"> </w:t>
            </w:r>
            <w:proofErr w:type="spellStart"/>
            <w:r w:rsidRPr="001B1004">
              <w:rPr>
                <w:i/>
                <w:sz w:val="18"/>
                <w:szCs w:val="18"/>
              </w:rPr>
              <w:t>comunicării</w:t>
            </w:r>
            <w:proofErr w:type="spellEnd"/>
            <w:r w:rsidRPr="001B1004">
              <w:rPr>
                <w:i/>
                <w:sz w:val="18"/>
                <w:szCs w:val="18"/>
              </w:rPr>
              <w:t xml:space="preserve"> </w:t>
            </w:r>
            <w:proofErr w:type="spellStart"/>
            <w:r w:rsidRPr="001B1004">
              <w:rPr>
                <w:i/>
                <w:sz w:val="18"/>
                <w:szCs w:val="18"/>
              </w:rPr>
              <w:t>și</w:t>
            </w:r>
            <w:proofErr w:type="spellEnd"/>
            <w:r w:rsidRPr="001B1004">
              <w:rPr>
                <w:i/>
                <w:sz w:val="18"/>
                <w:szCs w:val="18"/>
              </w:rPr>
              <w:t xml:space="preserve"> </w:t>
            </w:r>
            <w:proofErr w:type="spellStart"/>
            <w:r w:rsidRPr="001B1004">
              <w:rPr>
                <w:i/>
                <w:sz w:val="18"/>
                <w:szCs w:val="18"/>
              </w:rPr>
              <w:t>studii</w:t>
            </w:r>
            <w:proofErr w:type="spellEnd"/>
            <w:r w:rsidRPr="001B1004">
              <w:rPr>
                <w:i/>
                <w:sz w:val="18"/>
                <w:szCs w:val="18"/>
              </w:rPr>
              <w:t xml:space="preserve"> </w:t>
            </w:r>
            <w:proofErr w:type="spellStart"/>
            <w:r w:rsidRPr="001B1004">
              <w:rPr>
                <w:i/>
                <w:sz w:val="18"/>
                <w:szCs w:val="18"/>
              </w:rPr>
              <w:t>culturale</w:t>
            </w:r>
            <w:proofErr w:type="spellEnd"/>
            <w:r w:rsidRPr="001B1004">
              <w:rPr>
                <w:sz w:val="18"/>
                <w:szCs w:val="18"/>
              </w:rPr>
              <w:t xml:space="preserve">, Ed </w:t>
            </w:r>
            <w:proofErr w:type="spellStart"/>
            <w:r w:rsidRPr="001B1004">
              <w:rPr>
                <w:sz w:val="18"/>
                <w:szCs w:val="18"/>
              </w:rPr>
              <w:t>Polirom</w:t>
            </w:r>
            <w:proofErr w:type="spellEnd"/>
            <w:r w:rsidRPr="001B1004">
              <w:rPr>
                <w:sz w:val="18"/>
                <w:szCs w:val="18"/>
              </w:rPr>
              <w:t xml:space="preserve">, </w:t>
            </w:r>
            <w:proofErr w:type="spellStart"/>
            <w:r w:rsidRPr="001B1004">
              <w:rPr>
                <w:sz w:val="18"/>
                <w:szCs w:val="18"/>
              </w:rPr>
              <w:t>Iași</w:t>
            </w:r>
            <w:proofErr w:type="spellEnd"/>
            <w:r w:rsidRPr="001B1004">
              <w:rPr>
                <w:sz w:val="18"/>
                <w:szCs w:val="18"/>
              </w:rPr>
              <w:t xml:space="preserve">; </w:t>
            </w:r>
          </w:p>
          <w:p w14:paraId="467552FB" w14:textId="77777777" w:rsidR="00202D4B" w:rsidRDefault="00202D4B" w:rsidP="001B1004">
            <w:pPr>
              <w:numPr>
                <w:ilvl w:val="0"/>
                <w:numId w:val="21"/>
              </w:numPr>
              <w:jc w:val="both"/>
              <w:rPr>
                <w:sz w:val="18"/>
                <w:szCs w:val="18"/>
              </w:rPr>
            </w:pPr>
            <w:proofErr w:type="spellStart"/>
            <w:r w:rsidRPr="0063737F">
              <w:rPr>
                <w:sz w:val="18"/>
                <w:szCs w:val="18"/>
              </w:rPr>
              <w:t>Opran</w:t>
            </w:r>
            <w:proofErr w:type="spellEnd"/>
            <w:r w:rsidRPr="0063737F">
              <w:rPr>
                <w:sz w:val="18"/>
                <w:szCs w:val="18"/>
              </w:rPr>
              <w:t xml:space="preserve">, C. </w:t>
            </w:r>
            <w:proofErr w:type="spellStart"/>
            <w:r w:rsidRPr="0063737F">
              <w:rPr>
                <w:sz w:val="18"/>
                <w:szCs w:val="18"/>
              </w:rPr>
              <w:t>și</w:t>
            </w:r>
            <w:proofErr w:type="spellEnd"/>
            <w:r w:rsidRPr="0063737F">
              <w:rPr>
                <w:sz w:val="18"/>
                <w:szCs w:val="18"/>
              </w:rPr>
              <w:t xml:space="preserve"> Stan, S. (2005), </w:t>
            </w:r>
            <w:proofErr w:type="spellStart"/>
            <w:r w:rsidRPr="0063737F">
              <w:rPr>
                <w:i/>
                <w:sz w:val="18"/>
                <w:szCs w:val="18"/>
              </w:rPr>
              <w:t>Managementul</w:t>
            </w:r>
            <w:proofErr w:type="spellEnd"/>
            <w:r w:rsidRPr="0063737F">
              <w:rPr>
                <w:i/>
                <w:sz w:val="18"/>
                <w:szCs w:val="18"/>
              </w:rPr>
              <w:t xml:space="preserve"> </w:t>
            </w:r>
            <w:proofErr w:type="spellStart"/>
            <w:r w:rsidRPr="0063737F">
              <w:rPr>
                <w:i/>
                <w:sz w:val="18"/>
                <w:szCs w:val="18"/>
              </w:rPr>
              <w:t>proiectului</w:t>
            </w:r>
            <w:proofErr w:type="spellEnd"/>
            <w:r w:rsidRPr="0063737F">
              <w:rPr>
                <w:sz w:val="18"/>
                <w:szCs w:val="18"/>
              </w:rPr>
              <w:t xml:space="preserve">, SNSPA, </w:t>
            </w:r>
            <w:proofErr w:type="spellStart"/>
            <w:r w:rsidRPr="0063737F">
              <w:rPr>
                <w:sz w:val="18"/>
                <w:szCs w:val="18"/>
              </w:rPr>
              <w:t>București</w:t>
            </w:r>
            <w:proofErr w:type="spellEnd"/>
            <w:r w:rsidRPr="0063737F">
              <w:rPr>
                <w:sz w:val="18"/>
                <w:szCs w:val="18"/>
              </w:rPr>
              <w:t xml:space="preserve">, </w:t>
            </w:r>
          </w:p>
          <w:p w14:paraId="1DFD3530" w14:textId="77777777" w:rsidR="00202D4B" w:rsidRPr="005F4FBE" w:rsidRDefault="00202D4B" w:rsidP="001B1004">
            <w:pPr>
              <w:numPr>
                <w:ilvl w:val="0"/>
                <w:numId w:val="21"/>
              </w:numPr>
              <w:jc w:val="both"/>
              <w:rPr>
                <w:sz w:val="18"/>
                <w:szCs w:val="18"/>
              </w:rPr>
            </w:pPr>
            <w:r w:rsidRPr="006F4E28">
              <w:rPr>
                <w:sz w:val="18"/>
                <w:szCs w:val="18"/>
                <w:lang w:val="it-IT"/>
              </w:rPr>
              <w:t xml:space="preserve">Oprea, D. (2001), </w:t>
            </w:r>
            <w:r w:rsidRPr="006F4E28">
              <w:rPr>
                <w:i/>
                <w:sz w:val="18"/>
                <w:szCs w:val="18"/>
                <w:lang w:val="it-IT"/>
              </w:rPr>
              <w:t>Managementul proiectelor. Teorie și cazuri practice</w:t>
            </w:r>
            <w:r w:rsidRPr="006F4E28">
              <w:rPr>
                <w:sz w:val="18"/>
                <w:szCs w:val="18"/>
                <w:lang w:val="it-IT"/>
              </w:rPr>
              <w:t xml:space="preserve">, Ed. </w:t>
            </w:r>
            <w:proofErr w:type="spellStart"/>
            <w:r w:rsidRPr="005F4FBE">
              <w:rPr>
                <w:sz w:val="18"/>
                <w:szCs w:val="18"/>
              </w:rPr>
              <w:t>Sedcom</w:t>
            </w:r>
            <w:proofErr w:type="spellEnd"/>
            <w:r w:rsidRPr="005F4FBE">
              <w:rPr>
                <w:sz w:val="18"/>
                <w:szCs w:val="18"/>
              </w:rPr>
              <w:t xml:space="preserve"> Libris, </w:t>
            </w:r>
            <w:proofErr w:type="spellStart"/>
            <w:r w:rsidRPr="005F4FBE">
              <w:rPr>
                <w:sz w:val="18"/>
                <w:szCs w:val="18"/>
              </w:rPr>
              <w:t>Iași</w:t>
            </w:r>
            <w:proofErr w:type="spellEnd"/>
            <w:r w:rsidRPr="005F4FBE">
              <w:rPr>
                <w:sz w:val="18"/>
                <w:szCs w:val="18"/>
              </w:rPr>
              <w:t xml:space="preserve">, </w:t>
            </w:r>
          </w:p>
          <w:p w14:paraId="15EE294A" w14:textId="77777777" w:rsidR="00202D4B" w:rsidRPr="0063737F" w:rsidRDefault="00202D4B" w:rsidP="001B1004">
            <w:pPr>
              <w:pStyle w:val="BodyText"/>
              <w:numPr>
                <w:ilvl w:val="0"/>
                <w:numId w:val="21"/>
              </w:numPr>
              <w:tabs>
                <w:tab w:val="left" w:pos="163"/>
                <w:tab w:val="left" w:pos="305"/>
              </w:tabs>
              <w:rPr>
                <w:sz w:val="18"/>
                <w:szCs w:val="18"/>
              </w:rPr>
            </w:pPr>
            <w:r w:rsidRPr="0063737F">
              <w:rPr>
                <w:sz w:val="18"/>
                <w:szCs w:val="18"/>
              </w:rPr>
              <w:t xml:space="preserve">Owen, J. (2008). </w:t>
            </w:r>
            <w:r w:rsidRPr="0063737F">
              <w:rPr>
                <w:i/>
                <w:sz w:val="18"/>
                <w:szCs w:val="18"/>
              </w:rPr>
              <w:t>Cum să fii un bun manager</w:t>
            </w:r>
            <w:r w:rsidRPr="0063737F">
              <w:rPr>
                <w:sz w:val="18"/>
                <w:szCs w:val="18"/>
              </w:rPr>
              <w:t>, Ed. Polirom, Iași</w:t>
            </w:r>
          </w:p>
          <w:p w14:paraId="6CB2ADDC" w14:textId="77777777" w:rsidR="00202D4B" w:rsidRPr="0063737F" w:rsidRDefault="00202D4B" w:rsidP="001B1004">
            <w:pPr>
              <w:pStyle w:val="BodyText"/>
              <w:numPr>
                <w:ilvl w:val="0"/>
                <w:numId w:val="21"/>
              </w:numPr>
              <w:tabs>
                <w:tab w:val="left" w:pos="163"/>
                <w:tab w:val="left" w:pos="305"/>
              </w:tabs>
              <w:rPr>
                <w:sz w:val="18"/>
                <w:szCs w:val="18"/>
              </w:rPr>
            </w:pPr>
            <w:r w:rsidRPr="0063737F">
              <w:rPr>
                <w:sz w:val="18"/>
                <w:szCs w:val="18"/>
              </w:rPr>
              <w:t xml:space="preserve">Pânișoară, G. &amp; Pânișoară, I-O (2004). </w:t>
            </w:r>
            <w:r w:rsidRPr="0063737F">
              <w:rPr>
                <w:i/>
                <w:sz w:val="18"/>
                <w:szCs w:val="18"/>
              </w:rPr>
              <w:t>Managemetnul resurselor umane</w:t>
            </w:r>
            <w:r w:rsidRPr="0063737F">
              <w:rPr>
                <w:sz w:val="18"/>
                <w:szCs w:val="18"/>
              </w:rPr>
              <w:t xml:space="preserve">. Ghid practic,  Ed Polirom, Iași; </w:t>
            </w:r>
          </w:p>
          <w:p w14:paraId="1DC4B0AF" w14:textId="77777777" w:rsidR="00202D4B" w:rsidRPr="0063737F" w:rsidRDefault="00202D4B" w:rsidP="001B1004">
            <w:pPr>
              <w:pStyle w:val="BodyText"/>
              <w:numPr>
                <w:ilvl w:val="0"/>
                <w:numId w:val="21"/>
              </w:numPr>
              <w:tabs>
                <w:tab w:val="left" w:pos="163"/>
                <w:tab w:val="left" w:pos="305"/>
              </w:tabs>
              <w:rPr>
                <w:sz w:val="18"/>
                <w:szCs w:val="18"/>
              </w:rPr>
            </w:pPr>
            <w:r w:rsidRPr="0063737F">
              <w:rPr>
                <w:sz w:val="18"/>
                <w:szCs w:val="18"/>
              </w:rPr>
              <w:t xml:space="preserve">Pânișoară, G. &amp; Pânișoară, I-O (2005). </w:t>
            </w:r>
            <w:r w:rsidRPr="0063737F">
              <w:rPr>
                <w:i/>
                <w:sz w:val="18"/>
                <w:szCs w:val="18"/>
              </w:rPr>
              <w:t>Motivarea eficientă</w:t>
            </w:r>
            <w:r w:rsidRPr="0063737F">
              <w:rPr>
                <w:sz w:val="18"/>
                <w:szCs w:val="18"/>
              </w:rPr>
              <w:t xml:space="preserve">. Ghid practic,  Ed Polirom, Iași; </w:t>
            </w:r>
          </w:p>
          <w:p w14:paraId="1DBAE272" w14:textId="77777777" w:rsidR="00202D4B" w:rsidRDefault="00202D4B" w:rsidP="001B1004">
            <w:pPr>
              <w:pStyle w:val="BodyText"/>
              <w:numPr>
                <w:ilvl w:val="0"/>
                <w:numId w:val="21"/>
              </w:numPr>
              <w:tabs>
                <w:tab w:val="left" w:pos="163"/>
                <w:tab w:val="left" w:pos="305"/>
              </w:tabs>
              <w:rPr>
                <w:sz w:val="18"/>
                <w:szCs w:val="18"/>
              </w:rPr>
            </w:pPr>
            <w:r w:rsidRPr="0063737F">
              <w:rPr>
                <w:sz w:val="18"/>
                <w:szCs w:val="18"/>
              </w:rPr>
              <w:t xml:space="preserve">Pânișoară, G. &amp; Pânișoară, I-O (2016). </w:t>
            </w:r>
            <w:r w:rsidRPr="0063737F">
              <w:rPr>
                <w:i/>
                <w:sz w:val="18"/>
                <w:szCs w:val="18"/>
              </w:rPr>
              <w:t>Managemetnul resurselor umane</w:t>
            </w:r>
            <w:r w:rsidRPr="0063737F">
              <w:rPr>
                <w:sz w:val="18"/>
                <w:szCs w:val="18"/>
              </w:rPr>
              <w:t xml:space="preserve">. Ghid practic, Editia a III a,  Ed Polirom, Iași; </w:t>
            </w:r>
          </w:p>
          <w:p w14:paraId="258E0416" w14:textId="77777777" w:rsidR="00202D4B" w:rsidRDefault="00202D4B" w:rsidP="001B1004">
            <w:pPr>
              <w:pStyle w:val="BodyText"/>
              <w:numPr>
                <w:ilvl w:val="0"/>
                <w:numId w:val="21"/>
              </w:numPr>
              <w:tabs>
                <w:tab w:val="left" w:pos="163"/>
                <w:tab w:val="left" w:pos="305"/>
              </w:tabs>
              <w:rPr>
                <w:sz w:val="18"/>
                <w:szCs w:val="18"/>
              </w:rPr>
            </w:pPr>
            <w:r w:rsidRPr="0063737F">
              <w:rPr>
                <w:sz w:val="18"/>
                <w:szCs w:val="18"/>
              </w:rPr>
              <w:t xml:space="preserve">West, M. (2005). </w:t>
            </w:r>
            <w:r w:rsidRPr="0063737F">
              <w:rPr>
                <w:i/>
                <w:sz w:val="18"/>
                <w:szCs w:val="18"/>
              </w:rPr>
              <w:t>Lucrul în echipă. Lecții practice</w:t>
            </w:r>
            <w:r w:rsidRPr="0063737F">
              <w:rPr>
                <w:sz w:val="18"/>
                <w:szCs w:val="18"/>
              </w:rPr>
              <w:t xml:space="preserve">, Ed. Polirom, Iași; </w:t>
            </w:r>
          </w:p>
          <w:p w14:paraId="543F7D35" w14:textId="77777777" w:rsidR="008B4CBD" w:rsidRPr="008B4CBD" w:rsidRDefault="008B4CBD" w:rsidP="008B4CBD">
            <w:pPr>
              <w:pStyle w:val="ListParagraph"/>
              <w:ind w:left="360"/>
              <w:rPr>
                <w:sz w:val="20"/>
                <w:szCs w:val="20"/>
              </w:rPr>
            </w:pPr>
          </w:p>
          <w:p w14:paraId="22B34375" w14:textId="77777777" w:rsidR="000D1DB4" w:rsidRPr="00056281" w:rsidRDefault="000D1DB4" w:rsidP="000D1DB4">
            <w:pPr>
              <w:rPr>
                <w:b/>
                <w:i/>
                <w:sz w:val="20"/>
                <w:szCs w:val="20"/>
                <w:lang w:val="ro-RO"/>
              </w:rPr>
            </w:pPr>
            <w:r w:rsidRPr="00056281">
              <w:rPr>
                <w:b/>
                <w:i/>
                <w:sz w:val="20"/>
                <w:szCs w:val="20"/>
                <w:lang w:val="ro-RO"/>
              </w:rPr>
              <w:t>Psihologia educației</w:t>
            </w:r>
          </w:p>
          <w:p w14:paraId="522F93E1" w14:textId="77777777" w:rsidR="000D1DB4" w:rsidRPr="00056281" w:rsidRDefault="000D1DB4" w:rsidP="000D1DB4">
            <w:pPr>
              <w:rPr>
                <w:b/>
                <w:sz w:val="20"/>
                <w:szCs w:val="20"/>
                <w:lang w:val="ro-RO"/>
              </w:rPr>
            </w:pPr>
            <w:r w:rsidRPr="00056281">
              <w:rPr>
                <w:b/>
                <w:sz w:val="20"/>
                <w:szCs w:val="20"/>
                <w:lang w:val="ro-RO"/>
              </w:rPr>
              <w:t>Tematică</w:t>
            </w:r>
          </w:p>
          <w:p w14:paraId="0648F74F" w14:textId="77777777" w:rsidR="000D1DB4" w:rsidRPr="00056281" w:rsidRDefault="000D1DB4" w:rsidP="000D1DB4">
            <w:pPr>
              <w:pStyle w:val="ListParagraph"/>
              <w:numPr>
                <w:ilvl w:val="0"/>
                <w:numId w:val="10"/>
              </w:numPr>
              <w:rPr>
                <w:sz w:val="20"/>
                <w:szCs w:val="20"/>
              </w:rPr>
            </w:pPr>
            <w:r w:rsidRPr="00056281">
              <w:rPr>
                <w:sz w:val="20"/>
                <w:szCs w:val="20"/>
              </w:rPr>
              <w:t>Psihologia educaţiei – obiect de studiu şi importanţă</w:t>
            </w:r>
          </w:p>
          <w:p w14:paraId="384439A3" w14:textId="77777777" w:rsidR="000D1DB4" w:rsidRPr="00056281" w:rsidRDefault="000D1DB4" w:rsidP="000D1DB4">
            <w:pPr>
              <w:pStyle w:val="ListParagraph"/>
              <w:numPr>
                <w:ilvl w:val="0"/>
                <w:numId w:val="10"/>
              </w:numPr>
              <w:rPr>
                <w:sz w:val="20"/>
                <w:szCs w:val="20"/>
              </w:rPr>
            </w:pPr>
            <w:r w:rsidRPr="00056281">
              <w:rPr>
                <w:sz w:val="20"/>
                <w:szCs w:val="20"/>
              </w:rPr>
              <w:lastRenderedPageBreak/>
              <w:t xml:space="preserve">.Metode de cunoaştere a psihicului elevului  </w:t>
            </w:r>
          </w:p>
          <w:p w14:paraId="2C63F4F0" w14:textId="77777777" w:rsidR="000D1DB4" w:rsidRPr="00056281" w:rsidRDefault="000D1DB4" w:rsidP="000D1DB4">
            <w:pPr>
              <w:pStyle w:val="ListParagraph"/>
              <w:numPr>
                <w:ilvl w:val="0"/>
                <w:numId w:val="10"/>
              </w:numPr>
              <w:rPr>
                <w:sz w:val="20"/>
                <w:szCs w:val="20"/>
              </w:rPr>
            </w:pPr>
            <w:r w:rsidRPr="00056281">
              <w:rPr>
                <w:sz w:val="20"/>
                <w:szCs w:val="20"/>
              </w:rPr>
              <w:t xml:space="preserve">Învățarea din perspectiva factorilor dezvoltării psihice  </w:t>
            </w:r>
          </w:p>
          <w:p w14:paraId="11B8630C" w14:textId="77777777" w:rsidR="000D1DB4" w:rsidRPr="00056281" w:rsidRDefault="000D1DB4" w:rsidP="000D1DB4">
            <w:pPr>
              <w:pStyle w:val="ListParagraph"/>
              <w:numPr>
                <w:ilvl w:val="0"/>
                <w:numId w:val="10"/>
              </w:numPr>
              <w:rPr>
                <w:sz w:val="20"/>
                <w:szCs w:val="20"/>
              </w:rPr>
            </w:pPr>
            <w:r w:rsidRPr="00056281">
              <w:rPr>
                <w:sz w:val="20"/>
                <w:szCs w:val="20"/>
              </w:rPr>
              <w:t xml:space="preserve">Particularităţi de învăţare specifice vârstelor şcolare – repere psihogenetice ale dezvoltării psihosociale şi morale  </w:t>
            </w:r>
          </w:p>
          <w:p w14:paraId="69BC7E40" w14:textId="77777777" w:rsidR="000D1DB4" w:rsidRPr="00056281" w:rsidRDefault="000D1DB4" w:rsidP="000D1DB4">
            <w:pPr>
              <w:pStyle w:val="ListParagraph"/>
              <w:numPr>
                <w:ilvl w:val="0"/>
                <w:numId w:val="10"/>
              </w:numPr>
              <w:rPr>
                <w:sz w:val="20"/>
                <w:szCs w:val="20"/>
              </w:rPr>
            </w:pPr>
            <w:r w:rsidRPr="00056281">
              <w:rPr>
                <w:sz w:val="20"/>
                <w:szCs w:val="20"/>
              </w:rPr>
              <w:t xml:space="preserve">Particularităţi de învăţare specifice vârstelor şcolare – repere psihogenetice ale dezvoltării cognitive  </w:t>
            </w:r>
          </w:p>
          <w:p w14:paraId="7F44549B" w14:textId="77777777" w:rsidR="000D1DB4" w:rsidRPr="00056281" w:rsidRDefault="000D1DB4" w:rsidP="000D1DB4">
            <w:pPr>
              <w:pStyle w:val="ListParagraph"/>
              <w:numPr>
                <w:ilvl w:val="0"/>
                <w:numId w:val="10"/>
              </w:numPr>
              <w:rPr>
                <w:sz w:val="20"/>
                <w:szCs w:val="20"/>
              </w:rPr>
            </w:pPr>
            <w:r w:rsidRPr="00056281">
              <w:rPr>
                <w:sz w:val="20"/>
                <w:szCs w:val="20"/>
              </w:rPr>
              <w:t xml:space="preserve">Personalitatea şi învăţarea din perspectiva teoriei trăsăturilor  </w:t>
            </w:r>
          </w:p>
          <w:p w14:paraId="7B6ECC12" w14:textId="77777777" w:rsidR="000D1DB4" w:rsidRPr="00056281" w:rsidRDefault="000D1DB4" w:rsidP="000D1DB4">
            <w:pPr>
              <w:pStyle w:val="ListParagraph"/>
              <w:numPr>
                <w:ilvl w:val="0"/>
                <w:numId w:val="10"/>
              </w:numPr>
              <w:rPr>
                <w:sz w:val="20"/>
                <w:szCs w:val="20"/>
              </w:rPr>
            </w:pPr>
            <w:r w:rsidRPr="00056281">
              <w:rPr>
                <w:sz w:val="20"/>
                <w:szCs w:val="20"/>
              </w:rPr>
              <w:t xml:space="preserve">Personalitatea şi învăţarea din perspectiva teoriei factoriale  </w:t>
            </w:r>
          </w:p>
          <w:p w14:paraId="6497C1DA" w14:textId="77777777" w:rsidR="000D1DB4" w:rsidRPr="00056281" w:rsidRDefault="000D1DB4" w:rsidP="000D1DB4">
            <w:pPr>
              <w:pStyle w:val="ListParagraph"/>
              <w:numPr>
                <w:ilvl w:val="0"/>
                <w:numId w:val="10"/>
              </w:numPr>
              <w:rPr>
                <w:sz w:val="20"/>
                <w:szCs w:val="20"/>
              </w:rPr>
            </w:pPr>
            <w:r w:rsidRPr="00056281">
              <w:rPr>
                <w:sz w:val="20"/>
                <w:szCs w:val="20"/>
              </w:rPr>
              <w:t>Motivaţie şi învăţare</w:t>
            </w:r>
          </w:p>
          <w:p w14:paraId="2CF4B704" w14:textId="77777777" w:rsidR="000D1DB4" w:rsidRPr="00056281" w:rsidRDefault="000D1DB4" w:rsidP="000D1DB4">
            <w:pPr>
              <w:pStyle w:val="ListParagraph"/>
              <w:numPr>
                <w:ilvl w:val="0"/>
                <w:numId w:val="10"/>
              </w:numPr>
              <w:rPr>
                <w:sz w:val="20"/>
                <w:szCs w:val="20"/>
              </w:rPr>
            </w:pPr>
            <w:r w:rsidRPr="00056281">
              <w:rPr>
                <w:sz w:val="20"/>
                <w:szCs w:val="20"/>
              </w:rPr>
              <w:t xml:space="preserve">Afectivitatea şi voinţa – implicații pentru învățare   </w:t>
            </w:r>
          </w:p>
          <w:p w14:paraId="431DE0BB" w14:textId="77777777" w:rsidR="000D1DB4" w:rsidRPr="00056281" w:rsidRDefault="000D1DB4" w:rsidP="000D1DB4">
            <w:pPr>
              <w:pStyle w:val="ListParagraph"/>
              <w:numPr>
                <w:ilvl w:val="0"/>
                <w:numId w:val="10"/>
              </w:numPr>
              <w:rPr>
                <w:sz w:val="20"/>
                <w:szCs w:val="20"/>
              </w:rPr>
            </w:pPr>
            <w:r w:rsidRPr="00056281">
              <w:rPr>
                <w:sz w:val="20"/>
                <w:szCs w:val="20"/>
              </w:rPr>
              <w:t>Elevul ca procesor de informaţie. Rolul memoriei şi al gândirii în învăţare</w:t>
            </w:r>
          </w:p>
          <w:p w14:paraId="6C433C53" w14:textId="77777777" w:rsidR="000D1DB4" w:rsidRPr="00056281" w:rsidRDefault="000D1DB4" w:rsidP="000D1DB4">
            <w:pPr>
              <w:pStyle w:val="NoSpacing"/>
              <w:rPr>
                <w:b/>
                <w:bCs/>
                <w:color w:val="1A1A1A"/>
                <w:sz w:val="20"/>
                <w:szCs w:val="20"/>
                <w:lang w:val="ro-RO"/>
              </w:rPr>
            </w:pPr>
            <w:r w:rsidRPr="00056281">
              <w:rPr>
                <w:b/>
                <w:bCs/>
                <w:color w:val="1A1A1A"/>
                <w:sz w:val="20"/>
                <w:szCs w:val="20"/>
                <w:lang w:val="ro-RO"/>
              </w:rPr>
              <w:t>Bibliografie</w:t>
            </w:r>
          </w:p>
          <w:p w14:paraId="6A6E268C" w14:textId="77777777" w:rsidR="000D1DB4" w:rsidRPr="00056281" w:rsidRDefault="000D1DB4" w:rsidP="000D1DB4">
            <w:pPr>
              <w:pStyle w:val="ListParagraph"/>
              <w:numPr>
                <w:ilvl w:val="0"/>
                <w:numId w:val="11"/>
              </w:numPr>
              <w:jc w:val="both"/>
              <w:rPr>
                <w:sz w:val="20"/>
                <w:szCs w:val="20"/>
              </w:rPr>
            </w:pPr>
            <w:r w:rsidRPr="00056281">
              <w:rPr>
                <w:sz w:val="20"/>
                <w:szCs w:val="20"/>
              </w:rPr>
              <w:t xml:space="preserve">Badea, Elena.  2002, Psihologia educaţiei şcolare. </w:t>
            </w:r>
            <w:r w:rsidRPr="00056281">
              <w:rPr>
                <w:sz w:val="20"/>
                <w:szCs w:val="20"/>
              </w:rPr>
              <w:tab/>
              <w:t>Bucureşti, Editura ORION</w:t>
            </w:r>
          </w:p>
          <w:p w14:paraId="1EC9C65E" w14:textId="77777777" w:rsidR="000D1DB4" w:rsidRPr="00056281" w:rsidRDefault="000D1DB4" w:rsidP="000D1DB4">
            <w:pPr>
              <w:pStyle w:val="ListParagraph"/>
              <w:numPr>
                <w:ilvl w:val="0"/>
                <w:numId w:val="11"/>
              </w:numPr>
              <w:jc w:val="both"/>
              <w:rPr>
                <w:sz w:val="20"/>
                <w:szCs w:val="20"/>
              </w:rPr>
            </w:pPr>
            <w:r w:rsidRPr="00056281">
              <w:rPr>
                <w:sz w:val="20"/>
                <w:szCs w:val="20"/>
              </w:rPr>
              <w:t>Bernat, Simona. 2003, Tehnica învăţării eficiente. Cluj –Napoca, Presa Universitară Clujeană</w:t>
            </w:r>
          </w:p>
          <w:p w14:paraId="3DCBC124" w14:textId="77777777" w:rsidR="000D1DB4" w:rsidRPr="00056281" w:rsidRDefault="000D1DB4" w:rsidP="000D1DB4">
            <w:pPr>
              <w:pStyle w:val="BodyText"/>
              <w:numPr>
                <w:ilvl w:val="0"/>
                <w:numId w:val="11"/>
              </w:numPr>
              <w:rPr>
                <w:sz w:val="20"/>
                <w:szCs w:val="20"/>
              </w:rPr>
            </w:pPr>
            <w:r w:rsidRPr="00056281">
              <w:rPr>
                <w:sz w:val="20"/>
                <w:szCs w:val="20"/>
              </w:rPr>
              <w:t>Cosmovici, A. şi Iacob, L.1998, Psihologie şcolară. Iaşi, Polirom</w:t>
            </w:r>
          </w:p>
          <w:p w14:paraId="4CBD565F" w14:textId="77777777" w:rsidR="000D1DB4" w:rsidRPr="00056281" w:rsidRDefault="000D1DB4" w:rsidP="000D1DB4">
            <w:pPr>
              <w:pStyle w:val="ListParagraph"/>
              <w:numPr>
                <w:ilvl w:val="0"/>
                <w:numId w:val="11"/>
              </w:numPr>
              <w:jc w:val="both"/>
              <w:rPr>
                <w:sz w:val="20"/>
                <w:szCs w:val="20"/>
              </w:rPr>
            </w:pPr>
            <w:r w:rsidRPr="00056281">
              <w:rPr>
                <w:sz w:val="20"/>
                <w:szCs w:val="20"/>
              </w:rPr>
              <w:t>Sălăvăstru, Dorina. 2004, Psihologia educaţiei, Iaşi, Polirom.</w:t>
            </w:r>
          </w:p>
          <w:p w14:paraId="16A7619E" w14:textId="77777777" w:rsidR="000D1DB4" w:rsidRPr="00056281" w:rsidRDefault="000D1DB4" w:rsidP="000D1DB4">
            <w:pPr>
              <w:pStyle w:val="ListParagraph"/>
              <w:numPr>
                <w:ilvl w:val="0"/>
                <w:numId w:val="11"/>
              </w:numPr>
              <w:rPr>
                <w:sz w:val="20"/>
                <w:szCs w:val="20"/>
              </w:rPr>
            </w:pPr>
            <w:r w:rsidRPr="00056281">
              <w:rPr>
                <w:sz w:val="20"/>
                <w:szCs w:val="20"/>
              </w:rPr>
              <w:t>Schipor, Maria Doina, 2012, Psihologia educației, EDP</w:t>
            </w:r>
            <w:r w:rsidRPr="00056281">
              <w:t>.</w:t>
            </w:r>
          </w:p>
          <w:p w14:paraId="2E589B7A" w14:textId="77777777" w:rsidR="00523283" w:rsidRDefault="00523283" w:rsidP="00523283">
            <w:pPr>
              <w:rPr>
                <w:sz w:val="20"/>
                <w:szCs w:val="20"/>
                <w:lang w:val="ro-RO"/>
              </w:rPr>
            </w:pPr>
          </w:p>
          <w:p w14:paraId="18517030" w14:textId="77777777" w:rsidR="00523283" w:rsidRPr="00056281" w:rsidRDefault="00523283" w:rsidP="00523283">
            <w:pPr>
              <w:rPr>
                <w:b/>
                <w:i/>
                <w:sz w:val="20"/>
                <w:szCs w:val="20"/>
                <w:lang w:val="ro-RO"/>
              </w:rPr>
            </w:pPr>
            <w:r w:rsidRPr="00056281">
              <w:rPr>
                <w:b/>
                <w:i/>
                <w:sz w:val="20"/>
                <w:szCs w:val="20"/>
                <w:lang w:val="ro-RO"/>
              </w:rPr>
              <w:t>Practică de specialitate</w:t>
            </w:r>
            <w:r w:rsidR="00876E49">
              <w:rPr>
                <w:b/>
                <w:i/>
                <w:sz w:val="20"/>
                <w:szCs w:val="20"/>
                <w:lang w:val="ro-RO"/>
              </w:rPr>
              <w:t xml:space="preserve"> I, </w:t>
            </w:r>
            <w:r w:rsidR="00876E49" w:rsidRPr="00056281">
              <w:rPr>
                <w:b/>
                <w:i/>
                <w:sz w:val="20"/>
                <w:szCs w:val="20"/>
                <w:lang w:val="ro-RO"/>
              </w:rPr>
              <w:t>Practică de specialitate</w:t>
            </w:r>
            <w:r w:rsidR="00876E49">
              <w:rPr>
                <w:b/>
                <w:i/>
                <w:sz w:val="20"/>
                <w:szCs w:val="20"/>
                <w:lang w:val="ro-RO"/>
              </w:rPr>
              <w:t xml:space="preserve"> II</w:t>
            </w:r>
          </w:p>
          <w:p w14:paraId="0749A540" w14:textId="77777777" w:rsidR="00523283" w:rsidRPr="00056281" w:rsidRDefault="00523283" w:rsidP="00523283">
            <w:pPr>
              <w:rPr>
                <w:b/>
                <w:sz w:val="20"/>
                <w:szCs w:val="20"/>
                <w:lang w:val="ro-RO"/>
              </w:rPr>
            </w:pPr>
            <w:r w:rsidRPr="00056281">
              <w:rPr>
                <w:b/>
                <w:sz w:val="20"/>
                <w:szCs w:val="20"/>
                <w:lang w:val="ro-RO"/>
              </w:rPr>
              <w:t>Tematică</w:t>
            </w:r>
          </w:p>
          <w:p w14:paraId="2F554A7D" w14:textId="77777777" w:rsidR="00523283" w:rsidRPr="00056281" w:rsidRDefault="00523283" w:rsidP="00D65091">
            <w:pPr>
              <w:pStyle w:val="ListParagraph"/>
              <w:numPr>
                <w:ilvl w:val="0"/>
                <w:numId w:val="8"/>
              </w:numPr>
              <w:rPr>
                <w:sz w:val="20"/>
                <w:szCs w:val="20"/>
              </w:rPr>
            </w:pPr>
            <w:r w:rsidRPr="00056281">
              <w:rPr>
                <w:sz w:val="20"/>
                <w:szCs w:val="20"/>
              </w:rPr>
              <w:t>Introducere în activitatea de practică psihologică: repere și așteptări</w:t>
            </w:r>
          </w:p>
          <w:p w14:paraId="761766C3" w14:textId="77777777" w:rsidR="00523283" w:rsidRPr="00056281" w:rsidRDefault="00523283" w:rsidP="00D65091">
            <w:pPr>
              <w:pStyle w:val="ListParagraph"/>
              <w:numPr>
                <w:ilvl w:val="0"/>
                <w:numId w:val="8"/>
              </w:numPr>
              <w:rPr>
                <w:sz w:val="20"/>
                <w:szCs w:val="20"/>
              </w:rPr>
            </w:pPr>
            <w:r w:rsidRPr="00056281">
              <w:rPr>
                <w:sz w:val="20"/>
                <w:szCs w:val="20"/>
              </w:rPr>
              <w:t>Aspecte etice și deontologice în activitatea de practică psihologică</w:t>
            </w:r>
          </w:p>
          <w:p w14:paraId="7ACE405F" w14:textId="77777777" w:rsidR="00523283" w:rsidRPr="00056281" w:rsidRDefault="00523283" w:rsidP="00D65091">
            <w:pPr>
              <w:pStyle w:val="ListParagraph"/>
              <w:numPr>
                <w:ilvl w:val="0"/>
                <w:numId w:val="8"/>
              </w:numPr>
              <w:rPr>
                <w:sz w:val="20"/>
                <w:szCs w:val="20"/>
              </w:rPr>
            </w:pPr>
            <w:r w:rsidRPr="00056281">
              <w:rPr>
                <w:sz w:val="20"/>
                <w:szCs w:val="20"/>
              </w:rPr>
              <w:t>Metoda observației. Stabilirea situațiilor și a condițiilor în care se va desfășura observația</w:t>
            </w:r>
          </w:p>
          <w:p w14:paraId="55886E54" w14:textId="77777777" w:rsidR="00523283" w:rsidRPr="00056281" w:rsidRDefault="00523283" w:rsidP="00D65091">
            <w:pPr>
              <w:pStyle w:val="ListParagraph"/>
              <w:numPr>
                <w:ilvl w:val="0"/>
                <w:numId w:val="8"/>
              </w:numPr>
              <w:rPr>
                <w:sz w:val="20"/>
                <w:szCs w:val="20"/>
              </w:rPr>
            </w:pPr>
            <w:r w:rsidRPr="00056281">
              <w:rPr>
                <w:sz w:val="20"/>
                <w:szCs w:val="20"/>
              </w:rPr>
              <w:t>Metoda observației. Construcția unei grile de observație în acord cu obiectivele de practică</w:t>
            </w:r>
          </w:p>
          <w:p w14:paraId="6DFD630E" w14:textId="77777777" w:rsidR="00523283" w:rsidRPr="00056281" w:rsidRDefault="00523283" w:rsidP="00D65091">
            <w:pPr>
              <w:pStyle w:val="ListParagraph"/>
              <w:numPr>
                <w:ilvl w:val="0"/>
                <w:numId w:val="8"/>
              </w:numPr>
              <w:rPr>
                <w:sz w:val="20"/>
                <w:szCs w:val="20"/>
              </w:rPr>
            </w:pPr>
            <w:r w:rsidRPr="00056281">
              <w:rPr>
                <w:sz w:val="20"/>
                <w:szCs w:val="20"/>
              </w:rPr>
              <w:t>Metoda anamnezei. Stabilirea reperelor psihologice pentru desfășurarea anamnezei</w:t>
            </w:r>
          </w:p>
          <w:p w14:paraId="2CCE086C" w14:textId="77777777" w:rsidR="00523283" w:rsidRPr="00056281" w:rsidRDefault="00523283" w:rsidP="00D65091">
            <w:pPr>
              <w:pStyle w:val="ListParagraph"/>
              <w:numPr>
                <w:ilvl w:val="0"/>
                <w:numId w:val="8"/>
              </w:numPr>
              <w:rPr>
                <w:sz w:val="20"/>
                <w:szCs w:val="20"/>
              </w:rPr>
            </w:pPr>
            <w:r w:rsidRPr="00056281">
              <w:rPr>
                <w:sz w:val="20"/>
                <w:szCs w:val="20"/>
              </w:rPr>
              <w:t>Metoda interviului. Condiții de desfășurare</w:t>
            </w:r>
          </w:p>
          <w:p w14:paraId="7725E648" w14:textId="77777777" w:rsidR="00523283" w:rsidRPr="00056281" w:rsidRDefault="00523283" w:rsidP="00D65091">
            <w:pPr>
              <w:pStyle w:val="ListParagraph"/>
              <w:numPr>
                <w:ilvl w:val="0"/>
                <w:numId w:val="8"/>
              </w:numPr>
              <w:rPr>
                <w:sz w:val="20"/>
                <w:szCs w:val="20"/>
              </w:rPr>
            </w:pPr>
            <w:r w:rsidRPr="00056281">
              <w:rPr>
                <w:sz w:val="20"/>
                <w:szCs w:val="20"/>
              </w:rPr>
              <w:t>Construcția unui ghid de interviu pentru părinte și un cadru didactic</w:t>
            </w:r>
          </w:p>
          <w:p w14:paraId="04004A33" w14:textId="77777777" w:rsidR="00523283" w:rsidRPr="00F216F3" w:rsidRDefault="00523283" w:rsidP="00523283">
            <w:pPr>
              <w:pStyle w:val="NoSpacing"/>
              <w:rPr>
                <w:b/>
                <w:bCs/>
                <w:color w:val="1A1A1A"/>
                <w:sz w:val="20"/>
                <w:szCs w:val="20"/>
                <w:lang w:val="ro-RO"/>
              </w:rPr>
            </w:pPr>
            <w:r w:rsidRPr="00F216F3">
              <w:rPr>
                <w:b/>
                <w:bCs/>
                <w:color w:val="1A1A1A"/>
                <w:sz w:val="20"/>
                <w:szCs w:val="20"/>
                <w:lang w:val="ro-RO"/>
              </w:rPr>
              <w:t>Bibliografie</w:t>
            </w:r>
          </w:p>
          <w:p w14:paraId="1A2B4BB0" w14:textId="77777777" w:rsidR="00523283" w:rsidRPr="00056281" w:rsidRDefault="00523283" w:rsidP="00D65091">
            <w:pPr>
              <w:pStyle w:val="ListParagraph"/>
              <w:numPr>
                <w:ilvl w:val="0"/>
                <w:numId w:val="9"/>
              </w:numPr>
              <w:rPr>
                <w:sz w:val="20"/>
                <w:szCs w:val="20"/>
              </w:rPr>
            </w:pPr>
            <w:r w:rsidRPr="00056281">
              <w:rPr>
                <w:sz w:val="20"/>
                <w:szCs w:val="20"/>
              </w:rPr>
              <w:t>Dafinoiu, I., (2002). Personalitatea. Metode calitative de abordare. Observația și interviul, Editura Polirom</w:t>
            </w:r>
          </w:p>
          <w:p w14:paraId="0A036B85" w14:textId="77777777" w:rsidR="00523283" w:rsidRPr="00056281" w:rsidRDefault="00523283" w:rsidP="00D65091">
            <w:pPr>
              <w:pStyle w:val="ListParagraph"/>
              <w:numPr>
                <w:ilvl w:val="0"/>
                <w:numId w:val="9"/>
              </w:numPr>
              <w:rPr>
                <w:sz w:val="20"/>
                <w:szCs w:val="20"/>
              </w:rPr>
            </w:pPr>
            <w:r w:rsidRPr="00056281">
              <w:rPr>
                <w:sz w:val="20"/>
                <w:szCs w:val="20"/>
              </w:rPr>
              <w:t>Golu, P., Zlate, M., Verza, E., (1996). Psihologia copilului, Editura Didactică şi Pedagogică</w:t>
            </w:r>
          </w:p>
          <w:p w14:paraId="404072DB" w14:textId="77777777" w:rsidR="00523283" w:rsidRPr="00056281" w:rsidRDefault="00523283" w:rsidP="00D65091">
            <w:pPr>
              <w:pStyle w:val="ListParagraph"/>
              <w:numPr>
                <w:ilvl w:val="0"/>
                <w:numId w:val="9"/>
              </w:numPr>
              <w:rPr>
                <w:sz w:val="20"/>
                <w:szCs w:val="20"/>
              </w:rPr>
            </w:pPr>
            <w:r w:rsidRPr="00056281">
              <w:rPr>
                <w:sz w:val="20"/>
                <w:szCs w:val="20"/>
              </w:rPr>
              <w:t>Verza, E, Verza F., (2017). Psihologia copilului, Editura Trei</w:t>
            </w:r>
          </w:p>
          <w:p w14:paraId="0383157A" w14:textId="77777777" w:rsidR="00F67528" w:rsidRPr="001B1004" w:rsidRDefault="00F67528" w:rsidP="001B1004">
            <w:pPr>
              <w:rPr>
                <w:b/>
                <w:sz w:val="20"/>
                <w:szCs w:val="20"/>
              </w:rPr>
            </w:pPr>
          </w:p>
        </w:tc>
      </w:tr>
      <w:tr w:rsidR="00F67528" w:rsidRPr="000755F3" w14:paraId="5B782310" w14:textId="77777777">
        <w:tc>
          <w:tcPr>
            <w:tcW w:w="2506" w:type="dxa"/>
            <w:tcMar>
              <w:top w:w="28" w:type="dxa"/>
              <w:left w:w="28" w:type="dxa"/>
              <w:bottom w:w="28" w:type="dxa"/>
              <w:right w:w="28" w:type="dxa"/>
            </w:tcMar>
          </w:tcPr>
          <w:p w14:paraId="41ED11DA" w14:textId="77777777" w:rsidR="00F67528" w:rsidRPr="000755F3" w:rsidRDefault="00F67528" w:rsidP="0082547E">
            <w:pPr>
              <w:textAlignment w:val="top"/>
              <w:rPr>
                <w:sz w:val="20"/>
                <w:szCs w:val="20"/>
                <w:lang w:val="ro-RO"/>
              </w:rPr>
            </w:pPr>
            <w:r w:rsidRPr="000755F3">
              <w:rPr>
                <w:b/>
                <w:bCs/>
                <w:sz w:val="20"/>
                <w:szCs w:val="20"/>
                <w:lang w:val="ro-RO"/>
              </w:rPr>
              <w:lastRenderedPageBreak/>
              <w:t>Lista documente</w:t>
            </w:r>
            <w:r w:rsidR="001774B4" w:rsidRPr="000755F3">
              <w:rPr>
                <w:b/>
                <w:bCs/>
                <w:sz w:val="20"/>
                <w:szCs w:val="20"/>
                <w:lang w:val="ro-RO"/>
              </w:rPr>
              <w:t>***</w:t>
            </w:r>
          </w:p>
        </w:tc>
        <w:tc>
          <w:tcPr>
            <w:tcW w:w="7232" w:type="dxa"/>
            <w:tcMar>
              <w:top w:w="28" w:type="dxa"/>
              <w:left w:w="28" w:type="dxa"/>
              <w:bottom w:w="28" w:type="dxa"/>
              <w:right w:w="28" w:type="dxa"/>
            </w:tcMar>
            <w:vAlign w:val="center"/>
          </w:tcPr>
          <w:p w14:paraId="3ED2A6CC" w14:textId="77777777" w:rsidR="00523283" w:rsidRPr="00A16C20" w:rsidRDefault="00523283" w:rsidP="00523283">
            <w:pPr>
              <w:jc w:val="both"/>
              <w:textAlignment w:val="top"/>
              <w:rPr>
                <w:color w:val="000000"/>
                <w:sz w:val="20"/>
                <w:szCs w:val="20"/>
                <w:lang w:val="ro-RO"/>
              </w:rPr>
            </w:pPr>
            <w:r w:rsidRPr="00A16C20">
              <w:rPr>
                <w:color w:val="000000"/>
                <w:sz w:val="20"/>
                <w:szCs w:val="20"/>
                <w:lang w:val="ro-RO"/>
              </w:rPr>
              <w:t xml:space="preserve">Dosarul de concurs al unui candidat trebuie să conţină, cel puţin, următoarele documente: </w:t>
            </w:r>
          </w:p>
          <w:p w14:paraId="3255A857" w14:textId="77777777" w:rsidR="00523283" w:rsidRPr="00A16C20" w:rsidRDefault="00523283" w:rsidP="00523283">
            <w:pPr>
              <w:jc w:val="both"/>
              <w:rPr>
                <w:sz w:val="20"/>
                <w:szCs w:val="20"/>
                <w:lang w:val="ro-RO"/>
              </w:rPr>
            </w:pPr>
            <w:r w:rsidRPr="00A16C20">
              <w:rPr>
                <w:b/>
                <w:bCs/>
                <w:i/>
                <w:iCs/>
                <w:sz w:val="20"/>
                <w:szCs w:val="20"/>
                <w:lang w:val="ro-RO"/>
              </w:rPr>
              <w:t>1. Cererea de înscriere la concurs</w:t>
            </w:r>
            <w:r w:rsidRPr="00A16C20">
              <w:rPr>
                <w:sz w:val="20"/>
                <w:szCs w:val="20"/>
                <w:lang w:val="ro-RO"/>
              </w:rPr>
              <w:t xml:space="preserve">, semnată de candidat, care include o </w:t>
            </w:r>
            <w:r w:rsidRPr="00A16C20">
              <w:rPr>
                <w:b/>
                <w:bCs/>
                <w:i/>
                <w:iCs/>
                <w:sz w:val="20"/>
                <w:szCs w:val="20"/>
                <w:lang w:val="ro-RO"/>
              </w:rPr>
              <w:t>declaraţie pe propria răspundere</w:t>
            </w:r>
            <w:r w:rsidRPr="00A16C20">
              <w:rPr>
                <w:sz w:val="20"/>
                <w:szCs w:val="20"/>
                <w:lang w:val="ro-RO"/>
              </w:rPr>
              <w:t xml:space="preserve"> privind veridicitatea informaţiilor prezentate în dosar – după modelul anexat.</w:t>
            </w:r>
          </w:p>
          <w:p w14:paraId="1B27EF58" w14:textId="77777777" w:rsidR="00523283" w:rsidRPr="00A16C20" w:rsidRDefault="00523283" w:rsidP="00523283">
            <w:pPr>
              <w:jc w:val="both"/>
              <w:rPr>
                <w:sz w:val="20"/>
                <w:szCs w:val="20"/>
                <w:lang w:val="ro-RO"/>
              </w:rPr>
            </w:pPr>
            <w:r w:rsidRPr="00A16C20">
              <w:rPr>
                <w:b/>
                <w:bCs/>
                <w:i/>
                <w:iCs/>
                <w:sz w:val="20"/>
                <w:szCs w:val="20"/>
                <w:lang w:val="ro-RO"/>
              </w:rPr>
              <w:t>2. O propunere de dezvoltare a carierei universitare a candidatului</w:t>
            </w:r>
            <w:r w:rsidRPr="00A16C20">
              <w:rPr>
                <w:sz w:val="20"/>
                <w:szCs w:val="20"/>
                <w:lang w:val="ro-RO"/>
              </w:rPr>
              <w:t xml:space="preserve"> atât din punct de vedere didactic, în cazul posturilor didactice, cât şi din punctul de vedere al activităţilor de cercetare ştiinţifică; propunerea se redactează de către candidat, cuprinde maximum 10 pagini şi este unul dintre principalele criterii de departajare a candidaţilor;</w:t>
            </w:r>
          </w:p>
          <w:p w14:paraId="6615BF5C" w14:textId="77777777" w:rsidR="00523283" w:rsidRPr="00A16C20" w:rsidRDefault="00523283" w:rsidP="00523283">
            <w:pPr>
              <w:jc w:val="both"/>
              <w:rPr>
                <w:b/>
                <w:bCs/>
                <w:i/>
                <w:iCs/>
                <w:sz w:val="20"/>
                <w:szCs w:val="20"/>
                <w:lang w:val="ro-RO"/>
              </w:rPr>
            </w:pPr>
            <w:r w:rsidRPr="00A16C20">
              <w:rPr>
                <w:b/>
                <w:bCs/>
                <w:i/>
                <w:iCs/>
                <w:sz w:val="20"/>
                <w:szCs w:val="20"/>
                <w:lang w:val="ro-RO"/>
              </w:rPr>
              <w:t>3. Curriculum vitae</w:t>
            </w:r>
            <w:r w:rsidRPr="00A16C20">
              <w:rPr>
                <w:sz w:val="20"/>
                <w:szCs w:val="20"/>
                <w:lang w:val="ro-RO"/>
              </w:rPr>
              <w:t xml:space="preserve"> al candidatului, în format tipărit şi în format electronic:</w:t>
            </w:r>
          </w:p>
          <w:p w14:paraId="6B5B15B2" w14:textId="77777777" w:rsidR="00523283" w:rsidRPr="00A16C20" w:rsidRDefault="00523283" w:rsidP="00523283">
            <w:pPr>
              <w:jc w:val="both"/>
              <w:rPr>
                <w:sz w:val="20"/>
                <w:szCs w:val="20"/>
                <w:lang w:val="ro-RO"/>
              </w:rPr>
            </w:pPr>
            <w:r w:rsidRPr="00A16C20">
              <w:rPr>
                <w:sz w:val="20"/>
                <w:szCs w:val="20"/>
                <w:lang w:val="ro-RO"/>
              </w:rPr>
              <w:t>a) Informaţii despre studiile efectuate şi diplomele obţinute;</w:t>
            </w:r>
          </w:p>
          <w:p w14:paraId="205C2F5F" w14:textId="77777777" w:rsidR="00523283" w:rsidRPr="00A16C20" w:rsidRDefault="00523283" w:rsidP="00523283">
            <w:pPr>
              <w:jc w:val="both"/>
              <w:rPr>
                <w:sz w:val="20"/>
                <w:szCs w:val="20"/>
                <w:lang w:val="ro-RO"/>
              </w:rPr>
            </w:pPr>
            <w:r w:rsidRPr="00A16C20">
              <w:rPr>
                <w:sz w:val="20"/>
                <w:szCs w:val="20"/>
                <w:lang w:val="ro-RO"/>
              </w:rPr>
              <w:t>b) Informaţii despre experienţa profesională şi locuri de muncă relevante;</w:t>
            </w:r>
          </w:p>
          <w:p w14:paraId="0B9223F6" w14:textId="77777777" w:rsidR="00523283" w:rsidRPr="00A16C20" w:rsidRDefault="00523283" w:rsidP="00523283">
            <w:pPr>
              <w:jc w:val="both"/>
              <w:rPr>
                <w:sz w:val="20"/>
                <w:szCs w:val="20"/>
                <w:lang w:val="ro-RO"/>
              </w:rPr>
            </w:pPr>
            <w:r w:rsidRPr="00A16C20">
              <w:rPr>
                <w:sz w:val="20"/>
                <w:szCs w:val="20"/>
                <w:lang w:val="ro-RO"/>
              </w:rPr>
              <w:t>c)Informaţii despre proiectele de cercetare – dezvoltare pe care le-a condus ca director de proiect şi granturile obţinute, în cazul în care există astfel de proiecte sau granturi, indicându-se pentru fiecare sursa de finanţare, volumul finanţării şi principalele publicaţii sau brevete rezultate;</w:t>
            </w:r>
          </w:p>
          <w:p w14:paraId="007A3CAF" w14:textId="77777777" w:rsidR="00523283" w:rsidRPr="00A16C20" w:rsidRDefault="00523283" w:rsidP="00523283">
            <w:pPr>
              <w:jc w:val="both"/>
              <w:rPr>
                <w:sz w:val="20"/>
                <w:szCs w:val="20"/>
                <w:lang w:val="ro-RO"/>
              </w:rPr>
            </w:pPr>
            <w:r w:rsidRPr="00A16C20">
              <w:rPr>
                <w:sz w:val="20"/>
                <w:szCs w:val="20"/>
                <w:lang w:val="ro-RO"/>
              </w:rPr>
              <w:t>d)Informaţii despre premii sau alte elemente de recunoaştere a contribuţiilor ştiinţifice ale candidatului.</w:t>
            </w:r>
          </w:p>
          <w:p w14:paraId="6C76AE68" w14:textId="77777777" w:rsidR="00523283" w:rsidRPr="00A16C20" w:rsidRDefault="00523283" w:rsidP="00523283">
            <w:pPr>
              <w:jc w:val="both"/>
              <w:rPr>
                <w:sz w:val="20"/>
                <w:szCs w:val="20"/>
                <w:lang w:val="ro-RO"/>
              </w:rPr>
            </w:pPr>
            <w:r w:rsidRPr="00A16C20">
              <w:rPr>
                <w:b/>
                <w:bCs/>
                <w:i/>
                <w:iCs/>
                <w:sz w:val="20"/>
                <w:szCs w:val="20"/>
                <w:lang w:val="ro-RO"/>
              </w:rPr>
              <w:t xml:space="preserve">4. Lista de lucrări </w:t>
            </w:r>
            <w:r w:rsidRPr="00A16C20">
              <w:rPr>
                <w:sz w:val="20"/>
                <w:szCs w:val="20"/>
                <w:lang w:val="ro-RO"/>
              </w:rPr>
              <w:t>ale candidatului în format tipărit şi în format electronic, care va fi structurată astfel:</w:t>
            </w:r>
          </w:p>
          <w:p w14:paraId="200DCBC3" w14:textId="77777777" w:rsidR="00523283" w:rsidRPr="00A16C20" w:rsidRDefault="00523283" w:rsidP="00523283">
            <w:pPr>
              <w:jc w:val="both"/>
              <w:rPr>
                <w:sz w:val="20"/>
                <w:szCs w:val="20"/>
                <w:lang w:val="ro-RO"/>
              </w:rPr>
            </w:pPr>
            <w:r w:rsidRPr="00A16C20">
              <w:rPr>
                <w:sz w:val="20"/>
                <w:szCs w:val="20"/>
                <w:lang w:val="ro-RO"/>
              </w:rPr>
              <w:t xml:space="preserve">Lista celor maximum 10 lucrări considerate de candidat a fi cele mai relevante pentru realizările profesionale proprii, care sunt incluse în format electronic în dosar şi care se </w:t>
            </w:r>
            <w:r w:rsidRPr="00A16C20">
              <w:rPr>
                <w:sz w:val="20"/>
                <w:szCs w:val="20"/>
                <w:lang w:val="ro-RO"/>
              </w:rPr>
              <w:lastRenderedPageBreak/>
              <w:t>pot regăsi şi în celelalte categorii de lucrări prevăzute de art.15 din Hotărârea nr. 457/2011, modificată;</w:t>
            </w:r>
          </w:p>
          <w:p w14:paraId="4C4EC025" w14:textId="77777777" w:rsidR="00523283" w:rsidRPr="00A16C20" w:rsidRDefault="00523283" w:rsidP="00523283">
            <w:pPr>
              <w:jc w:val="both"/>
              <w:rPr>
                <w:sz w:val="20"/>
                <w:szCs w:val="20"/>
                <w:lang w:val="ro-RO"/>
              </w:rPr>
            </w:pPr>
            <w:r w:rsidRPr="00A16C20">
              <w:rPr>
                <w:sz w:val="20"/>
                <w:szCs w:val="20"/>
                <w:lang w:val="ro-RO"/>
              </w:rPr>
              <w:t>b) Teza sau tezele de doctorat;</w:t>
            </w:r>
          </w:p>
          <w:p w14:paraId="042E3026" w14:textId="77777777" w:rsidR="00523283" w:rsidRPr="00A16C20" w:rsidRDefault="00523283" w:rsidP="00523283">
            <w:pPr>
              <w:jc w:val="both"/>
              <w:rPr>
                <w:sz w:val="20"/>
                <w:szCs w:val="20"/>
                <w:lang w:val="ro-RO"/>
              </w:rPr>
            </w:pPr>
            <w:r w:rsidRPr="00A16C20">
              <w:rPr>
                <w:sz w:val="20"/>
                <w:szCs w:val="20"/>
                <w:lang w:val="ro-RO"/>
              </w:rPr>
              <w:t>c) Brevete de invenţie şi alte titluri de proprietate industrială;</w:t>
            </w:r>
          </w:p>
          <w:p w14:paraId="7AF9DA13" w14:textId="77777777" w:rsidR="00523283" w:rsidRPr="00A16C20" w:rsidRDefault="00523283" w:rsidP="00523283">
            <w:pPr>
              <w:jc w:val="both"/>
              <w:rPr>
                <w:sz w:val="20"/>
                <w:szCs w:val="20"/>
                <w:lang w:val="ro-RO"/>
              </w:rPr>
            </w:pPr>
            <w:r w:rsidRPr="00A16C20">
              <w:rPr>
                <w:sz w:val="20"/>
                <w:szCs w:val="20"/>
                <w:lang w:val="ro-RO"/>
              </w:rPr>
              <w:t>d) Cărţi şi capitole în cărţi;</w:t>
            </w:r>
          </w:p>
          <w:p w14:paraId="5E2FF48D" w14:textId="77777777" w:rsidR="00523283" w:rsidRPr="00A16C20" w:rsidRDefault="00523283" w:rsidP="00523283">
            <w:pPr>
              <w:jc w:val="both"/>
              <w:rPr>
                <w:sz w:val="20"/>
                <w:szCs w:val="20"/>
                <w:lang w:val="ro-RO"/>
              </w:rPr>
            </w:pPr>
            <w:r w:rsidRPr="00A16C20">
              <w:rPr>
                <w:sz w:val="20"/>
                <w:szCs w:val="20"/>
                <w:lang w:val="ro-RO"/>
              </w:rPr>
              <w:t xml:space="preserve">e) Articole/studii </w:t>
            </w:r>
            <w:r w:rsidRPr="00A16C20">
              <w:rPr>
                <w:i/>
                <w:iCs/>
                <w:sz w:val="20"/>
                <w:szCs w:val="20"/>
                <w:lang w:val="ro-RO"/>
              </w:rPr>
              <w:t>in extenso</w:t>
            </w:r>
            <w:r w:rsidRPr="00A16C20">
              <w:rPr>
                <w:sz w:val="20"/>
                <w:szCs w:val="20"/>
                <w:lang w:val="ro-RO"/>
              </w:rPr>
              <w:t>, publicate în reviste din fluxul ştiinţific internaţional principal;</w:t>
            </w:r>
          </w:p>
          <w:p w14:paraId="70C5A38E" w14:textId="77777777" w:rsidR="00523283" w:rsidRPr="00A16C20" w:rsidRDefault="00523283" w:rsidP="00523283">
            <w:pPr>
              <w:jc w:val="both"/>
              <w:rPr>
                <w:sz w:val="20"/>
                <w:szCs w:val="20"/>
                <w:lang w:val="ro-RO"/>
              </w:rPr>
            </w:pPr>
            <w:r w:rsidRPr="00A16C20">
              <w:rPr>
                <w:sz w:val="20"/>
                <w:szCs w:val="20"/>
                <w:lang w:val="ro-RO"/>
              </w:rPr>
              <w:t xml:space="preserve">f) Publicaţii </w:t>
            </w:r>
            <w:r w:rsidRPr="00A16C20">
              <w:rPr>
                <w:i/>
                <w:iCs/>
                <w:sz w:val="20"/>
                <w:szCs w:val="20"/>
                <w:lang w:val="ro-RO"/>
              </w:rPr>
              <w:t>in extenso</w:t>
            </w:r>
            <w:r w:rsidRPr="00A16C20">
              <w:rPr>
                <w:sz w:val="20"/>
                <w:szCs w:val="20"/>
                <w:lang w:val="ro-RO"/>
              </w:rPr>
              <w:t>, apărute în lucrări ale principalelor conferinţe internaţionale de specialitate;</w:t>
            </w:r>
          </w:p>
          <w:p w14:paraId="692072B9" w14:textId="77777777" w:rsidR="00523283" w:rsidRPr="00A16C20" w:rsidRDefault="00523283" w:rsidP="00523283">
            <w:pPr>
              <w:jc w:val="both"/>
              <w:rPr>
                <w:sz w:val="20"/>
                <w:szCs w:val="20"/>
                <w:lang w:val="ro-RO"/>
              </w:rPr>
            </w:pPr>
            <w:r w:rsidRPr="00A16C20">
              <w:rPr>
                <w:sz w:val="20"/>
                <w:szCs w:val="20"/>
                <w:lang w:val="ro-RO"/>
              </w:rPr>
              <w:t>g) Alte lucrări şi contribuţii ştiinţifice sau, după caz, din domeniul creaţiei artistice.</w:t>
            </w:r>
          </w:p>
          <w:p w14:paraId="1CDE1207" w14:textId="77777777" w:rsidR="00523283" w:rsidRPr="00A16C20" w:rsidRDefault="00523283" w:rsidP="00523283">
            <w:pPr>
              <w:jc w:val="both"/>
              <w:rPr>
                <w:sz w:val="20"/>
                <w:szCs w:val="20"/>
                <w:lang w:val="ro-RO"/>
              </w:rPr>
            </w:pPr>
            <w:r w:rsidRPr="00A16C20">
              <w:rPr>
                <w:sz w:val="20"/>
                <w:szCs w:val="20"/>
                <w:lang w:val="ro-RO"/>
              </w:rPr>
              <w:t xml:space="preserve">h) Candidaţii la posturile de conferenţiar universitar sau cercetător ştiinţific gradul II trebuie să includă în dosarul de concurs cel puţin 3 nume şi adrese de contact ale unor personalităţi din domeniul respectiv, din ţară sau din străinătate, exterioare instituţiei de învăţământ superior al cărei post este scos la concurs, care au acceptat să elaboreze scrisori de recomandare privitoare la calităţile profesionale ale candidatului. </w:t>
            </w:r>
          </w:p>
          <w:p w14:paraId="0E6662D3" w14:textId="77777777" w:rsidR="00523283" w:rsidRPr="00A16C20" w:rsidRDefault="00523283" w:rsidP="00523283">
            <w:pPr>
              <w:jc w:val="both"/>
              <w:rPr>
                <w:sz w:val="20"/>
                <w:szCs w:val="20"/>
                <w:lang w:val="ro-RO"/>
              </w:rPr>
            </w:pPr>
            <w:r w:rsidRPr="00A16C20">
              <w:rPr>
                <w:sz w:val="20"/>
                <w:szCs w:val="20"/>
                <w:lang w:val="ro-RO"/>
              </w:rPr>
              <w:t xml:space="preserve">i) Candidaţii la posturile de profesor universitar sau cercetător ştiinţific gradul I trebuie să includă în dosarul de concurs cel puţin 3 nume şi adrese de contact ale unor personalităţi din domeniul respectiv din străinătate, care au acceptat să elaboreze scrisori de recomandare privitoare la calităţile profesionale ale candidatului. </w:t>
            </w:r>
          </w:p>
          <w:p w14:paraId="08E9E8AF" w14:textId="77777777" w:rsidR="00523283" w:rsidRPr="00A16C20" w:rsidRDefault="00523283" w:rsidP="00523283">
            <w:pPr>
              <w:jc w:val="both"/>
              <w:rPr>
                <w:sz w:val="20"/>
                <w:szCs w:val="20"/>
                <w:lang w:val="ro-RO"/>
              </w:rPr>
            </w:pPr>
            <w:r w:rsidRPr="00A16C20">
              <w:rPr>
                <w:sz w:val="20"/>
                <w:szCs w:val="20"/>
                <w:lang w:val="ro-RO"/>
              </w:rPr>
              <w:t>j) În cazul domeniilor ştiinţifice cu specific românesc, scrisorile de recomandare pentru candidaţii la posturile de profesor universitar sau cercetător ştiinţific gradul I pot proveni şi din partea unor personalităţi din domeniul respectiv din România, exterioare instituţiei de învăţământ superior al cărei post este scos la concurs.</w:t>
            </w:r>
          </w:p>
          <w:p w14:paraId="1090459D" w14:textId="77777777" w:rsidR="00523283" w:rsidRPr="00A16C20" w:rsidRDefault="00523283" w:rsidP="00523283">
            <w:pPr>
              <w:widowControl w:val="0"/>
              <w:jc w:val="both"/>
              <w:rPr>
                <w:sz w:val="20"/>
                <w:szCs w:val="20"/>
                <w:lang w:val="ro-RO"/>
              </w:rPr>
            </w:pPr>
            <w:r w:rsidRPr="00A16C20">
              <w:rPr>
                <w:b/>
                <w:bCs/>
                <w:i/>
                <w:iCs/>
                <w:sz w:val="20"/>
                <w:szCs w:val="20"/>
                <w:lang w:val="ro-RO"/>
              </w:rPr>
              <w:t>5. Fişa de verificare</w:t>
            </w:r>
            <w:r w:rsidRPr="00A16C20">
              <w:rPr>
                <w:sz w:val="20"/>
                <w:szCs w:val="20"/>
                <w:lang w:val="ro-RO"/>
              </w:rPr>
              <w:t xml:space="preserve"> a îndeplinirii standardelor universităţii de prezentare la concurs, al cărei format standard este prevăzut de metodologia proprie. Fişa de verificare este completată şi semnată de către candidat, împreună cu documentele doveditoare privind toate rezultatele şi informaţiile introduse de candidat în fişă. Modelul fişei de verificare va respecta modelul din standardul naţional aferent domeniului ştiinţific al postului.</w:t>
            </w:r>
          </w:p>
          <w:p w14:paraId="09CB48D1" w14:textId="77777777" w:rsidR="00523283" w:rsidRPr="00A16C20" w:rsidRDefault="00523283" w:rsidP="00523283">
            <w:pPr>
              <w:jc w:val="both"/>
              <w:rPr>
                <w:sz w:val="20"/>
                <w:szCs w:val="20"/>
                <w:lang w:val="ro-RO"/>
              </w:rPr>
            </w:pPr>
            <w:r w:rsidRPr="00A16C20">
              <w:rPr>
                <w:b/>
                <w:bCs/>
                <w:i/>
                <w:iCs/>
                <w:sz w:val="20"/>
                <w:szCs w:val="20"/>
                <w:lang w:val="ro-RO"/>
              </w:rPr>
              <w:t>6. Documente referitoare la deţinerea diplomei de doctor:</w:t>
            </w:r>
            <w:r w:rsidRPr="00A16C20">
              <w:rPr>
                <w:sz w:val="20"/>
                <w:szCs w:val="20"/>
                <w:lang w:val="ro-RO"/>
              </w:rPr>
              <w:t xml:space="preserve"> copie legalizată a diplomei de doctor şi, în cazul în care diploma de doctor originală nu este recunoscută în România, atestatul de recunoaştere sau echivalare a acesteia;</w:t>
            </w:r>
          </w:p>
          <w:p w14:paraId="56B536EB" w14:textId="77777777" w:rsidR="00523283" w:rsidRPr="00A16C20" w:rsidRDefault="00523283" w:rsidP="00523283">
            <w:pPr>
              <w:jc w:val="both"/>
              <w:rPr>
                <w:sz w:val="20"/>
                <w:szCs w:val="20"/>
                <w:lang w:val="ro-RO"/>
              </w:rPr>
            </w:pPr>
            <w:r w:rsidRPr="00A16C20">
              <w:rPr>
                <w:b/>
                <w:bCs/>
                <w:i/>
                <w:iCs/>
                <w:sz w:val="20"/>
                <w:szCs w:val="20"/>
                <w:lang w:val="ro-RO"/>
              </w:rPr>
              <w:t>7. Rezumatul</w:t>
            </w:r>
            <w:r w:rsidRPr="00A16C20">
              <w:rPr>
                <w:sz w:val="20"/>
                <w:szCs w:val="20"/>
                <w:lang w:val="ro-RO"/>
              </w:rPr>
              <w:t xml:space="preserve">, în limba română şi într-o limbă de circulaţie internaţională, a </w:t>
            </w:r>
            <w:r w:rsidRPr="00A16C20">
              <w:rPr>
                <w:b/>
                <w:bCs/>
                <w:i/>
                <w:iCs/>
                <w:sz w:val="20"/>
                <w:szCs w:val="20"/>
                <w:lang w:val="ro-RO"/>
              </w:rPr>
              <w:t>tezei de doctorat</w:t>
            </w:r>
            <w:r w:rsidRPr="00A16C20">
              <w:rPr>
                <w:sz w:val="20"/>
                <w:szCs w:val="20"/>
                <w:lang w:val="ro-RO"/>
              </w:rPr>
              <w:t>, pe maximum o pagină pentru fiecare limbă;</w:t>
            </w:r>
          </w:p>
          <w:p w14:paraId="0108A9AB" w14:textId="77777777" w:rsidR="00523283" w:rsidRPr="00A16C20" w:rsidRDefault="00523283" w:rsidP="00523283">
            <w:pPr>
              <w:jc w:val="both"/>
              <w:rPr>
                <w:sz w:val="20"/>
                <w:szCs w:val="20"/>
                <w:lang w:val="ro-RO"/>
              </w:rPr>
            </w:pPr>
            <w:r w:rsidRPr="00A16C20">
              <w:rPr>
                <w:b/>
                <w:bCs/>
                <w:i/>
                <w:iCs/>
                <w:sz w:val="20"/>
                <w:szCs w:val="20"/>
                <w:lang w:val="ro-RO"/>
              </w:rPr>
              <w:t>8. Declaraţie pe proprie răspundere</w:t>
            </w:r>
            <w:r w:rsidRPr="00A16C20">
              <w:rPr>
                <w:sz w:val="20"/>
                <w:szCs w:val="20"/>
                <w:lang w:val="ro-RO"/>
              </w:rPr>
              <w:t xml:space="preserve"> a candidatului în care indică situaţiile de incompatibilitate prevăzute de Legea nr. 1/2011 în care s-ar afla în cazul câştigării concursului sau lipsa acestor situaţii de incompatibilitae;</w:t>
            </w:r>
          </w:p>
          <w:p w14:paraId="4461C5DC" w14:textId="77777777" w:rsidR="00523283" w:rsidRPr="00A16C20" w:rsidRDefault="00523283" w:rsidP="00523283">
            <w:pPr>
              <w:jc w:val="both"/>
              <w:rPr>
                <w:sz w:val="20"/>
                <w:szCs w:val="20"/>
                <w:lang w:val="ro-RO"/>
              </w:rPr>
            </w:pPr>
            <w:r w:rsidRPr="00A16C20">
              <w:rPr>
                <w:b/>
                <w:bCs/>
                <w:i/>
                <w:iCs/>
                <w:sz w:val="20"/>
                <w:szCs w:val="20"/>
                <w:lang w:val="ro-RO"/>
              </w:rPr>
              <w:t>9.</w:t>
            </w:r>
            <w:r w:rsidRPr="00A16C20">
              <w:rPr>
                <w:sz w:val="20"/>
                <w:szCs w:val="20"/>
                <w:lang w:val="ro-RO"/>
              </w:rPr>
              <w:t xml:space="preserve"> Copii ale altor</w:t>
            </w:r>
            <w:r w:rsidRPr="00A16C20">
              <w:rPr>
                <w:b/>
                <w:bCs/>
                <w:i/>
                <w:iCs/>
                <w:sz w:val="20"/>
                <w:szCs w:val="20"/>
                <w:lang w:val="ro-RO"/>
              </w:rPr>
              <w:t xml:space="preserve"> diplome </w:t>
            </w:r>
            <w:r w:rsidRPr="00A16C20">
              <w:rPr>
                <w:sz w:val="20"/>
                <w:szCs w:val="20"/>
                <w:lang w:val="ro-RO"/>
              </w:rPr>
              <w:t>care atestă studiile candidatului;</w:t>
            </w:r>
          </w:p>
          <w:p w14:paraId="75F0605D" w14:textId="77777777" w:rsidR="00523283" w:rsidRPr="00A16C20" w:rsidRDefault="00523283" w:rsidP="00523283">
            <w:pPr>
              <w:jc w:val="both"/>
              <w:rPr>
                <w:sz w:val="20"/>
                <w:szCs w:val="20"/>
                <w:lang w:val="ro-RO"/>
              </w:rPr>
            </w:pPr>
            <w:r w:rsidRPr="00A16C20">
              <w:rPr>
                <w:b/>
                <w:bCs/>
                <w:i/>
                <w:iCs/>
                <w:sz w:val="20"/>
                <w:szCs w:val="20"/>
                <w:lang w:val="ro-RO"/>
              </w:rPr>
              <w:t>10.</w:t>
            </w:r>
            <w:r w:rsidRPr="00A16C20">
              <w:rPr>
                <w:sz w:val="20"/>
                <w:szCs w:val="20"/>
                <w:lang w:val="ro-RO"/>
              </w:rPr>
              <w:t xml:space="preserve"> Copia </w:t>
            </w:r>
            <w:r w:rsidRPr="00A16C20">
              <w:rPr>
                <w:b/>
                <w:bCs/>
                <w:i/>
                <w:iCs/>
                <w:sz w:val="20"/>
                <w:szCs w:val="20"/>
                <w:lang w:val="ro-RO"/>
              </w:rPr>
              <w:t>cărţii de identitate</w:t>
            </w:r>
            <w:r w:rsidRPr="00A16C20">
              <w:rPr>
                <w:sz w:val="20"/>
                <w:szCs w:val="20"/>
                <w:lang w:val="ro-RO"/>
              </w:rPr>
              <w:t xml:space="preserve"> sau, în cazul în care candidatul nu are o carte de identitate, a paşaportului sau a unui alt document de identitate întocmit într-un scop echivalent cărţii de identitate ori paşaportului;</w:t>
            </w:r>
          </w:p>
          <w:p w14:paraId="21ADB41E" w14:textId="77777777" w:rsidR="00523283" w:rsidRPr="00A16C20" w:rsidRDefault="00523283" w:rsidP="00523283">
            <w:pPr>
              <w:jc w:val="both"/>
              <w:rPr>
                <w:sz w:val="20"/>
                <w:szCs w:val="20"/>
                <w:lang w:val="ro-RO"/>
              </w:rPr>
            </w:pPr>
            <w:r w:rsidRPr="00A16C20">
              <w:rPr>
                <w:b/>
                <w:bCs/>
                <w:i/>
                <w:iCs/>
                <w:sz w:val="20"/>
                <w:szCs w:val="20"/>
                <w:lang w:val="ro-RO"/>
              </w:rPr>
              <w:t>11.</w:t>
            </w:r>
            <w:r w:rsidRPr="00A16C20">
              <w:rPr>
                <w:sz w:val="20"/>
                <w:szCs w:val="20"/>
                <w:lang w:val="ro-RO"/>
              </w:rPr>
              <w:t xml:space="preserve"> În cazul în care candidatul şi-a schimbat numele, copii de pe documente care atestă schimbarea numelui – </w:t>
            </w:r>
            <w:r w:rsidRPr="00A16C20">
              <w:rPr>
                <w:b/>
                <w:bCs/>
                <w:i/>
                <w:iCs/>
                <w:sz w:val="20"/>
                <w:szCs w:val="20"/>
                <w:lang w:val="ro-RO"/>
              </w:rPr>
              <w:t>certificat de căsătorie</w:t>
            </w:r>
            <w:r w:rsidRPr="00A16C20">
              <w:rPr>
                <w:sz w:val="20"/>
                <w:szCs w:val="20"/>
                <w:lang w:val="ro-RO"/>
              </w:rPr>
              <w:t xml:space="preserve"> sau dovada schimbării numelui.</w:t>
            </w:r>
          </w:p>
          <w:p w14:paraId="1FE39EC5" w14:textId="77777777" w:rsidR="00523283" w:rsidRPr="00A16C20" w:rsidRDefault="00523283" w:rsidP="00523283">
            <w:pPr>
              <w:jc w:val="both"/>
              <w:rPr>
                <w:sz w:val="20"/>
                <w:szCs w:val="20"/>
                <w:lang w:val="ro-RO"/>
              </w:rPr>
            </w:pPr>
            <w:r w:rsidRPr="00A16C20">
              <w:rPr>
                <w:b/>
                <w:bCs/>
                <w:i/>
                <w:iCs/>
                <w:sz w:val="20"/>
                <w:szCs w:val="20"/>
                <w:lang w:val="ro-RO"/>
              </w:rPr>
              <w:t>12. Adeverinţă medicală</w:t>
            </w:r>
            <w:r w:rsidRPr="00A16C20">
              <w:rPr>
                <w:sz w:val="20"/>
                <w:szCs w:val="20"/>
                <w:lang w:val="ro-RO"/>
              </w:rPr>
              <w:t xml:space="preserve"> eliberată de Medicina Muncii, în termen de valabilitate, în scopul completării dosarului de participare la concurs pentru ocuparea unui post didactic.</w:t>
            </w:r>
          </w:p>
          <w:p w14:paraId="7A4EA40F" w14:textId="77777777" w:rsidR="00523283" w:rsidRPr="00A16C20" w:rsidRDefault="00523283" w:rsidP="00523283">
            <w:pPr>
              <w:jc w:val="both"/>
              <w:rPr>
                <w:sz w:val="20"/>
                <w:szCs w:val="20"/>
                <w:lang w:val="ro-RO"/>
              </w:rPr>
            </w:pPr>
            <w:r w:rsidRPr="00A16C20">
              <w:rPr>
                <w:b/>
                <w:bCs/>
                <w:i/>
                <w:iCs/>
                <w:sz w:val="20"/>
                <w:szCs w:val="20"/>
                <w:lang w:val="ro-RO"/>
              </w:rPr>
              <w:t>13. Cazier judiciar,</w:t>
            </w:r>
            <w:r w:rsidRPr="00A16C20">
              <w:rPr>
                <w:sz w:val="20"/>
                <w:szCs w:val="20"/>
                <w:lang w:val="ro-RO"/>
              </w:rPr>
              <w:t xml:space="preserve"> în termen de valabilitate, în scopul completării dosarului de participare la concurs pentru ocuparea unui post didactic.</w:t>
            </w:r>
          </w:p>
          <w:p w14:paraId="35F8D201" w14:textId="77777777" w:rsidR="00523283" w:rsidRPr="00A16C20" w:rsidRDefault="00523283" w:rsidP="00523283">
            <w:pPr>
              <w:jc w:val="both"/>
              <w:rPr>
                <w:sz w:val="20"/>
                <w:szCs w:val="20"/>
                <w:lang w:val="ro-RO"/>
              </w:rPr>
            </w:pPr>
            <w:r w:rsidRPr="00A16C20">
              <w:rPr>
                <w:b/>
                <w:bCs/>
                <w:i/>
                <w:iCs/>
                <w:sz w:val="20"/>
                <w:szCs w:val="20"/>
                <w:lang w:val="ro-RO"/>
              </w:rPr>
              <w:t>14.</w:t>
            </w:r>
            <w:r w:rsidRPr="00A16C20">
              <w:rPr>
                <w:sz w:val="20"/>
                <w:szCs w:val="20"/>
                <w:lang w:val="ro-RO"/>
              </w:rPr>
              <w:t xml:space="preserve"> Maximum 10 publicaţii, brevete sau alte lucrări ale candidatului, în format electronic, selecţionate de acesta şi considerate a fi cele mai relevante pentru realizările profesionale proprii;</w:t>
            </w:r>
          </w:p>
          <w:p w14:paraId="259D4243" w14:textId="77777777" w:rsidR="00523283" w:rsidRPr="00A16C20" w:rsidRDefault="00523283" w:rsidP="00523283">
            <w:pPr>
              <w:jc w:val="both"/>
              <w:rPr>
                <w:sz w:val="20"/>
                <w:szCs w:val="20"/>
                <w:lang w:val="ro-RO"/>
              </w:rPr>
            </w:pPr>
            <w:r w:rsidRPr="00A16C20">
              <w:rPr>
                <w:b/>
                <w:bCs/>
                <w:i/>
                <w:iCs/>
                <w:sz w:val="20"/>
                <w:szCs w:val="20"/>
                <w:lang w:val="ro-RO"/>
              </w:rPr>
              <w:t>15.</w:t>
            </w:r>
            <w:r w:rsidRPr="00A16C20">
              <w:rPr>
                <w:sz w:val="20"/>
                <w:szCs w:val="20"/>
                <w:lang w:val="ro-RO"/>
              </w:rPr>
              <w:t xml:space="preserve"> Formatul electronic pentru </w:t>
            </w:r>
            <w:r w:rsidRPr="00A16C20">
              <w:rPr>
                <w:b/>
                <w:bCs/>
                <w:i/>
                <w:iCs/>
                <w:sz w:val="20"/>
                <w:szCs w:val="20"/>
                <w:lang w:val="ro-RO"/>
              </w:rPr>
              <w:t xml:space="preserve">Curriculum vitae, Lista de lucrări </w:t>
            </w:r>
            <w:r w:rsidRPr="00A16C20">
              <w:rPr>
                <w:sz w:val="20"/>
                <w:szCs w:val="20"/>
                <w:lang w:val="ro-RO"/>
              </w:rPr>
              <w:t>şi</w:t>
            </w:r>
            <w:r w:rsidRPr="00A16C20">
              <w:rPr>
                <w:b/>
                <w:bCs/>
                <w:i/>
                <w:iCs/>
                <w:sz w:val="20"/>
                <w:szCs w:val="20"/>
                <w:lang w:val="ro-RO"/>
              </w:rPr>
              <w:t xml:space="preserve"> Fişa de verificare</w:t>
            </w:r>
            <w:r w:rsidRPr="00A16C20">
              <w:rPr>
                <w:sz w:val="20"/>
                <w:szCs w:val="20"/>
                <w:lang w:val="ro-RO"/>
              </w:rPr>
              <w:t xml:space="preserve"> nu trebuie să depăşească 3Mb pentru a putea fi încărcate pe macheta M.E.N.</w:t>
            </w:r>
          </w:p>
          <w:p w14:paraId="1D03CC46" w14:textId="77777777" w:rsidR="00523283" w:rsidRPr="00A16C20" w:rsidRDefault="00523283" w:rsidP="00523283">
            <w:pPr>
              <w:jc w:val="both"/>
              <w:rPr>
                <w:sz w:val="20"/>
                <w:szCs w:val="20"/>
                <w:lang w:val="ro-RO"/>
              </w:rPr>
            </w:pPr>
            <w:r w:rsidRPr="00A16C20">
              <w:rPr>
                <w:b/>
                <w:bCs/>
                <w:i/>
                <w:iCs/>
                <w:sz w:val="20"/>
                <w:szCs w:val="20"/>
                <w:lang w:val="ro-RO"/>
              </w:rPr>
              <w:t>16.Document</w:t>
            </w:r>
            <w:r w:rsidRPr="00A16C20">
              <w:rPr>
                <w:sz w:val="20"/>
                <w:szCs w:val="20"/>
                <w:lang w:val="ro-RO"/>
              </w:rPr>
              <w:t xml:space="preserve"> din care să reiasă adresa / adresele de contat poştal, e-mail şi telefonul / telefoanele la care poate fi contactat;</w:t>
            </w:r>
          </w:p>
          <w:p w14:paraId="35C05B4B" w14:textId="77777777" w:rsidR="00523283" w:rsidRPr="00A16C20" w:rsidRDefault="00523283" w:rsidP="00523283">
            <w:pPr>
              <w:jc w:val="both"/>
              <w:rPr>
                <w:sz w:val="20"/>
                <w:szCs w:val="20"/>
                <w:lang w:val="ro-RO"/>
              </w:rPr>
            </w:pPr>
            <w:r w:rsidRPr="00A16C20">
              <w:rPr>
                <w:b/>
                <w:bCs/>
                <w:i/>
                <w:iCs/>
                <w:sz w:val="20"/>
                <w:szCs w:val="20"/>
                <w:lang w:val="ro-RO"/>
              </w:rPr>
              <w:t xml:space="preserve">17. Opis </w:t>
            </w:r>
            <w:r w:rsidRPr="00A16C20">
              <w:rPr>
                <w:sz w:val="20"/>
                <w:szCs w:val="20"/>
                <w:lang w:val="ro-RO"/>
              </w:rPr>
              <w:t xml:space="preserve">cu toate documentele depuse la dosar; </w:t>
            </w:r>
          </w:p>
          <w:p w14:paraId="2F7B1920" w14:textId="77777777" w:rsidR="00523283" w:rsidRPr="00A16C20" w:rsidRDefault="00523283" w:rsidP="00523283">
            <w:pPr>
              <w:jc w:val="both"/>
              <w:rPr>
                <w:sz w:val="20"/>
                <w:szCs w:val="20"/>
                <w:lang w:val="ro-RO"/>
              </w:rPr>
            </w:pPr>
            <w:r w:rsidRPr="00A16C20">
              <w:rPr>
                <w:b/>
                <w:bCs/>
                <w:i/>
                <w:iCs/>
                <w:sz w:val="20"/>
                <w:szCs w:val="20"/>
                <w:lang w:val="ro-RO"/>
              </w:rPr>
              <w:t>18. Opis</w:t>
            </w:r>
            <w:r w:rsidRPr="00A16C20">
              <w:rPr>
                <w:sz w:val="20"/>
                <w:szCs w:val="20"/>
                <w:lang w:val="ro-RO"/>
              </w:rPr>
              <w:t xml:space="preserve"> cu toate documentele electronice depuse la dosar</w:t>
            </w:r>
          </w:p>
          <w:p w14:paraId="207FA20A" w14:textId="77777777" w:rsidR="0082547E" w:rsidRPr="000755F3" w:rsidRDefault="00523283" w:rsidP="00523283">
            <w:pPr>
              <w:jc w:val="both"/>
              <w:rPr>
                <w:sz w:val="20"/>
                <w:szCs w:val="20"/>
                <w:lang w:val="ro-RO"/>
              </w:rPr>
            </w:pPr>
            <w:r w:rsidRPr="00A16C20">
              <w:rPr>
                <w:b/>
                <w:bCs/>
                <w:i/>
                <w:iCs/>
                <w:sz w:val="20"/>
                <w:szCs w:val="20"/>
                <w:lang w:val="ro-RO"/>
              </w:rPr>
              <w:t>19</w:t>
            </w:r>
            <w:r w:rsidRPr="00A16C20">
              <w:rPr>
                <w:b/>
                <w:bCs/>
                <w:sz w:val="20"/>
                <w:szCs w:val="20"/>
                <w:lang w:val="ro-RO"/>
              </w:rPr>
              <w:t xml:space="preserve">. </w:t>
            </w:r>
            <w:r w:rsidRPr="00A16C20">
              <w:rPr>
                <w:b/>
                <w:bCs/>
                <w:i/>
                <w:iCs/>
                <w:sz w:val="20"/>
                <w:szCs w:val="20"/>
                <w:lang w:val="ro-RO"/>
              </w:rPr>
              <w:t>Declaraţie</w:t>
            </w:r>
            <w:r w:rsidRPr="00A16C20">
              <w:rPr>
                <w:sz w:val="20"/>
                <w:szCs w:val="20"/>
                <w:lang w:val="ro-RO"/>
              </w:rPr>
              <w:t xml:space="preserve"> privind conformitatea conţinutului formatului electronic cu documentele depuse.</w:t>
            </w:r>
          </w:p>
        </w:tc>
      </w:tr>
    </w:tbl>
    <w:p w14:paraId="2AE5F6F4" w14:textId="77777777" w:rsidR="00F67528" w:rsidRPr="000755F3" w:rsidRDefault="001B7F05" w:rsidP="00C62E67">
      <w:pPr>
        <w:rPr>
          <w:bCs/>
          <w:sz w:val="20"/>
          <w:szCs w:val="20"/>
          <w:lang w:val="ro-RO"/>
        </w:rPr>
      </w:pPr>
      <w:r w:rsidRPr="000755F3">
        <w:rPr>
          <w:sz w:val="20"/>
          <w:szCs w:val="20"/>
          <w:lang w:val="ro-RO"/>
        </w:rPr>
        <w:lastRenderedPageBreak/>
        <w:t xml:space="preserve">* </w:t>
      </w:r>
      <w:r w:rsidRPr="000755F3">
        <w:rPr>
          <w:bCs/>
          <w:sz w:val="20"/>
          <w:szCs w:val="20"/>
          <w:lang w:val="ro-RO"/>
        </w:rPr>
        <w:t>Domeniu ştiinţific</w:t>
      </w:r>
      <w:r w:rsidR="001D6BCD" w:rsidRPr="000755F3">
        <w:rPr>
          <w:bCs/>
          <w:sz w:val="20"/>
          <w:szCs w:val="20"/>
          <w:lang w:val="ro-RO"/>
        </w:rPr>
        <w:t xml:space="preserve"> va fi ales din Anexa 12</w:t>
      </w:r>
    </w:p>
    <w:p w14:paraId="533FB5D2" w14:textId="77777777" w:rsidR="000A4481" w:rsidRPr="000755F3" w:rsidRDefault="001B7F05" w:rsidP="00C62E67">
      <w:pPr>
        <w:rPr>
          <w:sz w:val="20"/>
          <w:szCs w:val="20"/>
          <w:lang w:val="ro-RO"/>
        </w:rPr>
      </w:pPr>
      <w:r w:rsidRPr="000755F3">
        <w:rPr>
          <w:sz w:val="20"/>
          <w:szCs w:val="20"/>
          <w:lang w:val="ro-RO"/>
        </w:rPr>
        <w:t xml:space="preserve">** Formatul electronic pentru </w:t>
      </w:r>
      <w:r w:rsidRPr="000755F3">
        <w:rPr>
          <w:b/>
          <w:i/>
          <w:sz w:val="20"/>
          <w:szCs w:val="20"/>
          <w:lang w:val="ro-RO"/>
        </w:rPr>
        <w:t xml:space="preserve">Curriculum vitae, Lista de lucrări </w:t>
      </w:r>
      <w:r w:rsidRPr="000755F3">
        <w:rPr>
          <w:sz w:val="20"/>
          <w:szCs w:val="20"/>
          <w:lang w:val="ro-RO"/>
        </w:rPr>
        <w:t>şi</w:t>
      </w:r>
      <w:r w:rsidRPr="000755F3">
        <w:rPr>
          <w:b/>
          <w:i/>
          <w:sz w:val="20"/>
          <w:szCs w:val="20"/>
          <w:lang w:val="ro-RO"/>
        </w:rPr>
        <w:t xml:space="preserve"> Fişa de verificare</w:t>
      </w:r>
      <w:r w:rsidRPr="000755F3">
        <w:rPr>
          <w:sz w:val="20"/>
          <w:szCs w:val="20"/>
          <w:lang w:val="ro-RO"/>
        </w:rPr>
        <w:t xml:space="preserve"> nu trebuie să depăşească 3Mb pentru a putea fi încărcate pe macheta </w:t>
      </w:r>
      <w:r w:rsidR="001774B4" w:rsidRPr="000755F3">
        <w:rPr>
          <w:sz w:val="20"/>
          <w:szCs w:val="20"/>
          <w:lang w:val="ro-RO"/>
        </w:rPr>
        <w:t xml:space="preserve">de pe pagina web a </w:t>
      </w:r>
      <w:r w:rsidRPr="000755F3">
        <w:rPr>
          <w:sz w:val="20"/>
          <w:szCs w:val="20"/>
          <w:lang w:val="ro-RO"/>
        </w:rPr>
        <w:t>ministerului de resort.</w:t>
      </w:r>
    </w:p>
    <w:p w14:paraId="4E2F288F" w14:textId="77777777" w:rsidR="001774B4" w:rsidRPr="000755F3" w:rsidRDefault="001774B4" w:rsidP="00C62E67">
      <w:pPr>
        <w:rPr>
          <w:lang w:val="ro-RO"/>
        </w:rPr>
      </w:pPr>
      <w:r w:rsidRPr="000755F3">
        <w:rPr>
          <w:sz w:val="20"/>
          <w:szCs w:val="20"/>
          <w:lang w:val="ro-RO"/>
        </w:rPr>
        <w:t>*** Toate documentele din dosarul de înscriere vor fi depuse în format electronic de tip *.pdf., numai după ce au fost semnate de candidat.</w:t>
      </w:r>
    </w:p>
    <w:p w14:paraId="0233C5AD" w14:textId="77777777" w:rsidR="004B3287" w:rsidRPr="000755F3" w:rsidRDefault="004B3287" w:rsidP="00E60BB8">
      <w:pPr>
        <w:rPr>
          <w:lang w:val="ro-RO"/>
        </w:rPr>
      </w:pPr>
    </w:p>
    <w:sectPr w:rsidR="004B3287" w:rsidRPr="000755F3" w:rsidSect="004B3287">
      <w:headerReference w:type="default" r:id="rId7"/>
      <w:footerReference w:type="default" r:id="rId8"/>
      <w:footerReference w:type="first" r:id="rId9"/>
      <w:type w:val="continuous"/>
      <w:pgSz w:w="11907" w:h="16840" w:code="9"/>
      <w:pgMar w:top="1134" w:right="851" w:bottom="1134" w:left="1276"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2C6AC" w14:textId="77777777" w:rsidR="00724F2D" w:rsidRDefault="00724F2D">
      <w:r>
        <w:separator/>
      </w:r>
    </w:p>
  </w:endnote>
  <w:endnote w:type="continuationSeparator" w:id="0">
    <w:p w14:paraId="792C3615" w14:textId="77777777" w:rsidR="00724F2D" w:rsidRDefault="00724F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93652" w14:textId="77777777" w:rsidR="006E41E5" w:rsidRDefault="00264756" w:rsidP="00556740">
    <w:pPr>
      <w:pStyle w:val="Footer"/>
      <w:jc w:val="center"/>
    </w:pPr>
    <w:r>
      <w:rPr>
        <w:rStyle w:val="PageNumber"/>
      </w:rPr>
      <w:fldChar w:fldCharType="begin"/>
    </w:r>
    <w:r w:rsidR="006E41E5">
      <w:rPr>
        <w:rStyle w:val="PageNumber"/>
      </w:rPr>
      <w:instrText xml:space="preserve"> PAGE </w:instrText>
    </w:r>
    <w:r>
      <w:rPr>
        <w:rStyle w:val="PageNumber"/>
      </w:rPr>
      <w:fldChar w:fldCharType="separate"/>
    </w:r>
    <w:r w:rsidR="009D5D39">
      <w:rPr>
        <w:rStyle w:val="PageNumber"/>
        <w:noProof/>
      </w:rPr>
      <w:t>6</w:t>
    </w:r>
    <w:r>
      <w:rPr>
        <w:rStyle w:val="PageNumber"/>
      </w:rPr>
      <w:fldChar w:fldCharType="end"/>
    </w:r>
    <w:r w:rsidR="006E41E5">
      <w:rPr>
        <w:rStyle w:val="PageNumber"/>
      </w:rPr>
      <w:t>/</w:t>
    </w:r>
    <w:r>
      <w:rPr>
        <w:rStyle w:val="PageNumber"/>
      </w:rPr>
      <w:fldChar w:fldCharType="begin"/>
    </w:r>
    <w:r w:rsidR="006E41E5">
      <w:rPr>
        <w:rStyle w:val="PageNumber"/>
      </w:rPr>
      <w:instrText xml:space="preserve"> NUMPAGES </w:instrText>
    </w:r>
    <w:r>
      <w:rPr>
        <w:rStyle w:val="PageNumber"/>
      </w:rPr>
      <w:fldChar w:fldCharType="separate"/>
    </w:r>
    <w:r w:rsidR="009D5D39">
      <w:rPr>
        <w:rStyle w:val="PageNumber"/>
        <w:noProof/>
      </w:rPr>
      <w:t>6</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14810" w14:textId="77777777" w:rsidR="006E41E5" w:rsidRDefault="00264756" w:rsidP="00B512E5">
    <w:pPr>
      <w:pStyle w:val="Footer"/>
      <w:jc w:val="center"/>
    </w:pPr>
    <w:r>
      <w:rPr>
        <w:rStyle w:val="PageNumber"/>
      </w:rPr>
      <w:fldChar w:fldCharType="begin"/>
    </w:r>
    <w:r w:rsidR="006E41E5">
      <w:rPr>
        <w:rStyle w:val="PageNumber"/>
      </w:rPr>
      <w:instrText xml:space="preserve"> PAGE </w:instrText>
    </w:r>
    <w:r>
      <w:rPr>
        <w:rStyle w:val="PageNumber"/>
      </w:rPr>
      <w:fldChar w:fldCharType="separate"/>
    </w:r>
    <w:r w:rsidR="009D5D39">
      <w:rPr>
        <w:rStyle w:val="PageNumber"/>
        <w:noProof/>
      </w:rPr>
      <w:t>1</w:t>
    </w:r>
    <w:r>
      <w:rPr>
        <w:rStyle w:val="PageNumber"/>
      </w:rPr>
      <w:fldChar w:fldCharType="end"/>
    </w:r>
    <w:r w:rsidR="006E41E5">
      <w:rPr>
        <w:rStyle w:val="PageNumber"/>
      </w:rPr>
      <w:t>/</w:t>
    </w:r>
    <w:r>
      <w:rPr>
        <w:rStyle w:val="PageNumber"/>
      </w:rPr>
      <w:fldChar w:fldCharType="begin"/>
    </w:r>
    <w:r w:rsidR="006E41E5">
      <w:rPr>
        <w:rStyle w:val="PageNumber"/>
      </w:rPr>
      <w:instrText xml:space="preserve"> NUMPAGES </w:instrText>
    </w:r>
    <w:r>
      <w:rPr>
        <w:rStyle w:val="PageNumber"/>
      </w:rPr>
      <w:fldChar w:fldCharType="separate"/>
    </w:r>
    <w:r w:rsidR="009D5D39">
      <w:rPr>
        <w:rStyle w:val="PageNumber"/>
        <w:noProof/>
      </w:rPr>
      <w:t>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B7EE3" w14:textId="77777777" w:rsidR="00724F2D" w:rsidRDefault="00724F2D">
      <w:r>
        <w:separator/>
      </w:r>
    </w:p>
  </w:footnote>
  <w:footnote w:type="continuationSeparator" w:id="0">
    <w:p w14:paraId="4864CB59" w14:textId="77777777" w:rsidR="00724F2D" w:rsidRDefault="00724F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2558B" w14:textId="67778DD4" w:rsidR="006E41E5" w:rsidRPr="0085229D" w:rsidRDefault="00CE6084" w:rsidP="00507182">
    <w:pPr>
      <w:pBdr>
        <w:bottom w:val="thinThickSmallGap" w:sz="12" w:space="1" w:color="auto"/>
      </w:pBdr>
      <w:rPr>
        <w:lang w:val="ro-RO"/>
      </w:rPr>
    </w:pPr>
    <w:r>
      <w:rPr>
        <w:noProof/>
        <w:lang w:val="ro-RO"/>
      </w:rPr>
      <mc:AlternateContent>
        <mc:Choice Requires="wpg">
          <w:drawing>
            <wp:anchor distT="0" distB="0" distL="114300" distR="114300" simplePos="0" relativeHeight="251658240" behindDoc="0" locked="0" layoutInCell="1" allowOverlap="1" wp14:anchorId="74CCB36E" wp14:editId="4C04993D">
              <wp:simplePos x="0" y="0"/>
              <wp:positionH relativeFrom="column">
                <wp:posOffset>5109845</wp:posOffset>
              </wp:positionH>
              <wp:positionV relativeFrom="paragraph">
                <wp:posOffset>-167005</wp:posOffset>
              </wp:positionV>
              <wp:extent cx="1010920" cy="353695"/>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0920" cy="353695"/>
                        <a:chOff x="1070" y="212"/>
                        <a:chExt cx="1592" cy="676"/>
                      </a:xfrm>
                    </wpg:grpSpPr>
                    <wps:wsp>
                      <wps:cNvPr id="5" name="Text Box 5"/>
                      <wps:cNvSpPr txBox="1">
                        <a:spLocks noChangeArrowheads="1"/>
                      </wps:cNvSpPr>
                      <wps:spPr bwMode="auto">
                        <a:xfrm>
                          <a:off x="1646" y="342"/>
                          <a:ext cx="1016" cy="480"/>
                        </a:xfrm>
                        <a:prstGeom prst="rect">
                          <a:avLst/>
                        </a:prstGeom>
                        <a:solidFill>
                          <a:srgbClr val="FFFFFF"/>
                        </a:solidFill>
                        <a:ln>
                          <a:noFill/>
                        </a:ln>
                      </wps:spPr>
                      <wps:txbx>
                        <w:txbxContent>
                          <w:p w14:paraId="36643BC4" w14:textId="77777777" w:rsidR="006E41E5" w:rsidRPr="0058655D" w:rsidRDefault="006E41E5" w:rsidP="00507182">
                            <w:pPr>
                              <w:rPr>
                                <w:color w:val="3366FF"/>
                                <w:sz w:val="12"/>
                                <w:szCs w:val="12"/>
                                <w:lang w:val="ro-RO"/>
                              </w:rPr>
                            </w:pPr>
                            <w:r w:rsidRPr="0058655D">
                              <w:rPr>
                                <w:color w:val="3366FF"/>
                                <w:sz w:val="12"/>
                                <w:szCs w:val="12"/>
                                <w:lang w:val="ro-RO"/>
                              </w:rPr>
                              <w:t>Universitatea</w:t>
                            </w:r>
                          </w:p>
                          <w:p w14:paraId="3E55995B" w14:textId="77777777" w:rsidR="006E41E5" w:rsidRPr="0058655D" w:rsidRDefault="006E41E5" w:rsidP="00507182">
                            <w:pPr>
                              <w:rPr>
                                <w:color w:val="3366FF"/>
                                <w:sz w:val="12"/>
                                <w:szCs w:val="12"/>
                                <w:lang w:val="ro-RO"/>
                              </w:rPr>
                            </w:pPr>
                            <w:r w:rsidRPr="0058655D">
                              <w:rPr>
                                <w:color w:val="3366FF"/>
                                <w:sz w:val="12"/>
                                <w:szCs w:val="12"/>
                                <w:lang w:val="ro-RO"/>
                              </w:rPr>
                              <w:t>Ştefan cel Mare</w:t>
                            </w:r>
                          </w:p>
                          <w:p w14:paraId="74E91903" w14:textId="77777777" w:rsidR="006E41E5" w:rsidRPr="0058655D" w:rsidRDefault="006E41E5" w:rsidP="00507182">
                            <w:pPr>
                              <w:rPr>
                                <w:color w:val="3366FF"/>
                                <w:sz w:val="10"/>
                                <w:szCs w:val="10"/>
                                <w:lang w:val="ro-RO"/>
                              </w:rPr>
                            </w:pPr>
                            <w:r w:rsidRPr="0058655D">
                              <w:rPr>
                                <w:color w:val="3366FF"/>
                                <w:sz w:val="12"/>
                                <w:szCs w:val="12"/>
                                <w:lang w:val="ro-RO"/>
                              </w:rPr>
                              <w:t>Suceava</w:t>
                            </w:r>
                          </w:p>
                        </w:txbxContent>
                      </wps:txbx>
                      <wps:bodyPr rot="0" vert="horz" wrap="square" lIns="0" tIns="0" rIns="0" bIns="0" anchor="t" anchorCtr="0" upright="1">
                        <a:noAutofit/>
                      </wps:bodyPr>
                    </wps:wsp>
                    <pic:pic xmlns:pic="http://schemas.openxmlformats.org/drawingml/2006/picture">
                      <pic:nvPicPr>
                        <pic:cNvPr id="6" name="Picture 6"/>
                        <pic:cNvPicPr>
                          <a:picLocks noChangeAspect="1" noChangeArrowheads="1"/>
                        </pic:cNvPicPr>
                      </pic:nvPicPr>
                      <pic:blipFill>
                        <a:blip r:embed="rId1"/>
                        <a:srcRect l="16502" b="3566"/>
                        <a:stretch>
                          <a:fillRect/>
                        </a:stretch>
                      </pic:blipFill>
                      <pic:spPr bwMode="auto">
                        <a:xfrm>
                          <a:off x="1070" y="212"/>
                          <a:ext cx="506" cy="676"/>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74CCB36E" id="Group 4" o:spid="_x0000_s1026" style="position:absolute;margin-left:402.35pt;margin-top:-13.15pt;width:79.6pt;height:27.85pt;z-index:251658240" coordorigin="1070,212" coordsize="1592,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">
              <v:shapetype id="_x0000_t202" coordsize="21600,21600" o:spt="202" path="m,l,21600r21600,l21600,xe">
                <v:stroke joinstyle="miter"/>
                <v:path gradientshapeok="t" o:connecttype="rect"/>
              </v:shapetype>
              <v:shape id="Text Box 5" o:spid="_x0000_s1027" type="#_x0000_t202" style="position:absolute;left:1646;top:342;width:1016;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36643BC4" w14:textId="77777777" w:rsidR="006E41E5" w:rsidRPr="0058655D" w:rsidRDefault="006E41E5" w:rsidP="00507182">
                      <w:pPr>
                        <w:rPr>
                          <w:color w:val="3366FF"/>
                          <w:sz w:val="12"/>
                          <w:szCs w:val="12"/>
                          <w:lang w:val="ro-RO"/>
                        </w:rPr>
                      </w:pPr>
                      <w:r w:rsidRPr="0058655D">
                        <w:rPr>
                          <w:color w:val="3366FF"/>
                          <w:sz w:val="12"/>
                          <w:szCs w:val="12"/>
                          <w:lang w:val="ro-RO"/>
                        </w:rPr>
                        <w:t>Universitatea</w:t>
                      </w:r>
                    </w:p>
                    <w:p w14:paraId="3E55995B" w14:textId="77777777" w:rsidR="006E41E5" w:rsidRPr="0058655D" w:rsidRDefault="006E41E5" w:rsidP="00507182">
                      <w:pPr>
                        <w:rPr>
                          <w:color w:val="3366FF"/>
                          <w:sz w:val="12"/>
                          <w:szCs w:val="12"/>
                          <w:lang w:val="ro-RO"/>
                        </w:rPr>
                      </w:pPr>
                      <w:r w:rsidRPr="0058655D">
                        <w:rPr>
                          <w:color w:val="3366FF"/>
                          <w:sz w:val="12"/>
                          <w:szCs w:val="12"/>
                          <w:lang w:val="ro-RO"/>
                        </w:rPr>
                        <w:t>Ştefan cel Mare</w:t>
                      </w:r>
                    </w:p>
                    <w:p w14:paraId="74E91903" w14:textId="77777777" w:rsidR="006E41E5" w:rsidRPr="0058655D" w:rsidRDefault="006E41E5" w:rsidP="00507182">
                      <w:pPr>
                        <w:rPr>
                          <w:color w:val="3366FF"/>
                          <w:sz w:val="10"/>
                          <w:szCs w:val="10"/>
                          <w:lang w:val="ro-RO"/>
                        </w:rPr>
                      </w:pPr>
                      <w:r w:rsidRPr="0058655D">
                        <w:rPr>
                          <w:color w:val="3366FF"/>
                          <w:sz w:val="12"/>
                          <w:szCs w:val="12"/>
                          <w:lang w:val="ro-RO"/>
                        </w:rPr>
                        <w:t>Suceav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left:1070;top:212;width:506;height: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">
                <v:imagedata r:id="rId2" o:title="" cropbottom="2337f" cropleft="10815f"/>
              </v:shape>
            </v:group>
          </w:pict>
        </mc:Fallback>
      </mc:AlternateContent>
    </w:r>
    <w:r>
      <w:rPr>
        <w:noProof/>
        <w:lang w:val="ro-RO"/>
      </w:rPr>
      <mc:AlternateContent>
        <mc:Choice Requires="wpg">
          <w:drawing>
            <wp:anchor distT="0" distB="0" distL="114300" distR="114300" simplePos="0" relativeHeight="251657216" behindDoc="0" locked="0" layoutInCell="1" allowOverlap="1" wp14:anchorId="6C0C7EAA" wp14:editId="14CDD9E4">
              <wp:simplePos x="0" y="0"/>
              <wp:positionH relativeFrom="column">
                <wp:posOffset>8017510</wp:posOffset>
              </wp:positionH>
              <wp:positionV relativeFrom="paragraph">
                <wp:posOffset>-190500</wp:posOffset>
              </wp:positionV>
              <wp:extent cx="1010920" cy="35369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0920" cy="353695"/>
                        <a:chOff x="1070" y="212"/>
                        <a:chExt cx="1592" cy="676"/>
                      </a:xfrm>
                    </wpg:grpSpPr>
                    <wps:wsp>
                      <wps:cNvPr id="2" name="Text Box 2"/>
                      <wps:cNvSpPr txBox="1">
                        <a:spLocks noChangeArrowheads="1"/>
                      </wps:cNvSpPr>
                      <wps:spPr bwMode="auto">
                        <a:xfrm>
                          <a:off x="1646" y="342"/>
                          <a:ext cx="1016" cy="480"/>
                        </a:xfrm>
                        <a:prstGeom prst="rect">
                          <a:avLst/>
                        </a:prstGeom>
                        <a:solidFill>
                          <a:srgbClr val="FFFFFF"/>
                        </a:solidFill>
                        <a:ln>
                          <a:noFill/>
                        </a:ln>
                      </wps:spPr>
                      <wps:txbx>
                        <w:txbxContent>
                          <w:p w14:paraId="77C5B425" w14:textId="77777777" w:rsidR="006E41E5" w:rsidRPr="0058655D" w:rsidRDefault="006E41E5" w:rsidP="00507182">
                            <w:pPr>
                              <w:rPr>
                                <w:color w:val="3366FF"/>
                                <w:sz w:val="12"/>
                                <w:szCs w:val="12"/>
                                <w:lang w:val="ro-RO"/>
                              </w:rPr>
                            </w:pPr>
                            <w:r w:rsidRPr="0058655D">
                              <w:rPr>
                                <w:color w:val="3366FF"/>
                                <w:sz w:val="12"/>
                                <w:szCs w:val="12"/>
                                <w:lang w:val="ro-RO"/>
                              </w:rPr>
                              <w:t>Universitatea</w:t>
                            </w:r>
                          </w:p>
                          <w:p w14:paraId="769CE839" w14:textId="77777777" w:rsidR="006E41E5" w:rsidRPr="0058655D" w:rsidRDefault="006E41E5" w:rsidP="00507182">
                            <w:pPr>
                              <w:rPr>
                                <w:color w:val="3366FF"/>
                                <w:sz w:val="12"/>
                                <w:szCs w:val="12"/>
                                <w:lang w:val="ro-RO"/>
                              </w:rPr>
                            </w:pPr>
                            <w:r w:rsidRPr="0058655D">
                              <w:rPr>
                                <w:color w:val="3366FF"/>
                                <w:sz w:val="12"/>
                                <w:szCs w:val="12"/>
                                <w:lang w:val="ro-RO"/>
                              </w:rPr>
                              <w:t>Ştefan cel Mare</w:t>
                            </w:r>
                          </w:p>
                          <w:p w14:paraId="7C85CB6A" w14:textId="77777777" w:rsidR="006E41E5" w:rsidRPr="0058655D" w:rsidRDefault="006E41E5" w:rsidP="00507182">
                            <w:pPr>
                              <w:rPr>
                                <w:color w:val="3366FF"/>
                                <w:sz w:val="10"/>
                                <w:szCs w:val="10"/>
                                <w:lang w:val="ro-RO"/>
                              </w:rPr>
                            </w:pPr>
                            <w:r w:rsidRPr="0058655D">
                              <w:rPr>
                                <w:color w:val="3366FF"/>
                                <w:sz w:val="12"/>
                                <w:szCs w:val="12"/>
                                <w:lang w:val="ro-RO"/>
                              </w:rPr>
                              <w:t>Suceava</w:t>
                            </w:r>
                          </w:p>
                        </w:txbxContent>
                      </wps:txbx>
                      <wps:bodyPr rot="0" vert="horz" wrap="square" lIns="0" tIns="0" rIns="0" bIns="0" anchor="t" anchorCtr="0" upright="1">
                        <a:noAutofit/>
                      </wps:bodyPr>
                    </wps:wsp>
                    <pic:pic xmlns:pic="http://schemas.openxmlformats.org/drawingml/2006/picture">
                      <pic:nvPicPr>
                        <pic:cNvPr id="3" name="Picture 3"/>
                        <pic:cNvPicPr>
                          <a:picLocks noChangeAspect="1" noChangeArrowheads="1"/>
                        </pic:cNvPicPr>
                      </pic:nvPicPr>
                      <pic:blipFill>
                        <a:blip r:embed="rId1"/>
                        <a:srcRect l="16502" b="3566"/>
                        <a:stretch>
                          <a:fillRect/>
                        </a:stretch>
                      </pic:blipFill>
                      <pic:spPr bwMode="auto">
                        <a:xfrm>
                          <a:off x="1070" y="212"/>
                          <a:ext cx="506" cy="676"/>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6C0C7EAA" id="Group 1" o:spid="_x0000_s1029" style="position:absolute;margin-left:631.3pt;margin-top:-15pt;width:79.6pt;height:27.85pt;z-index:251657216" coordorigin="1070,212" coordsize="1592,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">
              <v:shape id="Text Box 2" o:spid="_x0000_s1030" type="#_x0000_t202" style="position:absolute;left:1646;top:342;width:1016;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77C5B425" w14:textId="77777777" w:rsidR="006E41E5" w:rsidRPr="0058655D" w:rsidRDefault="006E41E5" w:rsidP="00507182">
                      <w:pPr>
                        <w:rPr>
                          <w:color w:val="3366FF"/>
                          <w:sz w:val="12"/>
                          <w:szCs w:val="12"/>
                          <w:lang w:val="ro-RO"/>
                        </w:rPr>
                      </w:pPr>
                      <w:r w:rsidRPr="0058655D">
                        <w:rPr>
                          <w:color w:val="3366FF"/>
                          <w:sz w:val="12"/>
                          <w:szCs w:val="12"/>
                          <w:lang w:val="ro-RO"/>
                        </w:rPr>
                        <w:t>Universitatea</w:t>
                      </w:r>
                    </w:p>
                    <w:p w14:paraId="769CE839" w14:textId="77777777" w:rsidR="006E41E5" w:rsidRPr="0058655D" w:rsidRDefault="006E41E5" w:rsidP="00507182">
                      <w:pPr>
                        <w:rPr>
                          <w:color w:val="3366FF"/>
                          <w:sz w:val="12"/>
                          <w:szCs w:val="12"/>
                          <w:lang w:val="ro-RO"/>
                        </w:rPr>
                      </w:pPr>
                      <w:r w:rsidRPr="0058655D">
                        <w:rPr>
                          <w:color w:val="3366FF"/>
                          <w:sz w:val="12"/>
                          <w:szCs w:val="12"/>
                          <w:lang w:val="ro-RO"/>
                        </w:rPr>
                        <w:t>Ştefan cel Mare</w:t>
                      </w:r>
                    </w:p>
                    <w:p w14:paraId="7C85CB6A" w14:textId="77777777" w:rsidR="006E41E5" w:rsidRPr="0058655D" w:rsidRDefault="006E41E5" w:rsidP="00507182">
                      <w:pPr>
                        <w:rPr>
                          <w:color w:val="3366FF"/>
                          <w:sz w:val="10"/>
                          <w:szCs w:val="10"/>
                          <w:lang w:val="ro-RO"/>
                        </w:rPr>
                      </w:pPr>
                      <w:r w:rsidRPr="0058655D">
                        <w:rPr>
                          <w:color w:val="3366FF"/>
                          <w:sz w:val="12"/>
                          <w:szCs w:val="12"/>
                          <w:lang w:val="ro-RO"/>
                        </w:rPr>
                        <w:t>Suceava</w:t>
                      </w:r>
                    </w:p>
                  </w:txbxContent>
                </v:textbox>
              </v:shape>
              <v:shape id="Picture 3" o:spid="_x0000_s1031" type="#_x0000_t75" style="position:absolute;left:1070;top:212;width:506;height: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">
                <v:imagedata r:id="rId2" o:title="" cropbottom="2337f" cropleft="10815f"/>
              </v:shape>
            </v:group>
          </w:pict>
        </mc:Fallback>
      </mc:AlternateContent>
    </w:r>
    <w:r w:rsidR="006E41E5" w:rsidRPr="0085229D">
      <w:rPr>
        <w:lang w:val="ro-RO"/>
      </w:rPr>
      <w:t xml:space="preserve"> Ocuparea posturilor didactice vacante</w:t>
    </w:r>
  </w:p>
  <w:p w14:paraId="0FC8B241" w14:textId="77777777" w:rsidR="006E41E5" w:rsidRPr="0085229D" w:rsidRDefault="006E41E5">
    <w:pPr>
      <w:pStyle w:val="Header"/>
      <w:rPr>
        <w:lang w:val="ro-R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677D8"/>
    <w:multiLevelType w:val="hybridMultilevel"/>
    <w:tmpl w:val="B80AD9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0D1100"/>
    <w:multiLevelType w:val="hybridMultilevel"/>
    <w:tmpl w:val="8CF89CC8"/>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01764B88"/>
    <w:multiLevelType w:val="hybridMultilevel"/>
    <w:tmpl w:val="E6FCF4C2"/>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02547976"/>
    <w:multiLevelType w:val="hybridMultilevel"/>
    <w:tmpl w:val="FC1C40BC"/>
    <w:lvl w:ilvl="0" w:tplc="0B46D7FC">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4C1218F"/>
    <w:multiLevelType w:val="hybridMultilevel"/>
    <w:tmpl w:val="57FCD582"/>
    <w:lvl w:ilvl="0" w:tplc="89A6473E">
      <w:numFmt w:val="bullet"/>
      <w:lvlText w:val="-"/>
      <w:lvlJc w:val="left"/>
      <w:pPr>
        <w:ind w:left="1117" w:hanging="360"/>
      </w:pPr>
      <w:rPr>
        <w:rFonts w:ascii="Times New Roman" w:eastAsia="Times New Roman" w:hAnsi="Times New Roman" w:cs="Times New Roman" w:hint="default"/>
        <w:i w:val="0"/>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 w15:restartNumberingAfterBreak="0">
    <w:nsid w:val="05204833"/>
    <w:multiLevelType w:val="hybridMultilevel"/>
    <w:tmpl w:val="39C23778"/>
    <w:lvl w:ilvl="0" w:tplc="ABAED06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F4712F"/>
    <w:multiLevelType w:val="hybridMultilevel"/>
    <w:tmpl w:val="B75CD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890FBA"/>
    <w:multiLevelType w:val="hybridMultilevel"/>
    <w:tmpl w:val="ED045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BD074A"/>
    <w:multiLevelType w:val="hybridMultilevel"/>
    <w:tmpl w:val="E6FCF4C2"/>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27CD2C75"/>
    <w:multiLevelType w:val="hybridMultilevel"/>
    <w:tmpl w:val="5C78DEC8"/>
    <w:lvl w:ilvl="0" w:tplc="644E9630">
      <w:start w:val="1"/>
      <w:numFmt w:val="decimal"/>
      <w:lvlText w:val="%1."/>
      <w:lvlJc w:val="left"/>
      <w:pPr>
        <w:ind w:left="522"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3B200743"/>
    <w:multiLevelType w:val="hybridMultilevel"/>
    <w:tmpl w:val="CE38F37E"/>
    <w:lvl w:ilvl="0" w:tplc="6A3CEC9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1F46F55"/>
    <w:multiLevelType w:val="hybridMultilevel"/>
    <w:tmpl w:val="C26AD3D4"/>
    <w:lvl w:ilvl="0" w:tplc="2FC6349A">
      <w:start w:val="1"/>
      <w:numFmt w:val="bullet"/>
      <w:lvlText w:val=""/>
      <w:lvlJc w:val="left"/>
      <w:pPr>
        <w:tabs>
          <w:tab w:val="num" w:pos="-57"/>
        </w:tabs>
        <w:ind w:left="284" w:hanging="284"/>
      </w:pPr>
      <w:rPr>
        <w:rFonts w:ascii="Symbol" w:hAnsi="Symbol" w:hint="default"/>
      </w:rPr>
    </w:lvl>
    <w:lvl w:ilvl="1" w:tplc="90AE0EA2">
      <w:numFmt w:val="bullet"/>
      <w:lvlText w:val="-"/>
      <w:lvlJc w:val="left"/>
      <w:pPr>
        <w:tabs>
          <w:tab w:val="num" w:pos="1440"/>
        </w:tabs>
        <w:ind w:left="1440" w:hanging="360"/>
      </w:pPr>
      <w:rPr>
        <w:rFonts w:ascii="Times New Roman" w:eastAsia="Times New Roman" w:hAnsi="Times New Roman" w:cs="Times New Roman" w:hint="default"/>
      </w:rPr>
    </w:lvl>
    <w:lvl w:ilvl="2" w:tplc="EE140EBA">
      <w:start w:val="28"/>
      <w:numFmt w:val="bullet"/>
      <w:lvlText w:val="–"/>
      <w:lvlJc w:val="left"/>
      <w:pPr>
        <w:tabs>
          <w:tab w:val="num" w:pos="2160"/>
        </w:tabs>
        <w:ind w:left="2160" w:hanging="360"/>
      </w:pPr>
      <w:rPr>
        <w:rFonts w:ascii="Times New Roman" w:eastAsia="Times New Roman" w:hAnsi="Times New Roman"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DCE16AF"/>
    <w:multiLevelType w:val="hybridMultilevel"/>
    <w:tmpl w:val="FAB0E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156E8A"/>
    <w:multiLevelType w:val="hybridMultilevel"/>
    <w:tmpl w:val="E29E6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730725"/>
    <w:multiLevelType w:val="hybridMultilevel"/>
    <w:tmpl w:val="8CF89CC8"/>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5C365C73"/>
    <w:multiLevelType w:val="hybridMultilevel"/>
    <w:tmpl w:val="296427A8"/>
    <w:lvl w:ilvl="0" w:tplc="5A60A2A6">
      <w:start w:val="1"/>
      <w:numFmt w:val="decimal"/>
      <w:lvlText w:val="%1."/>
      <w:lvlJc w:val="left"/>
      <w:pPr>
        <w:ind w:left="522" w:hanging="360"/>
      </w:pPr>
      <w:rPr>
        <w:color w:val="222222"/>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5C481131"/>
    <w:multiLevelType w:val="hybridMultilevel"/>
    <w:tmpl w:val="66A8CBE6"/>
    <w:lvl w:ilvl="0" w:tplc="6196545A">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C834957"/>
    <w:multiLevelType w:val="hybridMultilevel"/>
    <w:tmpl w:val="9B0453B8"/>
    <w:lvl w:ilvl="0" w:tplc="0B46D7FC">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84E4CC7"/>
    <w:multiLevelType w:val="hybridMultilevel"/>
    <w:tmpl w:val="6B647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875793"/>
    <w:multiLevelType w:val="multilevel"/>
    <w:tmpl w:val="B630F140"/>
    <w:lvl w:ilvl="0">
      <w:start w:val="5"/>
      <w:numFmt w:val="decimal"/>
      <w:pStyle w:val="Heading1"/>
      <w:lvlText w:val="%1"/>
      <w:lvlJc w:val="left"/>
      <w:pPr>
        <w:tabs>
          <w:tab w:val="num" w:pos="480"/>
        </w:tabs>
        <w:ind w:left="480" w:hanging="480"/>
      </w:pPr>
      <w:rPr>
        <w:rFonts w:hint="default"/>
      </w:rPr>
    </w:lvl>
    <w:lvl w:ilvl="1">
      <w:start w:val="4"/>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6A371973"/>
    <w:multiLevelType w:val="hybridMultilevel"/>
    <w:tmpl w:val="BFC46F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E464BD2"/>
    <w:multiLevelType w:val="hybridMultilevel"/>
    <w:tmpl w:val="E1E0DF26"/>
    <w:lvl w:ilvl="0" w:tplc="0B46D7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04474"/>
    <w:multiLevelType w:val="hybridMultilevel"/>
    <w:tmpl w:val="C9684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EC55DB"/>
    <w:multiLevelType w:val="hybridMultilevel"/>
    <w:tmpl w:val="0074C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9491066">
    <w:abstractNumId w:val="19"/>
  </w:num>
  <w:num w:numId="2" w16cid:durableId="1385832351">
    <w:abstractNumId w:val="16"/>
  </w:num>
  <w:num w:numId="3" w16cid:durableId="85472874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00064464">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19698146">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6900110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403786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57141663">
    <w:abstractNumId w:val="13"/>
  </w:num>
  <w:num w:numId="9" w16cid:durableId="62260148">
    <w:abstractNumId w:val="0"/>
  </w:num>
  <w:num w:numId="10" w16cid:durableId="981275585">
    <w:abstractNumId w:val="7"/>
  </w:num>
  <w:num w:numId="11" w16cid:durableId="1655378921">
    <w:abstractNumId w:val="22"/>
  </w:num>
  <w:num w:numId="12" w16cid:durableId="149098103">
    <w:abstractNumId w:val="4"/>
  </w:num>
  <w:num w:numId="13" w16cid:durableId="237519166">
    <w:abstractNumId w:val="20"/>
  </w:num>
  <w:num w:numId="14" w16cid:durableId="2124380385">
    <w:abstractNumId w:val="17"/>
  </w:num>
  <w:num w:numId="15" w16cid:durableId="1865249309">
    <w:abstractNumId w:val="23"/>
  </w:num>
  <w:num w:numId="16" w16cid:durableId="11891825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98036185">
    <w:abstractNumId w:val="8"/>
  </w:num>
  <w:num w:numId="18" w16cid:durableId="982082381">
    <w:abstractNumId w:val="6"/>
  </w:num>
  <w:num w:numId="19" w16cid:durableId="63768703">
    <w:abstractNumId w:val="5"/>
  </w:num>
  <w:num w:numId="20" w16cid:durableId="1937859303">
    <w:abstractNumId w:val="11"/>
  </w:num>
  <w:num w:numId="21" w16cid:durableId="2114740149">
    <w:abstractNumId w:val="21"/>
  </w:num>
  <w:num w:numId="22" w16cid:durableId="2761791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1172273">
    <w:abstractNumId w:val="18"/>
  </w:num>
  <w:num w:numId="24" w16cid:durableId="16234204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37818190">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trA0NzIxs7A0szBX0lEKTi0uzszPAykwrAUAQs6kBywAAAA="/>
  </w:docVars>
  <w:rsids>
    <w:rsidRoot w:val="00153E9E"/>
    <w:rsid w:val="000003BE"/>
    <w:rsid w:val="000014A0"/>
    <w:rsid w:val="000032BF"/>
    <w:rsid w:val="0000696D"/>
    <w:rsid w:val="00007718"/>
    <w:rsid w:val="00007C37"/>
    <w:rsid w:val="000112D2"/>
    <w:rsid w:val="00013DB4"/>
    <w:rsid w:val="00014313"/>
    <w:rsid w:val="00015BF4"/>
    <w:rsid w:val="00021393"/>
    <w:rsid w:val="000213BA"/>
    <w:rsid w:val="00024FEB"/>
    <w:rsid w:val="000328BD"/>
    <w:rsid w:val="00033481"/>
    <w:rsid w:val="00035554"/>
    <w:rsid w:val="00037AD7"/>
    <w:rsid w:val="00043CCE"/>
    <w:rsid w:val="0004640E"/>
    <w:rsid w:val="00051A69"/>
    <w:rsid w:val="00054014"/>
    <w:rsid w:val="00054116"/>
    <w:rsid w:val="000552DB"/>
    <w:rsid w:val="0005693E"/>
    <w:rsid w:val="000710B1"/>
    <w:rsid w:val="00071990"/>
    <w:rsid w:val="00073710"/>
    <w:rsid w:val="000755F3"/>
    <w:rsid w:val="000821EC"/>
    <w:rsid w:val="00082617"/>
    <w:rsid w:val="0008478F"/>
    <w:rsid w:val="00085754"/>
    <w:rsid w:val="0008674E"/>
    <w:rsid w:val="000916A0"/>
    <w:rsid w:val="000A4481"/>
    <w:rsid w:val="000A5003"/>
    <w:rsid w:val="000A5F58"/>
    <w:rsid w:val="000B2ED7"/>
    <w:rsid w:val="000B3641"/>
    <w:rsid w:val="000B631C"/>
    <w:rsid w:val="000C16B4"/>
    <w:rsid w:val="000C17F6"/>
    <w:rsid w:val="000C2CE7"/>
    <w:rsid w:val="000C4010"/>
    <w:rsid w:val="000C579F"/>
    <w:rsid w:val="000C7E8F"/>
    <w:rsid w:val="000D1DB4"/>
    <w:rsid w:val="000D41AE"/>
    <w:rsid w:val="000D4D42"/>
    <w:rsid w:val="000D5D8F"/>
    <w:rsid w:val="000E08DA"/>
    <w:rsid w:val="000E4820"/>
    <w:rsid w:val="000E67F6"/>
    <w:rsid w:val="000E6D9F"/>
    <w:rsid w:val="000E70DB"/>
    <w:rsid w:val="000F1DFE"/>
    <w:rsid w:val="000F2EAB"/>
    <w:rsid w:val="000F375B"/>
    <w:rsid w:val="000F38E2"/>
    <w:rsid w:val="000F45E9"/>
    <w:rsid w:val="000F521F"/>
    <w:rsid w:val="000F6458"/>
    <w:rsid w:val="001001A8"/>
    <w:rsid w:val="00100351"/>
    <w:rsid w:val="001010D9"/>
    <w:rsid w:val="00106D39"/>
    <w:rsid w:val="0011366F"/>
    <w:rsid w:val="0011434C"/>
    <w:rsid w:val="00116930"/>
    <w:rsid w:val="00117825"/>
    <w:rsid w:val="0012328F"/>
    <w:rsid w:val="00132FFC"/>
    <w:rsid w:val="00135000"/>
    <w:rsid w:val="00135B3F"/>
    <w:rsid w:val="001463A9"/>
    <w:rsid w:val="00146CB8"/>
    <w:rsid w:val="0015083B"/>
    <w:rsid w:val="00152013"/>
    <w:rsid w:val="00152493"/>
    <w:rsid w:val="00153E9E"/>
    <w:rsid w:val="001613A6"/>
    <w:rsid w:val="001614DB"/>
    <w:rsid w:val="00161FD1"/>
    <w:rsid w:val="00163FF4"/>
    <w:rsid w:val="00165384"/>
    <w:rsid w:val="001657FF"/>
    <w:rsid w:val="00167B34"/>
    <w:rsid w:val="00170827"/>
    <w:rsid w:val="00172512"/>
    <w:rsid w:val="00173741"/>
    <w:rsid w:val="00173A72"/>
    <w:rsid w:val="001758D3"/>
    <w:rsid w:val="00176DD5"/>
    <w:rsid w:val="001774B4"/>
    <w:rsid w:val="00177AF4"/>
    <w:rsid w:val="00182F49"/>
    <w:rsid w:val="00191638"/>
    <w:rsid w:val="0019214E"/>
    <w:rsid w:val="00197AC2"/>
    <w:rsid w:val="00197AFF"/>
    <w:rsid w:val="001A0B5C"/>
    <w:rsid w:val="001A0F27"/>
    <w:rsid w:val="001A379D"/>
    <w:rsid w:val="001A3E94"/>
    <w:rsid w:val="001A468F"/>
    <w:rsid w:val="001B0C19"/>
    <w:rsid w:val="001B1004"/>
    <w:rsid w:val="001B2BCE"/>
    <w:rsid w:val="001B67B1"/>
    <w:rsid w:val="001B75B6"/>
    <w:rsid w:val="001B7AB6"/>
    <w:rsid w:val="001B7F05"/>
    <w:rsid w:val="001C259E"/>
    <w:rsid w:val="001C3BDC"/>
    <w:rsid w:val="001C7757"/>
    <w:rsid w:val="001C7B09"/>
    <w:rsid w:val="001D5388"/>
    <w:rsid w:val="001D5EDC"/>
    <w:rsid w:val="001D6BCD"/>
    <w:rsid w:val="001D71C6"/>
    <w:rsid w:val="001D7911"/>
    <w:rsid w:val="001E03DE"/>
    <w:rsid w:val="001E4B61"/>
    <w:rsid w:val="001E56FB"/>
    <w:rsid w:val="001F0822"/>
    <w:rsid w:val="001F7215"/>
    <w:rsid w:val="001F78B2"/>
    <w:rsid w:val="00200093"/>
    <w:rsid w:val="00200502"/>
    <w:rsid w:val="002027C3"/>
    <w:rsid w:val="0020297B"/>
    <w:rsid w:val="00202D4B"/>
    <w:rsid w:val="002048FD"/>
    <w:rsid w:val="00205212"/>
    <w:rsid w:val="00207896"/>
    <w:rsid w:val="00212D38"/>
    <w:rsid w:val="00214052"/>
    <w:rsid w:val="00216581"/>
    <w:rsid w:val="00223A6E"/>
    <w:rsid w:val="00225DAF"/>
    <w:rsid w:val="00225F83"/>
    <w:rsid w:val="002266D8"/>
    <w:rsid w:val="0022684A"/>
    <w:rsid w:val="002273E0"/>
    <w:rsid w:val="00227A6E"/>
    <w:rsid w:val="0023211A"/>
    <w:rsid w:val="00233CBE"/>
    <w:rsid w:val="00234D5B"/>
    <w:rsid w:val="00235F55"/>
    <w:rsid w:val="00236463"/>
    <w:rsid w:val="00245AE5"/>
    <w:rsid w:val="00245BF6"/>
    <w:rsid w:val="00245E4A"/>
    <w:rsid w:val="002529FA"/>
    <w:rsid w:val="0025678A"/>
    <w:rsid w:val="002602B5"/>
    <w:rsid w:val="00260CFB"/>
    <w:rsid w:val="002623CD"/>
    <w:rsid w:val="00263ECD"/>
    <w:rsid w:val="00264353"/>
    <w:rsid w:val="00264756"/>
    <w:rsid w:val="002657F5"/>
    <w:rsid w:val="0026798B"/>
    <w:rsid w:val="002706AD"/>
    <w:rsid w:val="002712F6"/>
    <w:rsid w:val="002731A6"/>
    <w:rsid w:val="00274034"/>
    <w:rsid w:val="002758D8"/>
    <w:rsid w:val="00276528"/>
    <w:rsid w:val="00276ACF"/>
    <w:rsid w:val="00281FFE"/>
    <w:rsid w:val="00283365"/>
    <w:rsid w:val="00283FA9"/>
    <w:rsid w:val="00284CE6"/>
    <w:rsid w:val="002873E3"/>
    <w:rsid w:val="0029015E"/>
    <w:rsid w:val="00292953"/>
    <w:rsid w:val="0029323B"/>
    <w:rsid w:val="00294319"/>
    <w:rsid w:val="002974E9"/>
    <w:rsid w:val="002A0226"/>
    <w:rsid w:val="002A28E9"/>
    <w:rsid w:val="002A4073"/>
    <w:rsid w:val="002A4D6E"/>
    <w:rsid w:val="002B08C9"/>
    <w:rsid w:val="002B20A1"/>
    <w:rsid w:val="002C3A6E"/>
    <w:rsid w:val="002D67CE"/>
    <w:rsid w:val="002D70C2"/>
    <w:rsid w:val="002D78EF"/>
    <w:rsid w:val="002E0CCC"/>
    <w:rsid w:val="002E1D2A"/>
    <w:rsid w:val="002E2BA8"/>
    <w:rsid w:val="002E68A9"/>
    <w:rsid w:val="002E6EF6"/>
    <w:rsid w:val="002E7B18"/>
    <w:rsid w:val="002F0E52"/>
    <w:rsid w:val="002F1C48"/>
    <w:rsid w:val="002F1FB8"/>
    <w:rsid w:val="002F3957"/>
    <w:rsid w:val="002F4285"/>
    <w:rsid w:val="002F42C7"/>
    <w:rsid w:val="002F6522"/>
    <w:rsid w:val="002F665A"/>
    <w:rsid w:val="00301B28"/>
    <w:rsid w:val="00303F76"/>
    <w:rsid w:val="003042EF"/>
    <w:rsid w:val="00305DA9"/>
    <w:rsid w:val="00307AE5"/>
    <w:rsid w:val="0031089B"/>
    <w:rsid w:val="003114A4"/>
    <w:rsid w:val="003123FB"/>
    <w:rsid w:val="00312C53"/>
    <w:rsid w:val="003145D4"/>
    <w:rsid w:val="003155BD"/>
    <w:rsid w:val="003168B9"/>
    <w:rsid w:val="00316DE4"/>
    <w:rsid w:val="0031785B"/>
    <w:rsid w:val="003207FB"/>
    <w:rsid w:val="00320DC7"/>
    <w:rsid w:val="003238E9"/>
    <w:rsid w:val="00331276"/>
    <w:rsid w:val="0033352C"/>
    <w:rsid w:val="003350AF"/>
    <w:rsid w:val="00335A1C"/>
    <w:rsid w:val="00335DD9"/>
    <w:rsid w:val="003378E4"/>
    <w:rsid w:val="0033799B"/>
    <w:rsid w:val="00341698"/>
    <w:rsid w:val="00344383"/>
    <w:rsid w:val="003443E8"/>
    <w:rsid w:val="00351E56"/>
    <w:rsid w:val="00355B71"/>
    <w:rsid w:val="00357DE1"/>
    <w:rsid w:val="00360129"/>
    <w:rsid w:val="00361650"/>
    <w:rsid w:val="00363DA2"/>
    <w:rsid w:val="00365D17"/>
    <w:rsid w:val="00367266"/>
    <w:rsid w:val="00367C79"/>
    <w:rsid w:val="0037068D"/>
    <w:rsid w:val="00370A95"/>
    <w:rsid w:val="00374EAF"/>
    <w:rsid w:val="003758C1"/>
    <w:rsid w:val="00376A8A"/>
    <w:rsid w:val="00382287"/>
    <w:rsid w:val="00387A76"/>
    <w:rsid w:val="00392A3D"/>
    <w:rsid w:val="00397E5E"/>
    <w:rsid w:val="003A0C3D"/>
    <w:rsid w:val="003A27C6"/>
    <w:rsid w:val="003A43E1"/>
    <w:rsid w:val="003A5A38"/>
    <w:rsid w:val="003A68EC"/>
    <w:rsid w:val="003A7014"/>
    <w:rsid w:val="003B0CE2"/>
    <w:rsid w:val="003B1357"/>
    <w:rsid w:val="003B2822"/>
    <w:rsid w:val="003B3018"/>
    <w:rsid w:val="003B3167"/>
    <w:rsid w:val="003C1D23"/>
    <w:rsid w:val="003C338D"/>
    <w:rsid w:val="003C6145"/>
    <w:rsid w:val="003C646D"/>
    <w:rsid w:val="003C6A56"/>
    <w:rsid w:val="003C795A"/>
    <w:rsid w:val="003C7E9D"/>
    <w:rsid w:val="003D114C"/>
    <w:rsid w:val="003D2E11"/>
    <w:rsid w:val="003D47C2"/>
    <w:rsid w:val="003D48AA"/>
    <w:rsid w:val="003D4E6E"/>
    <w:rsid w:val="003D54B1"/>
    <w:rsid w:val="003D7CD4"/>
    <w:rsid w:val="003E12D4"/>
    <w:rsid w:val="003E1BF1"/>
    <w:rsid w:val="003E29CC"/>
    <w:rsid w:val="003E4433"/>
    <w:rsid w:val="003F0D85"/>
    <w:rsid w:val="003F2582"/>
    <w:rsid w:val="003F2F22"/>
    <w:rsid w:val="00400B48"/>
    <w:rsid w:val="0040558A"/>
    <w:rsid w:val="00410110"/>
    <w:rsid w:val="00416A2D"/>
    <w:rsid w:val="00416A9B"/>
    <w:rsid w:val="00416F3E"/>
    <w:rsid w:val="00421065"/>
    <w:rsid w:val="00422350"/>
    <w:rsid w:val="00422CFD"/>
    <w:rsid w:val="004253BC"/>
    <w:rsid w:val="004264B4"/>
    <w:rsid w:val="0042778A"/>
    <w:rsid w:val="00427DF5"/>
    <w:rsid w:val="00432C53"/>
    <w:rsid w:val="004350FB"/>
    <w:rsid w:val="004405EB"/>
    <w:rsid w:val="00441610"/>
    <w:rsid w:val="00441DB8"/>
    <w:rsid w:val="00442161"/>
    <w:rsid w:val="00443171"/>
    <w:rsid w:val="00443A19"/>
    <w:rsid w:val="0044604A"/>
    <w:rsid w:val="00447EA3"/>
    <w:rsid w:val="00451007"/>
    <w:rsid w:val="004539B7"/>
    <w:rsid w:val="0045687D"/>
    <w:rsid w:val="00456C41"/>
    <w:rsid w:val="00457312"/>
    <w:rsid w:val="0046040B"/>
    <w:rsid w:val="00460BE2"/>
    <w:rsid w:val="004655A4"/>
    <w:rsid w:val="00467F1A"/>
    <w:rsid w:val="004720B8"/>
    <w:rsid w:val="00472476"/>
    <w:rsid w:val="004901B7"/>
    <w:rsid w:val="00492923"/>
    <w:rsid w:val="00492FC6"/>
    <w:rsid w:val="00497992"/>
    <w:rsid w:val="004A004F"/>
    <w:rsid w:val="004A6E74"/>
    <w:rsid w:val="004A7223"/>
    <w:rsid w:val="004B074D"/>
    <w:rsid w:val="004B20DC"/>
    <w:rsid w:val="004B3287"/>
    <w:rsid w:val="004B3D33"/>
    <w:rsid w:val="004B3D8C"/>
    <w:rsid w:val="004B41A4"/>
    <w:rsid w:val="004B42F1"/>
    <w:rsid w:val="004B68F6"/>
    <w:rsid w:val="004C0647"/>
    <w:rsid w:val="004C2B9E"/>
    <w:rsid w:val="004C4678"/>
    <w:rsid w:val="004C53B1"/>
    <w:rsid w:val="004C6178"/>
    <w:rsid w:val="004C6C73"/>
    <w:rsid w:val="004C7E44"/>
    <w:rsid w:val="004D1B93"/>
    <w:rsid w:val="004D3C9F"/>
    <w:rsid w:val="004D48C3"/>
    <w:rsid w:val="004D4CB3"/>
    <w:rsid w:val="004E030E"/>
    <w:rsid w:val="004E116A"/>
    <w:rsid w:val="004E1E4E"/>
    <w:rsid w:val="004E2880"/>
    <w:rsid w:val="004E4A39"/>
    <w:rsid w:val="004F0BE0"/>
    <w:rsid w:val="0050025B"/>
    <w:rsid w:val="005003B3"/>
    <w:rsid w:val="00500856"/>
    <w:rsid w:val="00502FB5"/>
    <w:rsid w:val="005031B4"/>
    <w:rsid w:val="00507182"/>
    <w:rsid w:val="00507566"/>
    <w:rsid w:val="00510C36"/>
    <w:rsid w:val="005136FB"/>
    <w:rsid w:val="00523283"/>
    <w:rsid w:val="00527F60"/>
    <w:rsid w:val="0053413A"/>
    <w:rsid w:val="005342E1"/>
    <w:rsid w:val="00540894"/>
    <w:rsid w:val="00550B7E"/>
    <w:rsid w:val="00551644"/>
    <w:rsid w:val="00552EF2"/>
    <w:rsid w:val="005551DB"/>
    <w:rsid w:val="00556740"/>
    <w:rsid w:val="00556EB1"/>
    <w:rsid w:val="00560A19"/>
    <w:rsid w:val="00561025"/>
    <w:rsid w:val="00561BE9"/>
    <w:rsid w:val="005639FC"/>
    <w:rsid w:val="00571D66"/>
    <w:rsid w:val="00572ED7"/>
    <w:rsid w:val="00574DC1"/>
    <w:rsid w:val="00582E28"/>
    <w:rsid w:val="00585FBF"/>
    <w:rsid w:val="0058655D"/>
    <w:rsid w:val="0058790C"/>
    <w:rsid w:val="0059089E"/>
    <w:rsid w:val="00590E4D"/>
    <w:rsid w:val="005A0446"/>
    <w:rsid w:val="005A3C39"/>
    <w:rsid w:val="005A3FE2"/>
    <w:rsid w:val="005A40CF"/>
    <w:rsid w:val="005A7605"/>
    <w:rsid w:val="005B341C"/>
    <w:rsid w:val="005B4684"/>
    <w:rsid w:val="005B7EAD"/>
    <w:rsid w:val="005C02BF"/>
    <w:rsid w:val="005C1391"/>
    <w:rsid w:val="005C2BEA"/>
    <w:rsid w:val="005D1CBF"/>
    <w:rsid w:val="005D1D20"/>
    <w:rsid w:val="005D2925"/>
    <w:rsid w:val="005E177C"/>
    <w:rsid w:val="005E2016"/>
    <w:rsid w:val="005E27C1"/>
    <w:rsid w:val="005E54EA"/>
    <w:rsid w:val="006003E8"/>
    <w:rsid w:val="00601AC4"/>
    <w:rsid w:val="00602347"/>
    <w:rsid w:val="00603623"/>
    <w:rsid w:val="00603BBB"/>
    <w:rsid w:val="00605927"/>
    <w:rsid w:val="006113D6"/>
    <w:rsid w:val="00612BCE"/>
    <w:rsid w:val="00612F56"/>
    <w:rsid w:val="006136BE"/>
    <w:rsid w:val="006162FF"/>
    <w:rsid w:val="00617534"/>
    <w:rsid w:val="00620505"/>
    <w:rsid w:val="006241FA"/>
    <w:rsid w:val="00626D58"/>
    <w:rsid w:val="0063004B"/>
    <w:rsid w:val="00631F34"/>
    <w:rsid w:val="0063344B"/>
    <w:rsid w:val="00633575"/>
    <w:rsid w:val="00634B67"/>
    <w:rsid w:val="006350A5"/>
    <w:rsid w:val="00635465"/>
    <w:rsid w:val="006369E1"/>
    <w:rsid w:val="00636C88"/>
    <w:rsid w:val="00640DE8"/>
    <w:rsid w:val="00641E94"/>
    <w:rsid w:val="00643284"/>
    <w:rsid w:val="00643A77"/>
    <w:rsid w:val="00644388"/>
    <w:rsid w:val="00645562"/>
    <w:rsid w:val="00646125"/>
    <w:rsid w:val="0065178C"/>
    <w:rsid w:val="006524CD"/>
    <w:rsid w:val="00652661"/>
    <w:rsid w:val="00656923"/>
    <w:rsid w:val="00661DAE"/>
    <w:rsid w:val="006649AC"/>
    <w:rsid w:val="00664D43"/>
    <w:rsid w:val="0066551D"/>
    <w:rsid w:val="00666E43"/>
    <w:rsid w:val="00675655"/>
    <w:rsid w:val="00676C29"/>
    <w:rsid w:val="006770FB"/>
    <w:rsid w:val="00682E36"/>
    <w:rsid w:val="00682E47"/>
    <w:rsid w:val="00684178"/>
    <w:rsid w:val="00684419"/>
    <w:rsid w:val="00690194"/>
    <w:rsid w:val="006901DE"/>
    <w:rsid w:val="00690A4F"/>
    <w:rsid w:val="006921F4"/>
    <w:rsid w:val="00692D82"/>
    <w:rsid w:val="0069327F"/>
    <w:rsid w:val="00694E23"/>
    <w:rsid w:val="0069622F"/>
    <w:rsid w:val="006A168A"/>
    <w:rsid w:val="006A1C27"/>
    <w:rsid w:val="006A52A4"/>
    <w:rsid w:val="006A574E"/>
    <w:rsid w:val="006A61C7"/>
    <w:rsid w:val="006A6796"/>
    <w:rsid w:val="006A6A0C"/>
    <w:rsid w:val="006A75C9"/>
    <w:rsid w:val="006B10FB"/>
    <w:rsid w:val="006B32C2"/>
    <w:rsid w:val="006B350F"/>
    <w:rsid w:val="006B5424"/>
    <w:rsid w:val="006B7289"/>
    <w:rsid w:val="006C2ACF"/>
    <w:rsid w:val="006C3B64"/>
    <w:rsid w:val="006C3D7B"/>
    <w:rsid w:val="006C419A"/>
    <w:rsid w:val="006C5D50"/>
    <w:rsid w:val="006D44B0"/>
    <w:rsid w:val="006D591D"/>
    <w:rsid w:val="006D739C"/>
    <w:rsid w:val="006E09E4"/>
    <w:rsid w:val="006E3FB9"/>
    <w:rsid w:val="006E41E5"/>
    <w:rsid w:val="006E5B70"/>
    <w:rsid w:val="006F03C1"/>
    <w:rsid w:val="006F0EB8"/>
    <w:rsid w:val="006F2889"/>
    <w:rsid w:val="006F2ADB"/>
    <w:rsid w:val="006F4015"/>
    <w:rsid w:val="006F7BC7"/>
    <w:rsid w:val="00700457"/>
    <w:rsid w:val="00701F22"/>
    <w:rsid w:val="00704E6B"/>
    <w:rsid w:val="0070628A"/>
    <w:rsid w:val="0071278A"/>
    <w:rsid w:val="007136DA"/>
    <w:rsid w:val="00713AFC"/>
    <w:rsid w:val="00714738"/>
    <w:rsid w:val="0072180B"/>
    <w:rsid w:val="00722058"/>
    <w:rsid w:val="00724F2D"/>
    <w:rsid w:val="00725882"/>
    <w:rsid w:val="0072619B"/>
    <w:rsid w:val="00734D6E"/>
    <w:rsid w:val="00734F54"/>
    <w:rsid w:val="00735407"/>
    <w:rsid w:val="00736808"/>
    <w:rsid w:val="0073792D"/>
    <w:rsid w:val="00741130"/>
    <w:rsid w:val="0074397B"/>
    <w:rsid w:val="007449AE"/>
    <w:rsid w:val="00744DCF"/>
    <w:rsid w:val="007455CD"/>
    <w:rsid w:val="00752291"/>
    <w:rsid w:val="00752B78"/>
    <w:rsid w:val="007613D7"/>
    <w:rsid w:val="00761A09"/>
    <w:rsid w:val="00765B10"/>
    <w:rsid w:val="00770DBD"/>
    <w:rsid w:val="0077215F"/>
    <w:rsid w:val="00772ACB"/>
    <w:rsid w:val="007768F4"/>
    <w:rsid w:val="00780BC7"/>
    <w:rsid w:val="007824EC"/>
    <w:rsid w:val="00782AAB"/>
    <w:rsid w:val="007866F5"/>
    <w:rsid w:val="007A0F62"/>
    <w:rsid w:val="007A3EDB"/>
    <w:rsid w:val="007A4401"/>
    <w:rsid w:val="007A754D"/>
    <w:rsid w:val="007A75DC"/>
    <w:rsid w:val="007B469A"/>
    <w:rsid w:val="007B6844"/>
    <w:rsid w:val="007B6EE5"/>
    <w:rsid w:val="007B7C1A"/>
    <w:rsid w:val="007C03EB"/>
    <w:rsid w:val="007D3F70"/>
    <w:rsid w:val="007E07C5"/>
    <w:rsid w:val="007E12E7"/>
    <w:rsid w:val="007E15DC"/>
    <w:rsid w:val="007E1647"/>
    <w:rsid w:val="007E1E56"/>
    <w:rsid w:val="007E3091"/>
    <w:rsid w:val="007E36B8"/>
    <w:rsid w:val="007E38F7"/>
    <w:rsid w:val="007E3A96"/>
    <w:rsid w:val="007E3F21"/>
    <w:rsid w:val="007E5C7A"/>
    <w:rsid w:val="007E6029"/>
    <w:rsid w:val="007E64BA"/>
    <w:rsid w:val="007F2852"/>
    <w:rsid w:val="00801414"/>
    <w:rsid w:val="00802ECD"/>
    <w:rsid w:val="0080433D"/>
    <w:rsid w:val="00804415"/>
    <w:rsid w:val="00811F0B"/>
    <w:rsid w:val="0081690F"/>
    <w:rsid w:val="00816FA7"/>
    <w:rsid w:val="00822716"/>
    <w:rsid w:val="008228C9"/>
    <w:rsid w:val="0082547E"/>
    <w:rsid w:val="00827FFA"/>
    <w:rsid w:val="008315A7"/>
    <w:rsid w:val="008354D0"/>
    <w:rsid w:val="008367F3"/>
    <w:rsid w:val="00836FA2"/>
    <w:rsid w:val="008449D6"/>
    <w:rsid w:val="0084700E"/>
    <w:rsid w:val="00851AAA"/>
    <w:rsid w:val="0085229D"/>
    <w:rsid w:val="00852FD9"/>
    <w:rsid w:val="00855A2C"/>
    <w:rsid w:val="008609AA"/>
    <w:rsid w:val="00861C28"/>
    <w:rsid w:val="00861C47"/>
    <w:rsid w:val="0086367F"/>
    <w:rsid w:val="00863972"/>
    <w:rsid w:val="00864C70"/>
    <w:rsid w:val="008676C2"/>
    <w:rsid w:val="00870316"/>
    <w:rsid w:val="00871C32"/>
    <w:rsid w:val="00876B28"/>
    <w:rsid w:val="00876E49"/>
    <w:rsid w:val="0088064B"/>
    <w:rsid w:val="00880EC3"/>
    <w:rsid w:val="0089013A"/>
    <w:rsid w:val="008908A3"/>
    <w:rsid w:val="008968C9"/>
    <w:rsid w:val="00896940"/>
    <w:rsid w:val="008A0B70"/>
    <w:rsid w:val="008A1815"/>
    <w:rsid w:val="008B3668"/>
    <w:rsid w:val="008B4CBD"/>
    <w:rsid w:val="008C08B2"/>
    <w:rsid w:val="008C1676"/>
    <w:rsid w:val="008C1954"/>
    <w:rsid w:val="008C3806"/>
    <w:rsid w:val="008C5092"/>
    <w:rsid w:val="008C6266"/>
    <w:rsid w:val="008C6BFB"/>
    <w:rsid w:val="008C7C95"/>
    <w:rsid w:val="008D147E"/>
    <w:rsid w:val="008D2C76"/>
    <w:rsid w:val="008D3F87"/>
    <w:rsid w:val="008E1AC4"/>
    <w:rsid w:val="008E2599"/>
    <w:rsid w:val="008E34A5"/>
    <w:rsid w:val="008E459D"/>
    <w:rsid w:val="008E57CA"/>
    <w:rsid w:val="008F1DC8"/>
    <w:rsid w:val="008F4512"/>
    <w:rsid w:val="008F5840"/>
    <w:rsid w:val="008F6BCF"/>
    <w:rsid w:val="009006DB"/>
    <w:rsid w:val="009007D2"/>
    <w:rsid w:val="009030CC"/>
    <w:rsid w:val="009060E5"/>
    <w:rsid w:val="0091005F"/>
    <w:rsid w:val="00912F51"/>
    <w:rsid w:val="009132A0"/>
    <w:rsid w:val="00913D23"/>
    <w:rsid w:val="00915726"/>
    <w:rsid w:val="009167EB"/>
    <w:rsid w:val="00916B4C"/>
    <w:rsid w:val="0091785C"/>
    <w:rsid w:val="009179C7"/>
    <w:rsid w:val="009201A5"/>
    <w:rsid w:val="00920255"/>
    <w:rsid w:val="00920F37"/>
    <w:rsid w:val="009231D0"/>
    <w:rsid w:val="00927CD9"/>
    <w:rsid w:val="009320F3"/>
    <w:rsid w:val="009325E6"/>
    <w:rsid w:val="00933E61"/>
    <w:rsid w:val="00935B98"/>
    <w:rsid w:val="0093635D"/>
    <w:rsid w:val="00937349"/>
    <w:rsid w:val="00937641"/>
    <w:rsid w:val="00937ADE"/>
    <w:rsid w:val="009406FE"/>
    <w:rsid w:val="009421C1"/>
    <w:rsid w:val="00946DF1"/>
    <w:rsid w:val="009520B4"/>
    <w:rsid w:val="00953066"/>
    <w:rsid w:val="00960D3D"/>
    <w:rsid w:val="00961F9F"/>
    <w:rsid w:val="00964333"/>
    <w:rsid w:val="00965AEF"/>
    <w:rsid w:val="00966C4B"/>
    <w:rsid w:val="00967A92"/>
    <w:rsid w:val="00977BD9"/>
    <w:rsid w:val="00980054"/>
    <w:rsid w:val="009806B4"/>
    <w:rsid w:val="009808A1"/>
    <w:rsid w:val="00982B55"/>
    <w:rsid w:val="00982C52"/>
    <w:rsid w:val="0098492E"/>
    <w:rsid w:val="00984BD4"/>
    <w:rsid w:val="00984E4E"/>
    <w:rsid w:val="00986B64"/>
    <w:rsid w:val="009878E8"/>
    <w:rsid w:val="00994698"/>
    <w:rsid w:val="00994ACD"/>
    <w:rsid w:val="00994E48"/>
    <w:rsid w:val="009953E4"/>
    <w:rsid w:val="00996432"/>
    <w:rsid w:val="00997FAF"/>
    <w:rsid w:val="009A15E0"/>
    <w:rsid w:val="009A24DF"/>
    <w:rsid w:val="009A5935"/>
    <w:rsid w:val="009B2DA6"/>
    <w:rsid w:val="009B3BBA"/>
    <w:rsid w:val="009B3D06"/>
    <w:rsid w:val="009B415B"/>
    <w:rsid w:val="009C0213"/>
    <w:rsid w:val="009C3A4D"/>
    <w:rsid w:val="009C5ACD"/>
    <w:rsid w:val="009C6E46"/>
    <w:rsid w:val="009C757A"/>
    <w:rsid w:val="009C7766"/>
    <w:rsid w:val="009D456F"/>
    <w:rsid w:val="009D4576"/>
    <w:rsid w:val="009D522F"/>
    <w:rsid w:val="009D5D39"/>
    <w:rsid w:val="009E0001"/>
    <w:rsid w:val="009E1C36"/>
    <w:rsid w:val="009E1C91"/>
    <w:rsid w:val="009E538E"/>
    <w:rsid w:val="009F0459"/>
    <w:rsid w:val="009F260A"/>
    <w:rsid w:val="009F2AC2"/>
    <w:rsid w:val="009F3546"/>
    <w:rsid w:val="009F3A34"/>
    <w:rsid w:val="00A005E3"/>
    <w:rsid w:val="00A00FE6"/>
    <w:rsid w:val="00A02225"/>
    <w:rsid w:val="00A03163"/>
    <w:rsid w:val="00A04868"/>
    <w:rsid w:val="00A053F1"/>
    <w:rsid w:val="00A05CD1"/>
    <w:rsid w:val="00A1273D"/>
    <w:rsid w:val="00A1489A"/>
    <w:rsid w:val="00A15AE4"/>
    <w:rsid w:val="00A16A37"/>
    <w:rsid w:val="00A20E3F"/>
    <w:rsid w:val="00A2572E"/>
    <w:rsid w:val="00A30611"/>
    <w:rsid w:val="00A31286"/>
    <w:rsid w:val="00A32CFE"/>
    <w:rsid w:val="00A355F5"/>
    <w:rsid w:val="00A377DF"/>
    <w:rsid w:val="00A37BEA"/>
    <w:rsid w:val="00A406D5"/>
    <w:rsid w:val="00A4173C"/>
    <w:rsid w:val="00A419DE"/>
    <w:rsid w:val="00A41F81"/>
    <w:rsid w:val="00A42A97"/>
    <w:rsid w:val="00A42F96"/>
    <w:rsid w:val="00A439B7"/>
    <w:rsid w:val="00A44B34"/>
    <w:rsid w:val="00A44C22"/>
    <w:rsid w:val="00A53EE4"/>
    <w:rsid w:val="00A605C8"/>
    <w:rsid w:val="00A60738"/>
    <w:rsid w:val="00A6552D"/>
    <w:rsid w:val="00A65B8E"/>
    <w:rsid w:val="00A6639D"/>
    <w:rsid w:val="00A72D3D"/>
    <w:rsid w:val="00A72F9E"/>
    <w:rsid w:val="00A73524"/>
    <w:rsid w:val="00A805B9"/>
    <w:rsid w:val="00A80BC1"/>
    <w:rsid w:val="00A80DE5"/>
    <w:rsid w:val="00A81156"/>
    <w:rsid w:val="00A81A78"/>
    <w:rsid w:val="00A85E35"/>
    <w:rsid w:val="00A85ED6"/>
    <w:rsid w:val="00A8647B"/>
    <w:rsid w:val="00A921BF"/>
    <w:rsid w:val="00AA1279"/>
    <w:rsid w:val="00AA63FA"/>
    <w:rsid w:val="00AA686B"/>
    <w:rsid w:val="00AA6DB4"/>
    <w:rsid w:val="00AB1463"/>
    <w:rsid w:val="00AB38F4"/>
    <w:rsid w:val="00AB39AE"/>
    <w:rsid w:val="00AB4EE3"/>
    <w:rsid w:val="00AB5A3E"/>
    <w:rsid w:val="00AB7404"/>
    <w:rsid w:val="00AB7D96"/>
    <w:rsid w:val="00AC1ACF"/>
    <w:rsid w:val="00AC25DE"/>
    <w:rsid w:val="00AC3ABA"/>
    <w:rsid w:val="00AD1F8D"/>
    <w:rsid w:val="00AD3E49"/>
    <w:rsid w:val="00AD6EA0"/>
    <w:rsid w:val="00AE0B2E"/>
    <w:rsid w:val="00AE0BFB"/>
    <w:rsid w:val="00AE1031"/>
    <w:rsid w:val="00AE1249"/>
    <w:rsid w:val="00AE1D4D"/>
    <w:rsid w:val="00AE32FC"/>
    <w:rsid w:val="00AE6CB5"/>
    <w:rsid w:val="00AE70B3"/>
    <w:rsid w:val="00AF0B1B"/>
    <w:rsid w:val="00AF15A8"/>
    <w:rsid w:val="00AF4B83"/>
    <w:rsid w:val="00B0635F"/>
    <w:rsid w:val="00B066F4"/>
    <w:rsid w:val="00B16352"/>
    <w:rsid w:val="00B16CD0"/>
    <w:rsid w:val="00B170DD"/>
    <w:rsid w:val="00B17629"/>
    <w:rsid w:val="00B246B0"/>
    <w:rsid w:val="00B255EC"/>
    <w:rsid w:val="00B26FC3"/>
    <w:rsid w:val="00B27B19"/>
    <w:rsid w:val="00B3248B"/>
    <w:rsid w:val="00B37CA0"/>
    <w:rsid w:val="00B37DE9"/>
    <w:rsid w:val="00B4560D"/>
    <w:rsid w:val="00B45675"/>
    <w:rsid w:val="00B45C41"/>
    <w:rsid w:val="00B46CA0"/>
    <w:rsid w:val="00B50150"/>
    <w:rsid w:val="00B50F48"/>
    <w:rsid w:val="00B512E5"/>
    <w:rsid w:val="00B515F8"/>
    <w:rsid w:val="00B52E6B"/>
    <w:rsid w:val="00B550F9"/>
    <w:rsid w:val="00B55BA0"/>
    <w:rsid w:val="00B57C47"/>
    <w:rsid w:val="00B61BD8"/>
    <w:rsid w:val="00B70CC3"/>
    <w:rsid w:val="00B710DE"/>
    <w:rsid w:val="00B73AD1"/>
    <w:rsid w:val="00B74143"/>
    <w:rsid w:val="00B779FC"/>
    <w:rsid w:val="00B81562"/>
    <w:rsid w:val="00B83D4A"/>
    <w:rsid w:val="00B85737"/>
    <w:rsid w:val="00B906F0"/>
    <w:rsid w:val="00B91106"/>
    <w:rsid w:val="00B96379"/>
    <w:rsid w:val="00B97FD2"/>
    <w:rsid w:val="00BA02A0"/>
    <w:rsid w:val="00BA2170"/>
    <w:rsid w:val="00BA2BE6"/>
    <w:rsid w:val="00BA2E10"/>
    <w:rsid w:val="00BA5C66"/>
    <w:rsid w:val="00BB10C2"/>
    <w:rsid w:val="00BB24ED"/>
    <w:rsid w:val="00BB69DA"/>
    <w:rsid w:val="00BB6F43"/>
    <w:rsid w:val="00BC02B6"/>
    <w:rsid w:val="00BC14AF"/>
    <w:rsid w:val="00BC1BDA"/>
    <w:rsid w:val="00BC5338"/>
    <w:rsid w:val="00BD170C"/>
    <w:rsid w:val="00BD33FB"/>
    <w:rsid w:val="00BD38DA"/>
    <w:rsid w:val="00BD6CBD"/>
    <w:rsid w:val="00BD7EB1"/>
    <w:rsid w:val="00BD7FA2"/>
    <w:rsid w:val="00BE3A6B"/>
    <w:rsid w:val="00BE4DC1"/>
    <w:rsid w:val="00BE595C"/>
    <w:rsid w:val="00BF47FB"/>
    <w:rsid w:val="00C00A61"/>
    <w:rsid w:val="00C03D72"/>
    <w:rsid w:val="00C05106"/>
    <w:rsid w:val="00C1125F"/>
    <w:rsid w:val="00C169C6"/>
    <w:rsid w:val="00C169E9"/>
    <w:rsid w:val="00C20A7C"/>
    <w:rsid w:val="00C21138"/>
    <w:rsid w:val="00C220CB"/>
    <w:rsid w:val="00C27C75"/>
    <w:rsid w:val="00C33BC1"/>
    <w:rsid w:val="00C343BB"/>
    <w:rsid w:val="00C3486B"/>
    <w:rsid w:val="00C36448"/>
    <w:rsid w:val="00C368A8"/>
    <w:rsid w:val="00C378CF"/>
    <w:rsid w:val="00C50AA0"/>
    <w:rsid w:val="00C511F7"/>
    <w:rsid w:val="00C51D1E"/>
    <w:rsid w:val="00C51EAD"/>
    <w:rsid w:val="00C611E9"/>
    <w:rsid w:val="00C62072"/>
    <w:rsid w:val="00C623C2"/>
    <w:rsid w:val="00C62C75"/>
    <w:rsid w:val="00C62E67"/>
    <w:rsid w:val="00C652E4"/>
    <w:rsid w:val="00C65E81"/>
    <w:rsid w:val="00C66930"/>
    <w:rsid w:val="00C70383"/>
    <w:rsid w:val="00C71C3B"/>
    <w:rsid w:val="00C816D0"/>
    <w:rsid w:val="00C817CE"/>
    <w:rsid w:val="00C82211"/>
    <w:rsid w:val="00C83242"/>
    <w:rsid w:val="00C83B1D"/>
    <w:rsid w:val="00C83C11"/>
    <w:rsid w:val="00C86170"/>
    <w:rsid w:val="00C90B2A"/>
    <w:rsid w:val="00C90F8C"/>
    <w:rsid w:val="00C9123D"/>
    <w:rsid w:val="00C952A1"/>
    <w:rsid w:val="00C979B3"/>
    <w:rsid w:val="00CA1556"/>
    <w:rsid w:val="00CA2557"/>
    <w:rsid w:val="00CA391F"/>
    <w:rsid w:val="00CA68F1"/>
    <w:rsid w:val="00CB07C6"/>
    <w:rsid w:val="00CB1EE6"/>
    <w:rsid w:val="00CB1F06"/>
    <w:rsid w:val="00CB3A58"/>
    <w:rsid w:val="00CB793F"/>
    <w:rsid w:val="00CC2407"/>
    <w:rsid w:val="00CC2A03"/>
    <w:rsid w:val="00CC5113"/>
    <w:rsid w:val="00CC7537"/>
    <w:rsid w:val="00CD1097"/>
    <w:rsid w:val="00CD2811"/>
    <w:rsid w:val="00CE13EF"/>
    <w:rsid w:val="00CE4798"/>
    <w:rsid w:val="00CE6084"/>
    <w:rsid w:val="00CE69BA"/>
    <w:rsid w:val="00CE7397"/>
    <w:rsid w:val="00CF7F24"/>
    <w:rsid w:val="00D022F4"/>
    <w:rsid w:val="00D038A1"/>
    <w:rsid w:val="00D063C2"/>
    <w:rsid w:val="00D075C4"/>
    <w:rsid w:val="00D10D68"/>
    <w:rsid w:val="00D12E56"/>
    <w:rsid w:val="00D1440C"/>
    <w:rsid w:val="00D156FB"/>
    <w:rsid w:val="00D20063"/>
    <w:rsid w:val="00D202AC"/>
    <w:rsid w:val="00D20322"/>
    <w:rsid w:val="00D20D6B"/>
    <w:rsid w:val="00D20FB0"/>
    <w:rsid w:val="00D21C92"/>
    <w:rsid w:val="00D240A0"/>
    <w:rsid w:val="00D241FA"/>
    <w:rsid w:val="00D243F2"/>
    <w:rsid w:val="00D25784"/>
    <w:rsid w:val="00D26648"/>
    <w:rsid w:val="00D272A4"/>
    <w:rsid w:val="00D276D2"/>
    <w:rsid w:val="00D27C89"/>
    <w:rsid w:val="00D30750"/>
    <w:rsid w:val="00D33EAC"/>
    <w:rsid w:val="00D3414C"/>
    <w:rsid w:val="00D34DFA"/>
    <w:rsid w:val="00D37752"/>
    <w:rsid w:val="00D37DFD"/>
    <w:rsid w:val="00D42D5D"/>
    <w:rsid w:val="00D4314F"/>
    <w:rsid w:val="00D43CB5"/>
    <w:rsid w:val="00D4430B"/>
    <w:rsid w:val="00D458F9"/>
    <w:rsid w:val="00D4666E"/>
    <w:rsid w:val="00D46E71"/>
    <w:rsid w:val="00D51694"/>
    <w:rsid w:val="00D517BA"/>
    <w:rsid w:val="00D56541"/>
    <w:rsid w:val="00D6306E"/>
    <w:rsid w:val="00D6453E"/>
    <w:rsid w:val="00D65091"/>
    <w:rsid w:val="00D652BE"/>
    <w:rsid w:val="00D66293"/>
    <w:rsid w:val="00D71155"/>
    <w:rsid w:val="00D7238E"/>
    <w:rsid w:val="00D7455C"/>
    <w:rsid w:val="00D77770"/>
    <w:rsid w:val="00D77AD5"/>
    <w:rsid w:val="00D803A7"/>
    <w:rsid w:val="00D80889"/>
    <w:rsid w:val="00D82B0E"/>
    <w:rsid w:val="00D8338E"/>
    <w:rsid w:val="00D921F3"/>
    <w:rsid w:val="00D92862"/>
    <w:rsid w:val="00D928B9"/>
    <w:rsid w:val="00D946E4"/>
    <w:rsid w:val="00D97555"/>
    <w:rsid w:val="00DA0DBB"/>
    <w:rsid w:val="00DA19D1"/>
    <w:rsid w:val="00DA2AB7"/>
    <w:rsid w:val="00DB16EE"/>
    <w:rsid w:val="00DB240B"/>
    <w:rsid w:val="00DB5B91"/>
    <w:rsid w:val="00DC16AC"/>
    <w:rsid w:val="00DC34B6"/>
    <w:rsid w:val="00DC370F"/>
    <w:rsid w:val="00DC4442"/>
    <w:rsid w:val="00DC7090"/>
    <w:rsid w:val="00DD0559"/>
    <w:rsid w:val="00DD2C1F"/>
    <w:rsid w:val="00DD7EA5"/>
    <w:rsid w:val="00DE074F"/>
    <w:rsid w:val="00DE185D"/>
    <w:rsid w:val="00DE3885"/>
    <w:rsid w:val="00DF2596"/>
    <w:rsid w:val="00DF7CB1"/>
    <w:rsid w:val="00E0058C"/>
    <w:rsid w:val="00E0432A"/>
    <w:rsid w:val="00E11F5A"/>
    <w:rsid w:val="00E148D9"/>
    <w:rsid w:val="00E16B85"/>
    <w:rsid w:val="00E17602"/>
    <w:rsid w:val="00E17E5D"/>
    <w:rsid w:val="00E23631"/>
    <w:rsid w:val="00E2495F"/>
    <w:rsid w:val="00E36547"/>
    <w:rsid w:val="00E40275"/>
    <w:rsid w:val="00E462B7"/>
    <w:rsid w:val="00E500E9"/>
    <w:rsid w:val="00E522A1"/>
    <w:rsid w:val="00E565AB"/>
    <w:rsid w:val="00E605F3"/>
    <w:rsid w:val="00E60BB8"/>
    <w:rsid w:val="00E61F5C"/>
    <w:rsid w:val="00E62DC0"/>
    <w:rsid w:val="00E631C6"/>
    <w:rsid w:val="00E649E0"/>
    <w:rsid w:val="00E70168"/>
    <w:rsid w:val="00E73241"/>
    <w:rsid w:val="00E745AC"/>
    <w:rsid w:val="00E76422"/>
    <w:rsid w:val="00E76EF0"/>
    <w:rsid w:val="00E806D9"/>
    <w:rsid w:val="00E86F32"/>
    <w:rsid w:val="00E90927"/>
    <w:rsid w:val="00E9128E"/>
    <w:rsid w:val="00E91AE7"/>
    <w:rsid w:val="00E91B9C"/>
    <w:rsid w:val="00E91C0C"/>
    <w:rsid w:val="00E939CE"/>
    <w:rsid w:val="00E95A0F"/>
    <w:rsid w:val="00EA08B7"/>
    <w:rsid w:val="00EA24AD"/>
    <w:rsid w:val="00EA25A3"/>
    <w:rsid w:val="00EA368A"/>
    <w:rsid w:val="00EA4E9E"/>
    <w:rsid w:val="00EA7609"/>
    <w:rsid w:val="00EA7A67"/>
    <w:rsid w:val="00EB144B"/>
    <w:rsid w:val="00EB2560"/>
    <w:rsid w:val="00EB3EBD"/>
    <w:rsid w:val="00EB415E"/>
    <w:rsid w:val="00EB7DA4"/>
    <w:rsid w:val="00EB7FC7"/>
    <w:rsid w:val="00EC5105"/>
    <w:rsid w:val="00EC5B24"/>
    <w:rsid w:val="00ED1B74"/>
    <w:rsid w:val="00ED3E66"/>
    <w:rsid w:val="00ED42B6"/>
    <w:rsid w:val="00ED47B5"/>
    <w:rsid w:val="00ED4C34"/>
    <w:rsid w:val="00ED580F"/>
    <w:rsid w:val="00ED5B4C"/>
    <w:rsid w:val="00EE200E"/>
    <w:rsid w:val="00EE761A"/>
    <w:rsid w:val="00EF112B"/>
    <w:rsid w:val="00EF13B8"/>
    <w:rsid w:val="00EF2CA1"/>
    <w:rsid w:val="00EF30EC"/>
    <w:rsid w:val="00EF35A5"/>
    <w:rsid w:val="00F02108"/>
    <w:rsid w:val="00F0260F"/>
    <w:rsid w:val="00F0284C"/>
    <w:rsid w:val="00F07449"/>
    <w:rsid w:val="00F11334"/>
    <w:rsid w:val="00F11479"/>
    <w:rsid w:val="00F11C53"/>
    <w:rsid w:val="00F123B7"/>
    <w:rsid w:val="00F13A3F"/>
    <w:rsid w:val="00F1450F"/>
    <w:rsid w:val="00F149A8"/>
    <w:rsid w:val="00F2042B"/>
    <w:rsid w:val="00F21138"/>
    <w:rsid w:val="00F224FD"/>
    <w:rsid w:val="00F23BD7"/>
    <w:rsid w:val="00F267D4"/>
    <w:rsid w:val="00F33240"/>
    <w:rsid w:val="00F335C3"/>
    <w:rsid w:val="00F35999"/>
    <w:rsid w:val="00F374FB"/>
    <w:rsid w:val="00F37F63"/>
    <w:rsid w:val="00F4331E"/>
    <w:rsid w:val="00F45A48"/>
    <w:rsid w:val="00F45B70"/>
    <w:rsid w:val="00F4686D"/>
    <w:rsid w:val="00F501A4"/>
    <w:rsid w:val="00F5076F"/>
    <w:rsid w:val="00F513B3"/>
    <w:rsid w:val="00F51D76"/>
    <w:rsid w:val="00F5516F"/>
    <w:rsid w:val="00F57E52"/>
    <w:rsid w:val="00F60166"/>
    <w:rsid w:val="00F60898"/>
    <w:rsid w:val="00F61AE6"/>
    <w:rsid w:val="00F62AF4"/>
    <w:rsid w:val="00F67528"/>
    <w:rsid w:val="00F703C2"/>
    <w:rsid w:val="00F7059B"/>
    <w:rsid w:val="00F7647D"/>
    <w:rsid w:val="00F80743"/>
    <w:rsid w:val="00F8280C"/>
    <w:rsid w:val="00F82E73"/>
    <w:rsid w:val="00F86295"/>
    <w:rsid w:val="00F86580"/>
    <w:rsid w:val="00F87496"/>
    <w:rsid w:val="00F9157A"/>
    <w:rsid w:val="00F91A24"/>
    <w:rsid w:val="00F920D4"/>
    <w:rsid w:val="00F94243"/>
    <w:rsid w:val="00F95576"/>
    <w:rsid w:val="00F959C3"/>
    <w:rsid w:val="00FA09D2"/>
    <w:rsid w:val="00FA232B"/>
    <w:rsid w:val="00FA2B2A"/>
    <w:rsid w:val="00FA4A56"/>
    <w:rsid w:val="00FA6EEA"/>
    <w:rsid w:val="00FB0A17"/>
    <w:rsid w:val="00FB0B67"/>
    <w:rsid w:val="00FB143D"/>
    <w:rsid w:val="00FB1E15"/>
    <w:rsid w:val="00FB270D"/>
    <w:rsid w:val="00FB2FDF"/>
    <w:rsid w:val="00FC03A2"/>
    <w:rsid w:val="00FC1511"/>
    <w:rsid w:val="00FC3148"/>
    <w:rsid w:val="00FC3673"/>
    <w:rsid w:val="00FD0346"/>
    <w:rsid w:val="00FD24A6"/>
    <w:rsid w:val="00FD3EF2"/>
    <w:rsid w:val="00FD5191"/>
    <w:rsid w:val="00FD5C89"/>
    <w:rsid w:val="00FE0610"/>
    <w:rsid w:val="00FE0B83"/>
    <w:rsid w:val="00FE0BD4"/>
    <w:rsid w:val="00FE25B4"/>
    <w:rsid w:val="00FE2F96"/>
    <w:rsid w:val="00FE48B7"/>
    <w:rsid w:val="00FE4E52"/>
    <w:rsid w:val="00FE5915"/>
    <w:rsid w:val="00FF21F2"/>
    <w:rsid w:val="00FF228A"/>
    <w:rsid w:val="00FF45C2"/>
    <w:rsid w:val="00FF6052"/>
    <w:rsid w:val="00FF7447"/>
    <w:rsid w:val="00FF77E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CFD71E"/>
  <w15:docId w15:val="{FBA684EE-BB99-454B-985D-E1DB30761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4CBD"/>
    <w:rPr>
      <w:sz w:val="24"/>
      <w:szCs w:val="24"/>
    </w:rPr>
  </w:style>
  <w:style w:type="paragraph" w:styleId="Heading1">
    <w:name w:val="heading 1"/>
    <w:basedOn w:val="Normal"/>
    <w:next w:val="Normal"/>
    <w:qFormat/>
    <w:rsid w:val="0031785B"/>
    <w:pPr>
      <w:keepNext/>
      <w:numPr>
        <w:numId w:val="1"/>
      </w:numPr>
      <w:spacing w:line="360" w:lineRule="auto"/>
      <w:jc w:val="both"/>
      <w:outlineLvl w:val="0"/>
    </w:pPr>
    <w:rPr>
      <w:b/>
      <w:bCs/>
      <w:lang w:val="ro-RO"/>
    </w:rPr>
  </w:style>
  <w:style w:type="paragraph" w:styleId="Heading2">
    <w:name w:val="heading 2"/>
    <w:basedOn w:val="Normal"/>
    <w:next w:val="Normal"/>
    <w:qFormat/>
    <w:rsid w:val="000C2CE7"/>
    <w:pPr>
      <w:keepNext/>
      <w:spacing w:before="240" w:after="60"/>
      <w:outlineLvl w:val="1"/>
    </w:pPr>
    <w:rPr>
      <w:rFonts w:ascii="Arial" w:hAnsi="Arial" w:cs="Arial"/>
      <w:b/>
      <w:bCs/>
      <w:i/>
      <w:iCs/>
      <w:sz w:val="28"/>
      <w:szCs w:val="28"/>
    </w:rPr>
  </w:style>
  <w:style w:type="paragraph" w:styleId="Heading4">
    <w:name w:val="heading 4"/>
    <w:basedOn w:val="Normal"/>
    <w:next w:val="Normal"/>
    <w:qFormat/>
    <w:rsid w:val="00994E48"/>
    <w:pPr>
      <w:keepNext/>
      <w:spacing w:before="240" w:after="60"/>
      <w:outlineLvl w:val="3"/>
    </w:pPr>
    <w:rPr>
      <w:b/>
      <w:bCs/>
      <w:sz w:val="28"/>
      <w:szCs w:val="28"/>
    </w:rPr>
  </w:style>
  <w:style w:type="paragraph" w:styleId="Heading7">
    <w:name w:val="heading 7"/>
    <w:basedOn w:val="Normal"/>
    <w:next w:val="Normal"/>
    <w:qFormat/>
    <w:rsid w:val="0044604A"/>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31785B"/>
    <w:pPr>
      <w:jc w:val="both"/>
    </w:pPr>
    <w:rPr>
      <w:lang w:val="ro-RO"/>
    </w:rPr>
  </w:style>
  <w:style w:type="paragraph" w:styleId="BodyTextIndent">
    <w:name w:val="Body Text Indent"/>
    <w:basedOn w:val="Normal"/>
    <w:rsid w:val="0031785B"/>
    <w:pPr>
      <w:spacing w:line="360" w:lineRule="auto"/>
      <w:ind w:left="720" w:hanging="720"/>
      <w:jc w:val="both"/>
    </w:pPr>
    <w:rPr>
      <w:lang w:val="ro-RO"/>
    </w:rPr>
  </w:style>
  <w:style w:type="paragraph" w:styleId="Footer">
    <w:name w:val="footer"/>
    <w:basedOn w:val="Normal"/>
    <w:link w:val="FooterChar"/>
    <w:rsid w:val="0031785B"/>
    <w:pPr>
      <w:tabs>
        <w:tab w:val="center" w:pos="4703"/>
        <w:tab w:val="right" w:pos="9406"/>
      </w:tabs>
    </w:pPr>
  </w:style>
  <w:style w:type="character" w:styleId="PageNumber">
    <w:name w:val="page number"/>
    <w:basedOn w:val="DefaultParagraphFont"/>
    <w:rsid w:val="0031785B"/>
  </w:style>
  <w:style w:type="paragraph" w:styleId="BodyTextIndent2">
    <w:name w:val="Body Text Indent 2"/>
    <w:basedOn w:val="Normal"/>
    <w:rsid w:val="0031785B"/>
    <w:pPr>
      <w:spacing w:line="360" w:lineRule="auto"/>
      <w:ind w:left="720" w:hanging="720"/>
      <w:jc w:val="both"/>
    </w:pPr>
    <w:rPr>
      <w:sz w:val="28"/>
      <w:lang w:val="ro-RO"/>
    </w:rPr>
  </w:style>
  <w:style w:type="paragraph" w:styleId="BodyTextIndent3">
    <w:name w:val="Body Text Indent 3"/>
    <w:basedOn w:val="Normal"/>
    <w:rsid w:val="0031785B"/>
    <w:pPr>
      <w:spacing w:line="360" w:lineRule="auto"/>
      <w:ind w:left="480" w:hanging="480"/>
      <w:jc w:val="both"/>
    </w:pPr>
    <w:rPr>
      <w:sz w:val="28"/>
      <w:lang w:val="ro-RO"/>
    </w:rPr>
  </w:style>
  <w:style w:type="character" w:styleId="CommentReference">
    <w:name w:val="annotation reference"/>
    <w:semiHidden/>
    <w:rsid w:val="00D6453E"/>
    <w:rPr>
      <w:sz w:val="16"/>
      <w:szCs w:val="16"/>
    </w:rPr>
  </w:style>
  <w:style w:type="paragraph" w:styleId="CommentText">
    <w:name w:val="annotation text"/>
    <w:basedOn w:val="Normal"/>
    <w:semiHidden/>
    <w:rsid w:val="00D6453E"/>
    <w:rPr>
      <w:sz w:val="20"/>
      <w:szCs w:val="20"/>
    </w:rPr>
  </w:style>
  <w:style w:type="paragraph" w:styleId="CommentSubject">
    <w:name w:val="annotation subject"/>
    <w:basedOn w:val="CommentText"/>
    <w:next w:val="CommentText"/>
    <w:semiHidden/>
    <w:rsid w:val="00D6453E"/>
    <w:rPr>
      <w:b/>
      <w:bCs/>
    </w:rPr>
  </w:style>
  <w:style w:type="paragraph" w:styleId="BalloonText">
    <w:name w:val="Balloon Text"/>
    <w:basedOn w:val="Normal"/>
    <w:semiHidden/>
    <w:rsid w:val="00D6453E"/>
    <w:rPr>
      <w:rFonts w:ascii="Tahoma" w:hAnsi="Tahoma" w:cs="Tahoma"/>
      <w:sz w:val="16"/>
      <w:szCs w:val="16"/>
    </w:rPr>
  </w:style>
  <w:style w:type="paragraph" w:styleId="Header">
    <w:name w:val="header"/>
    <w:basedOn w:val="Normal"/>
    <w:rsid w:val="007866F5"/>
    <w:pPr>
      <w:tabs>
        <w:tab w:val="center" w:pos="4320"/>
        <w:tab w:val="right" w:pos="8640"/>
      </w:tabs>
    </w:pPr>
  </w:style>
  <w:style w:type="table" w:styleId="TableGrid">
    <w:name w:val="Table Grid"/>
    <w:basedOn w:val="TableNormal"/>
    <w:rsid w:val="007866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semiHidden/>
    <w:rsid w:val="003B3167"/>
    <w:pPr>
      <w:spacing w:line="360" w:lineRule="auto"/>
      <w:outlineLvl w:val="0"/>
    </w:pPr>
    <w:rPr>
      <w:b/>
      <w:bCs/>
      <w:noProof/>
      <w:lang w:val="ro-RO"/>
    </w:rPr>
  </w:style>
  <w:style w:type="paragraph" w:styleId="TOC2">
    <w:name w:val="toc 2"/>
    <w:basedOn w:val="Normal"/>
    <w:next w:val="Normal"/>
    <w:autoRedefine/>
    <w:semiHidden/>
    <w:rsid w:val="00EA24AD"/>
    <w:pPr>
      <w:tabs>
        <w:tab w:val="left" w:pos="960"/>
        <w:tab w:val="right" w:leader="dot" w:pos="9770"/>
      </w:tabs>
      <w:spacing w:line="360" w:lineRule="auto"/>
      <w:ind w:left="240"/>
    </w:pPr>
    <w:rPr>
      <w:noProof/>
      <w:lang w:val="ro-RO"/>
    </w:rPr>
  </w:style>
  <w:style w:type="character" w:styleId="Hyperlink">
    <w:name w:val="Hyperlink"/>
    <w:uiPriority w:val="99"/>
    <w:rsid w:val="000F45E9"/>
    <w:rPr>
      <w:color w:val="0000FF"/>
      <w:u w:val="single"/>
    </w:rPr>
  </w:style>
  <w:style w:type="paragraph" w:customStyle="1" w:styleId="Default">
    <w:name w:val="Default"/>
    <w:rsid w:val="005C02BF"/>
    <w:pPr>
      <w:autoSpaceDE w:val="0"/>
      <w:autoSpaceDN w:val="0"/>
      <w:adjustRightInd w:val="0"/>
    </w:pPr>
    <w:rPr>
      <w:color w:val="000000"/>
      <w:sz w:val="24"/>
      <w:szCs w:val="24"/>
    </w:rPr>
  </w:style>
  <w:style w:type="paragraph" w:customStyle="1" w:styleId="Style4">
    <w:name w:val="Style4"/>
    <w:basedOn w:val="Default"/>
    <w:next w:val="Default"/>
    <w:rsid w:val="005C02BF"/>
    <w:rPr>
      <w:color w:val="auto"/>
    </w:rPr>
  </w:style>
  <w:style w:type="paragraph" w:customStyle="1" w:styleId="CharCharCharCharCaracterChar">
    <w:name w:val="Char Char Char Char Caracter Char"/>
    <w:basedOn w:val="Normal"/>
    <w:rsid w:val="00BE4DC1"/>
    <w:pPr>
      <w:widowControl w:val="0"/>
      <w:adjustRightInd w:val="0"/>
      <w:spacing w:line="360" w:lineRule="atLeast"/>
      <w:jc w:val="both"/>
      <w:textAlignment w:val="baseline"/>
    </w:pPr>
    <w:rPr>
      <w:lang w:val="pl-PL" w:eastAsia="pl-PL"/>
    </w:rPr>
  </w:style>
  <w:style w:type="character" w:customStyle="1" w:styleId="ln2talineat">
    <w:name w:val="ln2talineat"/>
    <w:basedOn w:val="DefaultParagraphFont"/>
    <w:rsid w:val="004E116A"/>
  </w:style>
  <w:style w:type="character" w:customStyle="1" w:styleId="ln2litera">
    <w:name w:val="ln2litera"/>
    <w:basedOn w:val="DefaultParagraphFont"/>
    <w:rsid w:val="004E116A"/>
  </w:style>
  <w:style w:type="character" w:customStyle="1" w:styleId="ln2tlitera">
    <w:name w:val="ln2tlitera"/>
    <w:basedOn w:val="DefaultParagraphFont"/>
    <w:rsid w:val="004E116A"/>
  </w:style>
  <w:style w:type="character" w:customStyle="1" w:styleId="ln2litera1">
    <w:name w:val="ln2litera1"/>
    <w:rsid w:val="004D3C9F"/>
    <w:rPr>
      <w:b/>
      <w:bCs/>
      <w:color w:val="00008F"/>
    </w:rPr>
  </w:style>
  <w:style w:type="paragraph" w:customStyle="1" w:styleId="ln2acttitlu">
    <w:name w:val="ln2acttitlu"/>
    <w:basedOn w:val="Normal"/>
    <w:rsid w:val="00AC1ACF"/>
    <w:pPr>
      <w:spacing w:before="100" w:beforeAutospacing="1" w:after="100" w:afterAutospacing="1"/>
    </w:pPr>
  </w:style>
  <w:style w:type="character" w:customStyle="1" w:styleId="ln2alineat">
    <w:name w:val="ln2alineat"/>
    <w:basedOn w:val="DefaultParagraphFont"/>
    <w:rsid w:val="00AC1ACF"/>
  </w:style>
  <w:style w:type="character" w:customStyle="1" w:styleId="ln2articol">
    <w:name w:val="ln2articol"/>
    <w:basedOn w:val="DefaultParagraphFont"/>
    <w:rsid w:val="00D66293"/>
  </w:style>
  <w:style w:type="character" w:customStyle="1" w:styleId="ln2tarticol">
    <w:name w:val="ln2tarticol"/>
    <w:basedOn w:val="DefaultParagraphFont"/>
    <w:rsid w:val="00D66293"/>
  </w:style>
  <w:style w:type="character" w:customStyle="1" w:styleId="ln2tsectiune">
    <w:name w:val="ln2tsectiune"/>
    <w:basedOn w:val="DefaultParagraphFont"/>
    <w:rsid w:val="00571D66"/>
  </w:style>
  <w:style w:type="paragraph" w:styleId="FootnoteText">
    <w:name w:val="footnote text"/>
    <w:basedOn w:val="Normal"/>
    <w:link w:val="FootnoteTextChar"/>
    <w:semiHidden/>
    <w:rsid w:val="0044604A"/>
    <w:rPr>
      <w:sz w:val="20"/>
      <w:szCs w:val="20"/>
      <w:lang w:eastAsia="ro-RO"/>
    </w:rPr>
  </w:style>
  <w:style w:type="character" w:customStyle="1" w:styleId="FootnoteTextChar">
    <w:name w:val="Footnote Text Char"/>
    <w:link w:val="FootnoteText"/>
    <w:semiHidden/>
    <w:rsid w:val="0044604A"/>
    <w:rPr>
      <w:lang w:val="en-US" w:eastAsia="ro-RO" w:bidi="ar-SA"/>
    </w:rPr>
  </w:style>
  <w:style w:type="paragraph" w:styleId="NormalWeb">
    <w:name w:val="Normal (Web)"/>
    <w:basedOn w:val="Normal"/>
    <w:rsid w:val="0044604A"/>
    <w:pPr>
      <w:spacing w:before="100" w:beforeAutospacing="1" w:after="100" w:afterAutospacing="1"/>
    </w:pPr>
    <w:rPr>
      <w:lang w:val="ro-RO" w:eastAsia="ro-RO"/>
    </w:rPr>
  </w:style>
  <w:style w:type="character" w:customStyle="1" w:styleId="a">
    <w:name w:val="a"/>
    <w:basedOn w:val="DefaultParagraphFont"/>
    <w:rsid w:val="0044604A"/>
  </w:style>
  <w:style w:type="character" w:customStyle="1" w:styleId="l7">
    <w:name w:val="l7"/>
    <w:basedOn w:val="DefaultParagraphFont"/>
    <w:rsid w:val="0044604A"/>
  </w:style>
  <w:style w:type="character" w:customStyle="1" w:styleId="l6">
    <w:name w:val="l6"/>
    <w:basedOn w:val="DefaultParagraphFont"/>
    <w:rsid w:val="0044604A"/>
  </w:style>
  <w:style w:type="character" w:customStyle="1" w:styleId="CharChar">
    <w:name w:val="Char Char"/>
    <w:semiHidden/>
    <w:rsid w:val="00D063C2"/>
    <w:rPr>
      <w:sz w:val="20"/>
      <w:szCs w:val="20"/>
    </w:rPr>
  </w:style>
  <w:style w:type="paragraph" w:customStyle="1" w:styleId="Caracter">
    <w:name w:val="Caracter"/>
    <w:basedOn w:val="Normal"/>
    <w:rsid w:val="00946DF1"/>
    <w:rPr>
      <w:lang w:val="pl-PL" w:eastAsia="pl-PL"/>
    </w:rPr>
  </w:style>
  <w:style w:type="paragraph" w:customStyle="1" w:styleId="Char">
    <w:name w:val="Char"/>
    <w:basedOn w:val="Normal"/>
    <w:rsid w:val="00274034"/>
    <w:pPr>
      <w:widowControl w:val="0"/>
      <w:adjustRightInd w:val="0"/>
      <w:spacing w:line="360" w:lineRule="atLeast"/>
      <w:jc w:val="both"/>
      <w:textAlignment w:val="baseline"/>
    </w:pPr>
    <w:rPr>
      <w:lang w:val="pl-PL" w:eastAsia="pl-PL"/>
    </w:rPr>
  </w:style>
  <w:style w:type="character" w:customStyle="1" w:styleId="CharChar1">
    <w:name w:val="Char Char1"/>
    <w:semiHidden/>
    <w:locked/>
    <w:rsid w:val="00DE074F"/>
    <w:rPr>
      <w:lang w:val="en-US" w:eastAsia="ro-RO" w:bidi="ar-SA"/>
    </w:rPr>
  </w:style>
  <w:style w:type="paragraph" w:styleId="TOC3">
    <w:name w:val="toc 3"/>
    <w:basedOn w:val="Normal"/>
    <w:next w:val="Normal"/>
    <w:autoRedefine/>
    <w:semiHidden/>
    <w:rsid w:val="009325E6"/>
    <w:pPr>
      <w:spacing w:line="360" w:lineRule="auto"/>
      <w:ind w:left="480"/>
    </w:pPr>
  </w:style>
  <w:style w:type="character" w:styleId="FootnoteReference">
    <w:name w:val="footnote reference"/>
    <w:rsid w:val="00A00FE6"/>
    <w:rPr>
      <w:vertAlign w:val="superscript"/>
    </w:rPr>
  </w:style>
  <w:style w:type="character" w:customStyle="1" w:styleId="BodyTextChar">
    <w:name w:val="Body Text Char"/>
    <w:link w:val="BodyText"/>
    <w:rsid w:val="00443A19"/>
    <w:rPr>
      <w:sz w:val="24"/>
      <w:szCs w:val="24"/>
      <w:lang w:val="ro-RO" w:eastAsia="en-US"/>
    </w:rPr>
  </w:style>
  <w:style w:type="paragraph" w:customStyle="1" w:styleId="Listparagraf1">
    <w:name w:val="Listă paragraf1"/>
    <w:basedOn w:val="Normal"/>
    <w:uiPriority w:val="34"/>
    <w:qFormat/>
    <w:rsid w:val="0040558A"/>
    <w:pPr>
      <w:ind w:left="720"/>
    </w:pPr>
  </w:style>
  <w:style w:type="character" w:customStyle="1" w:styleId="FooterChar">
    <w:name w:val="Footer Char"/>
    <w:link w:val="Footer"/>
    <w:semiHidden/>
    <w:locked/>
    <w:rsid w:val="004B3287"/>
    <w:rPr>
      <w:sz w:val="24"/>
      <w:szCs w:val="24"/>
      <w:lang w:val="en-US" w:eastAsia="en-US" w:bidi="ar-SA"/>
    </w:rPr>
  </w:style>
  <w:style w:type="paragraph" w:styleId="NoSpacing">
    <w:name w:val="No Spacing"/>
    <w:uiPriority w:val="1"/>
    <w:qFormat/>
    <w:rsid w:val="00523283"/>
    <w:rPr>
      <w:sz w:val="24"/>
      <w:szCs w:val="24"/>
    </w:rPr>
  </w:style>
  <w:style w:type="paragraph" w:styleId="ListParagraph">
    <w:name w:val="List Paragraph"/>
    <w:basedOn w:val="Normal"/>
    <w:uiPriority w:val="34"/>
    <w:qFormat/>
    <w:rsid w:val="00523283"/>
    <w:pPr>
      <w:ind w:left="720"/>
      <w:contextualSpacing/>
    </w:pPr>
    <w:rPr>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6858">
      <w:bodyDiv w:val="1"/>
      <w:marLeft w:val="0"/>
      <w:marRight w:val="0"/>
      <w:marTop w:val="0"/>
      <w:marBottom w:val="0"/>
      <w:divBdr>
        <w:top w:val="none" w:sz="0" w:space="0" w:color="auto"/>
        <w:left w:val="none" w:sz="0" w:space="0" w:color="auto"/>
        <w:bottom w:val="none" w:sz="0" w:space="0" w:color="auto"/>
        <w:right w:val="none" w:sz="0" w:space="0" w:color="auto"/>
      </w:divBdr>
    </w:div>
    <w:div w:id="161162078">
      <w:bodyDiv w:val="1"/>
      <w:marLeft w:val="0"/>
      <w:marRight w:val="0"/>
      <w:marTop w:val="0"/>
      <w:marBottom w:val="0"/>
      <w:divBdr>
        <w:top w:val="none" w:sz="0" w:space="0" w:color="auto"/>
        <w:left w:val="none" w:sz="0" w:space="0" w:color="auto"/>
        <w:bottom w:val="none" w:sz="0" w:space="0" w:color="auto"/>
        <w:right w:val="none" w:sz="0" w:space="0" w:color="auto"/>
      </w:divBdr>
    </w:div>
    <w:div w:id="383333136">
      <w:bodyDiv w:val="1"/>
      <w:marLeft w:val="0"/>
      <w:marRight w:val="0"/>
      <w:marTop w:val="0"/>
      <w:marBottom w:val="0"/>
      <w:divBdr>
        <w:top w:val="none" w:sz="0" w:space="0" w:color="auto"/>
        <w:left w:val="none" w:sz="0" w:space="0" w:color="auto"/>
        <w:bottom w:val="none" w:sz="0" w:space="0" w:color="auto"/>
        <w:right w:val="none" w:sz="0" w:space="0" w:color="auto"/>
      </w:divBdr>
    </w:div>
    <w:div w:id="553002270">
      <w:bodyDiv w:val="1"/>
      <w:marLeft w:val="0"/>
      <w:marRight w:val="0"/>
      <w:marTop w:val="0"/>
      <w:marBottom w:val="0"/>
      <w:divBdr>
        <w:top w:val="none" w:sz="0" w:space="0" w:color="auto"/>
        <w:left w:val="none" w:sz="0" w:space="0" w:color="auto"/>
        <w:bottom w:val="none" w:sz="0" w:space="0" w:color="auto"/>
        <w:right w:val="none" w:sz="0" w:space="0" w:color="auto"/>
      </w:divBdr>
    </w:div>
    <w:div w:id="762146640">
      <w:bodyDiv w:val="1"/>
      <w:marLeft w:val="0"/>
      <w:marRight w:val="0"/>
      <w:marTop w:val="0"/>
      <w:marBottom w:val="0"/>
      <w:divBdr>
        <w:top w:val="none" w:sz="0" w:space="0" w:color="auto"/>
        <w:left w:val="none" w:sz="0" w:space="0" w:color="auto"/>
        <w:bottom w:val="none" w:sz="0" w:space="0" w:color="auto"/>
        <w:right w:val="none" w:sz="0" w:space="0" w:color="auto"/>
      </w:divBdr>
    </w:div>
    <w:div w:id="894393151">
      <w:bodyDiv w:val="1"/>
      <w:marLeft w:val="0"/>
      <w:marRight w:val="0"/>
      <w:marTop w:val="0"/>
      <w:marBottom w:val="0"/>
      <w:divBdr>
        <w:top w:val="none" w:sz="0" w:space="0" w:color="auto"/>
        <w:left w:val="none" w:sz="0" w:space="0" w:color="auto"/>
        <w:bottom w:val="none" w:sz="0" w:space="0" w:color="auto"/>
        <w:right w:val="none" w:sz="0" w:space="0" w:color="auto"/>
      </w:divBdr>
    </w:div>
    <w:div w:id="1106315511">
      <w:bodyDiv w:val="1"/>
      <w:marLeft w:val="0"/>
      <w:marRight w:val="0"/>
      <w:marTop w:val="0"/>
      <w:marBottom w:val="0"/>
      <w:divBdr>
        <w:top w:val="none" w:sz="0" w:space="0" w:color="auto"/>
        <w:left w:val="none" w:sz="0" w:space="0" w:color="auto"/>
        <w:bottom w:val="none" w:sz="0" w:space="0" w:color="auto"/>
        <w:right w:val="none" w:sz="0" w:space="0" w:color="auto"/>
      </w:divBdr>
    </w:div>
    <w:div w:id="1183973983">
      <w:bodyDiv w:val="1"/>
      <w:marLeft w:val="0"/>
      <w:marRight w:val="0"/>
      <w:marTop w:val="0"/>
      <w:marBottom w:val="0"/>
      <w:divBdr>
        <w:top w:val="none" w:sz="0" w:space="0" w:color="auto"/>
        <w:left w:val="none" w:sz="0" w:space="0" w:color="auto"/>
        <w:bottom w:val="none" w:sz="0" w:space="0" w:color="auto"/>
        <w:right w:val="none" w:sz="0" w:space="0" w:color="auto"/>
      </w:divBdr>
    </w:div>
    <w:div w:id="1328636303">
      <w:bodyDiv w:val="1"/>
      <w:marLeft w:val="0"/>
      <w:marRight w:val="0"/>
      <w:marTop w:val="0"/>
      <w:marBottom w:val="0"/>
      <w:divBdr>
        <w:top w:val="none" w:sz="0" w:space="0" w:color="auto"/>
        <w:left w:val="none" w:sz="0" w:space="0" w:color="auto"/>
        <w:bottom w:val="none" w:sz="0" w:space="0" w:color="auto"/>
        <w:right w:val="none" w:sz="0" w:space="0" w:color="auto"/>
      </w:divBdr>
    </w:div>
    <w:div w:id="1583830552">
      <w:bodyDiv w:val="1"/>
      <w:marLeft w:val="0"/>
      <w:marRight w:val="0"/>
      <w:marTop w:val="0"/>
      <w:marBottom w:val="0"/>
      <w:divBdr>
        <w:top w:val="none" w:sz="0" w:space="0" w:color="auto"/>
        <w:left w:val="none" w:sz="0" w:space="0" w:color="auto"/>
        <w:bottom w:val="none" w:sz="0" w:space="0" w:color="auto"/>
        <w:right w:val="none" w:sz="0" w:space="0" w:color="auto"/>
      </w:divBdr>
    </w:div>
    <w:div w:id="1748964744">
      <w:bodyDiv w:val="1"/>
      <w:marLeft w:val="0"/>
      <w:marRight w:val="0"/>
      <w:marTop w:val="0"/>
      <w:marBottom w:val="0"/>
      <w:divBdr>
        <w:top w:val="none" w:sz="0" w:space="0" w:color="auto"/>
        <w:left w:val="none" w:sz="0" w:space="0" w:color="auto"/>
        <w:bottom w:val="none" w:sz="0" w:space="0" w:color="auto"/>
        <w:right w:val="none" w:sz="0" w:space="0" w:color="auto"/>
      </w:divBdr>
    </w:div>
    <w:div w:id="1756248681">
      <w:bodyDiv w:val="1"/>
      <w:marLeft w:val="0"/>
      <w:marRight w:val="0"/>
      <w:marTop w:val="0"/>
      <w:marBottom w:val="0"/>
      <w:divBdr>
        <w:top w:val="none" w:sz="0" w:space="0" w:color="auto"/>
        <w:left w:val="none" w:sz="0" w:space="0" w:color="auto"/>
        <w:bottom w:val="none" w:sz="0" w:space="0" w:color="auto"/>
        <w:right w:val="none" w:sz="0" w:space="0" w:color="auto"/>
      </w:divBdr>
    </w:div>
    <w:div w:id="179439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2372</Words>
  <Characters>1352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REGULAMENT</vt:lpstr>
    </vt:vector>
  </TitlesOfParts>
  <Company>Grizli777</Company>
  <LinksUpToDate>false</LinksUpToDate>
  <CharactersWithSpaces>15863</CharactersWithSpaces>
  <SharedDoc>false</SharedDoc>
  <HLinks>
    <vt:vector size="6" baseType="variant">
      <vt:variant>
        <vt:i4>7274555</vt:i4>
      </vt:variant>
      <vt:variant>
        <vt:i4>0</vt:i4>
      </vt:variant>
      <vt:variant>
        <vt:i4>0</vt:i4>
      </vt:variant>
      <vt:variant>
        <vt:i4>5</vt:i4>
      </vt:variant>
      <vt:variant>
        <vt:lpwstr>https://he.palgrave.com/companion/Schacter-Psychology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MENT</dc:title>
  <dc:creator>Emanuel</dc:creator>
  <cp:lastModifiedBy>User</cp:lastModifiedBy>
  <cp:revision>5</cp:revision>
  <cp:lastPrinted>2020-03-04T08:49:00Z</cp:lastPrinted>
  <dcterms:created xsi:type="dcterms:W3CDTF">2022-04-12T06:00:00Z</dcterms:created>
  <dcterms:modified xsi:type="dcterms:W3CDTF">2022-04-13T08:57:00Z</dcterms:modified>
</cp:coreProperties>
</file>